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37"/>
        <w:gridCol w:w="284"/>
        <w:gridCol w:w="295"/>
        <w:gridCol w:w="423"/>
        <w:gridCol w:w="423"/>
        <w:gridCol w:w="141"/>
        <w:gridCol w:w="141"/>
        <w:gridCol w:w="566"/>
        <w:gridCol w:w="1141"/>
        <w:gridCol w:w="3540"/>
        <w:gridCol w:w="1134"/>
        <w:gridCol w:w="1357"/>
      </w:tblGrid>
      <w:tr w:rsidR="00686AE3" w:rsidRPr="00686AE3" w:rsidTr="00686AE3">
        <w:trPr>
          <w:trHeight w:val="312"/>
        </w:trPr>
        <w:tc>
          <w:tcPr>
            <w:tcW w:w="5000" w:type="pct"/>
            <w:gridSpan w:val="12"/>
            <w:shd w:val="clear" w:color="auto" w:fill="4F81BD" w:themeFill="accent1"/>
            <w:vAlign w:val="center"/>
          </w:tcPr>
          <w:p w:rsidR="00810649" w:rsidRPr="00686AE3" w:rsidRDefault="00810649" w:rsidP="00810649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LATO DA ATIVIDADE</w:t>
            </w:r>
          </w:p>
        </w:tc>
      </w:tr>
      <w:tr w:rsidR="00BA20CD" w:rsidRPr="00472B92" w:rsidTr="00813BEA">
        <w:trPr>
          <w:trHeight w:val="312"/>
        </w:trPr>
        <w:tc>
          <w:tcPr>
            <w:tcW w:w="1312" w:type="pct"/>
            <w:gridSpan w:val="6"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sdt>
            <w:sdtPr>
              <w:id w:val="-522779921"/>
              <w:lock w:val="contentLocked"/>
              <w:placeholder>
                <w:docPart w:val="15FCD1E89A6C4DDFAFC7D07B8272D38D"/>
              </w:placeholder>
              <w:group/>
            </w:sdtPr>
            <w:sdtEndPr/>
            <w:sdtContent>
              <w:p w:rsidR="00D05176" w:rsidRPr="003E0637" w:rsidRDefault="005B2C87" w:rsidP="00294540">
                <w:pPr>
                  <w:pStyle w:val="Camposdepreenchimentottulosesquerda"/>
                </w:pPr>
                <w:sdt>
                  <w:sdtPr>
                    <w:alias w:val="RSA"/>
                    <w:tag w:val="RSA"/>
                    <w:id w:val="-436222229"/>
                    <w:placeholder>
                      <w:docPart w:val="3C413D2CF4CC4017B7ACA66F8DD99236"/>
                    </w:placeholder>
                    <w:showingPlcHdr/>
                    <w:comboBox>
                      <w:listItem w:value="Código RSA"/>
                      <w:listItem w:displayText="RSA-SGI-PGA" w:value="RSA-SGI-PGA"/>
                      <w:listItem w:displayText="RSA-SGI-PGR" w:value="RSA-SGI-PGR"/>
                      <w:listItem w:displayText="RSA-PGA Auditoria-" w:value="RSA-PGA Auditoria-"/>
                      <w:listItem w:displayText="RSA-PGA-Biota1a -" w:value="RSA-PGA-Biota1a -"/>
                      <w:listItem w:displayText="RSA-PGA-Biota1b -" w:value="RSA-PGA-Biota1b -"/>
                      <w:listItem w:displayText="RSA-PGA-Biota1c -" w:value="RSA-PGA-Biota1c -"/>
                      <w:listItem w:displayText="RSA-PGA-Biota1d -" w:value="RSA-PGA-Biota1d -"/>
                      <w:listItem w:displayText="RSA-PGA-Biota1e -" w:value="RSA-PGA-Biota1e -"/>
                      <w:listItem w:displayText="RSA-PGA-Biota1f -" w:value="RSA-PGA-Biota1f -"/>
                      <w:listItem w:displayText="RSA-PGA-Manguezais -" w:value="RSA-PGA-Manguezais -"/>
                      <w:listItem w:displayText="RSA-PGA-Vetores -" w:value="RSA-PGA-Vetores -"/>
                      <w:listItem w:displayText="RSA-PGA-Lastro-" w:value="RSA-PGA-Lastro-"/>
                      <w:listItem w:displayText="RSA-PGA-Passivos -" w:value="RSA-PGA-Passivos -"/>
                      <w:listItem w:displayText="RSA-PGA-PGRS -" w:value="RSA-PGA-PGRS -"/>
                      <w:listItem w:displayText="RSA-PGA-Efluentes -" w:value="RSA-PGA-Efluentes -"/>
                      <w:listItem w:displayText="RSA-PGA-Emissões atm-" w:value="RSA-PGA-Emissões atm-"/>
                      <w:listItem w:displayText="RSA-PGA-Ruídos -" w:value="RSA-PGA-Ruídos -"/>
                      <w:listItem w:displayText="RSA-PGA-QA -" w:value="RSA-PGA-QA -"/>
                      <w:listItem w:displayText="RSA-PGA-Sedimentos -" w:value="RSA-PGA-Sedimentos -"/>
                      <w:listItem w:displayText="RSA-PGA-Agua sub -" w:value="RSA-PGA-Agua sub -"/>
                      <w:listItem w:displayText="RSA-PGA-Linha de costa-" w:value="RSA-PGA-Linha de costa-"/>
                      <w:listItem w:displayText="RSA-PGA-PEA-" w:value="RSA-PGA-PEA-"/>
                      <w:listItem w:displayText="RSA-PGA-PCS -" w:value="RSA-PGA-PCS -"/>
                      <w:listItem w:displayText="RSA-PGA-Pesca -" w:value="RSA-PGA-Pesca -"/>
                      <w:listItem w:displayText="RSA-PGA-PGT -" w:value="RSA-PGA-PGT -"/>
                      <w:listItem w:displayText="RSA-PGA-Sensores -" w:value="RSA-PGA-Sensores -"/>
                    </w:comboBox>
                  </w:sdtPr>
                  <w:sdtEndPr/>
                  <w:sdtContent>
                    <w:r w:rsidR="0031297F" w:rsidRPr="00333E57">
                      <w:rPr>
                        <w:rStyle w:val="TextodoEspaoReservado"/>
                      </w:rPr>
                      <w:t>Escolher um item.</w:t>
                    </w:r>
                  </w:sdtContent>
                </w:sdt>
              </w:p>
            </w:sdtContent>
          </w:sdt>
        </w:tc>
        <w:tc>
          <w:tcPr>
            <w:tcW w:w="331" w:type="pct"/>
            <w:gridSpan w:val="2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:rsidR="00D05176" w:rsidRPr="003E0637" w:rsidRDefault="00087C34" w:rsidP="009378EB">
            <w:pPr>
              <w:pStyle w:val="Camposdepreenchimentottulosesquerda"/>
            </w:pPr>
            <w:permStart w:id="611345198" w:edGrp="everyone"/>
            <w:r>
              <w:t>X</w:t>
            </w:r>
            <w:r w:rsidR="00D05176">
              <w:t>XX</w:t>
            </w:r>
            <w:permEnd w:id="611345198"/>
          </w:p>
        </w:tc>
        <w:tc>
          <w:tcPr>
            <w:tcW w:w="534" w:type="pct"/>
            <w:vMerge w:val="restart"/>
            <w:tcBorders>
              <w:right w:val="nil"/>
            </w:tcBorders>
            <w:shd w:val="clear" w:color="auto" w:fill="auto"/>
            <w:vAlign w:val="center"/>
          </w:tcPr>
          <w:p w:rsidR="00D05176" w:rsidRPr="003E0637" w:rsidRDefault="00D05176" w:rsidP="00600AE3">
            <w:pPr>
              <w:pStyle w:val="Camposdepreenchimentottulosesquerda"/>
            </w:pPr>
            <w:r w:rsidRPr="003E0637">
              <w:t>Atividade</w:t>
            </w:r>
            <w:r w:rsidR="00087C34">
              <w:t>:</w:t>
            </w:r>
          </w:p>
        </w:tc>
        <w:permStart w:id="2136872677" w:edGrp="everyone" w:displacedByCustomXml="next"/>
        <w:sdt>
          <w:sdtPr>
            <w:alias w:val="Atividade 1"/>
            <w:tag w:val="Atividade 1"/>
            <w:id w:val="1588806694"/>
            <w:lock w:val="sdtLocked"/>
            <w:placeholder>
              <w:docPart w:val="8F931C10257048609A30EFB30CC3A9EA"/>
            </w:placeholder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</w:tcBorders>
                <w:shd w:val="clear" w:color="auto" w:fill="auto"/>
                <w:vAlign w:val="center"/>
              </w:tcPr>
              <w:p w:rsidR="00D05176" w:rsidRDefault="004F0B1F" w:rsidP="003E0637">
                <w:r>
                  <w:t xml:space="preserve">Análise dos desembarques pesqueiros do mês de </w:t>
                </w:r>
                <w:r w:rsidR="007F57EE">
                  <w:t>julho</w:t>
                </w:r>
                <w:r>
                  <w:t xml:space="preserve"> de 202</w:t>
                </w:r>
                <w:r w:rsidR="00DC193E">
                  <w:t>2</w:t>
                </w:r>
              </w:p>
            </w:tc>
          </w:sdtContent>
        </w:sdt>
        <w:permEnd w:id="2136872677" w:displacedByCustomXml="prev"/>
      </w:tr>
      <w:tr w:rsidR="00BA20CD" w:rsidRPr="00472B92" w:rsidTr="00813BEA">
        <w:trPr>
          <w:trHeight w:val="312"/>
        </w:trPr>
        <w:tc>
          <w:tcPr>
            <w:tcW w:w="1312" w:type="pct"/>
            <w:gridSpan w:val="6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600AE3">
            <w:pPr>
              <w:pStyle w:val="Camposdepreenchimentottulosesquerda"/>
            </w:pPr>
            <w:r>
              <w:t>Período</w:t>
            </w:r>
            <w:r w:rsidR="00087C34">
              <w:t>:</w:t>
            </w:r>
          </w:p>
        </w:tc>
        <w:tc>
          <w:tcPr>
            <w:tcW w:w="331" w:type="pct"/>
            <w:gridSpan w:val="2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</w:tcPr>
          <w:p w:rsidR="00D05176" w:rsidRPr="003E0637" w:rsidRDefault="00D05176" w:rsidP="009378EB">
            <w:pPr>
              <w:pStyle w:val="Camposdepreenchimentottulosesquerda"/>
            </w:pPr>
          </w:p>
        </w:tc>
        <w:tc>
          <w:tcPr>
            <w:tcW w:w="534" w:type="pct"/>
            <w:vMerge/>
            <w:tcBorders>
              <w:right w:val="nil"/>
            </w:tcBorders>
            <w:shd w:val="clear" w:color="auto" w:fill="auto"/>
            <w:vAlign w:val="center"/>
          </w:tcPr>
          <w:p w:rsidR="00D05176" w:rsidRPr="003E0637" w:rsidRDefault="00D05176" w:rsidP="00066785">
            <w:pPr>
              <w:pStyle w:val="Camposdepreenchimentottulosesquerda"/>
            </w:pPr>
          </w:p>
        </w:tc>
        <w:permStart w:id="2016244149" w:edGrp="everyone" w:displacedByCustomXml="next"/>
        <w:sdt>
          <w:sdtPr>
            <w:alias w:val="Atividade 2"/>
            <w:tag w:val="Atividade 2"/>
            <w:id w:val="-471826111"/>
            <w:placeholder>
              <w:docPart w:val="F1E312C0B85644768539B9504BFFA20B"/>
            </w:placeholder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:rsidR="00D05176" w:rsidRDefault="004F0B1F" w:rsidP="009378EB">
                <w:r>
                  <w:t xml:space="preserve">Evidências de monitoramento da atividade pesqueira do mês de </w:t>
                </w:r>
                <w:r w:rsidR="007F57EE">
                  <w:t>agosto</w:t>
                </w:r>
                <w:r w:rsidR="004728ED">
                  <w:t xml:space="preserve"> de 2022</w:t>
                </w:r>
              </w:p>
            </w:tc>
          </w:sdtContent>
        </w:sdt>
        <w:permEnd w:id="2016244149" w:displacedByCustomXml="prev"/>
      </w:tr>
      <w:tr w:rsidR="00087C34" w:rsidRPr="00472B92" w:rsidTr="00813BEA">
        <w:trPr>
          <w:trHeight w:val="312"/>
        </w:trPr>
        <w:permStart w:id="740719928" w:edGrp="everyone" w:displacedByCustomXml="next"/>
        <w:sdt>
          <w:sdtPr>
            <w:alias w:val="Data"/>
            <w:tag w:val="Data"/>
            <w:id w:val="-900438606"/>
            <w:placeholder>
              <w:docPart w:val="AD9EC03386154914BC5E8F8D368B44DC"/>
            </w:placeholder>
            <w:date w:fullDate="2022-08-01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579" w:type="pct"/>
                <w:tcBorders>
                  <w:top w:val="nil"/>
                  <w:bottom w:val="single" w:sz="4" w:space="0" w:color="auto"/>
                  <w:right w:val="nil"/>
                </w:tcBorders>
                <w:shd w:val="clear" w:color="auto" w:fill="auto"/>
                <w:vAlign w:val="center"/>
              </w:tcPr>
              <w:p w:rsidR="00D05176" w:rsidRPr="00472B92" w:rsidRDefault="007F57EE" w:rsidP="00535B3E">
                <w:pPr>
                  <w:pStyle w:val="Centralizado"/>
                </w:pPr>
                <w:r>
                  <w:t>01/08/2022</w:t>
                </w:r>
              </w:p>
            </w:tc>
          </w:sdtContent>
        </w:sdt>
        <w:permEnd w:id="740719928" w:displacedByCustomXml="prev"/>
        <w:tc>
          <w:tcPr>
            <w:tcW w:w="1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E82C8B">
            <w:pPr>
              <w:pStyle w:val="Centralizado"/>
            </w:pPr>
            <w:r>
              <w:t>a</w:t>
            </w:r>
          </w:p>
        </w:tc>
        <w:permStart w:id="1017525646" w:edGrp="everyone" w:displacedByCustomXml="next"/>
        <w:sdt>
          <w:sdtPr>
            <w:alias w:val="Data"/>
            <w:tag w:val="Data"/>
            <w:id w:val="1522747817"/>
            <w:placeholder>
              <w:docPart w:val="FE0F12398B4B4D3E92231951A6C074B6"/>
            </w:placeholder>
            <w:date w:fullDate="2022-08-31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931" w:type="pct"/>
                <w:gridSpan w:val="6"/>
                <w:tcBorders>
                  <w:top w:val="nil"/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:rsidR="00D05176" w:rsidRPr="00472B92" w:rsidRDefault="007F57EE" w:rsidP="00535B3E">
                <w:pPr>
                  <w:pStyle w:val="Centralizado"/>
                </w:pPr>
                <w:r>
                  <w:t>31/08/2022</w:t>
                </w:r>
              </w:p>
            </w:tc>
          </w:sdtContent>
        </w:sdt>
        <w:permEnd w:id="1017525646" w:displacedByCustomXml="prev"/>
        <w:tc>
          <w:tcPr>
            <w:tcW w:w="534" w:type="pct"/>
            <w:vMerge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066785"/>
        </w:tc>
        <w:permStart w:id="378095854" w:edGrp="everyone" w:displacedByCustomXml="next"/>
        <w:sdt>
          <w:sdtPr>
            <w:alias w:val="Atividade 3"/>
            <w:tag w:val="Atividade 3"/>
            <w:id w:val="1878192966"/>
            <w:placeholder>
              <w:docPart w:val="9DF618AAFD36462D887C45340756B212"/>
            </w:placeholder>
            <w:showingPlcHdr/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:rsidR="00D05176" w:rsidRDefault="004F0B1F" w:rsidP="009378EB">
                <w:r w:rsidRPr="00333E57">
                  <w:rPr>
                    <w:rStyle w:val="TextodoEspaoReservado"/>
                  </w:rPr>
                  <w:t>Escolher um item.</w:t>
                </w:r>
              </w:p>
            </w:tc>
          </w:sdtContent>
        </w:sdt>
        <w:permEnd w:id="378095854" w:displacedByCustomXml="prev"/>
      </w:tr>
      <w:tr w:rsidR="00333FB7" w:rsidRPr="00472B92" w:rsidTr="00813BEA">
        <w:trPr>
          <w:trHeight w:val="312"/>
        </w:trPr>
        <w:tc>
          <w:tcPr>
            <w:tcW w:w="850" w:type="pct"/>
            <w:gridSpan w:val="3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AF746C" w:rsidRPr="00AF746C" w:rsidRDefault="00066785" w:rsidP="000C0D5E">
            <w:pPr>
              <w:pStyle w:val="Camposdepreenchimentottulosesquerda"/>
            </w:pPr>
            <w:r>
              <w:t>Descri</w:t>
            </w:r>
            <w:r w:rsidR="00AF746C">
              <w:t>ção</w:t>
            </w:r>
            <w:r w:rsidR="00333FB7">
              <w:t xml:space="preserve"> </w:t>
            </w:r>
            <w:r w:rsidR="000C0D5E">
              <w:t>(fato</w:t>
            </w:r>
            <w:r w:rsidR="00333FB7">
              <w:t>)</w:t>
            </w:r>
            <w:r w:rsidR="00AF746C">
              <w:t>:</w:t>
            </w:r>
          </w:p>
        </w:tc>
        <w:tc>
          <w:tcPr>
            <w:tcW w:w="4150" w:type="pct"/>
            <w:gridSpan w:val="9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AF746C" w:rsidRPr="00472B92" w:rsidRDefault="00CC1A99" w:rsidP="00CC1A99">
            <w:permStart w:id="1288249551" w:edGrp="everyone"/>
            <w:r>
              <w:t>Campanha de monitoramento</w:t>
            </w:r>
            <w:r w:rsidR="004F0B1F">
              <w:t xml:space="preserve"> da Atividade Pesqueira e</w:t>
            </w:r>
            <w:r w:rsidR="005960A8">
              <w:t xml:space="preserve"> </w:t>
            </w:r>
            <w:r>
              <w:t>Análise e avaliação</w:t>
            </w:r>
            <w:r w:rsidR="005960A8">
              <w:t xml:space="preserve"> </w:t>
            </w:r>
            <w:r w:rsidR="00C90A96">
              <w:t xml:space="preserve">dos dados de desembarque do mês de </w:t>
            </w:r>
            <w:r w:rsidR="007F57EE">
              <w:t>julho</w:t>
            </w:r>
            <w:proofErr w:type="gramStart"/>
            <w:r w:rsidR="002952DB">
              <w:t>/22</w:t>
            </w:r>
            <w:r>
              <w:t>)</w:t>
            </w:r>
            <w:permEnd w:id="1288249551"/>
            <w:proofErr w:type="gramEnd"/>
          </w:p>
        </w:tc>
      </w:tr>
      <w:tr w:rsidR="009F2D85" w:rsidRPr="00472B92" w:rsidTr="00AB631B">
        <w:trPr>
          <w:trHeight w:val="312"/>
        </w:trPr>
        <w:tc>
          <w:tcPr>
            <w:tcW w:w="1378" w:type="pct"/>
            <w:gridSpan w:val="7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294540" w:rsidRPr="00472B92" w:rsidRDefault="00294540" w:rsidP="002F16B9">
            <w:pPr>
              <w:pStyle w:val="Camposdepreenchimentottulosesquerda"/>
            </w:pPr>
            <w:r w:rsidRPr="00472B92">
              <w:t>Execu</w:t>
            </w:r>
            <w:r w:rsidR="00600AE3">
              <w:t>t</w:t>
            </w:r>
            <w:r w:rsidR="002F16B9">
              <w:t>ante</w:t>
            </w:r>
            <w:r w:rsidR="00600AE3">
              <w:t>(s)</w:t>
            </w:r>
            <w:r w:rsidR="009F2D85">
              <w:t xml:space="preserve"> da atividade</w:t>
            </w:r>
            <w:r w:rsidRPr="00472B92">
              <w:t>:</w:t>
            </w:r>
            <w:r w:rsidRPr="003D6C1D">
              <w:t xml:space="preserve"> </w:t>
            </w:r>
          </w:p>
        </w:tc>
        <w:tc>
          <w:tcPr>
            <w:tcW w:w="3622" w:type="pct"/>
            <w:gridSpan w:val="5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294540" w:rsidRPr="00472B92" w:rsidRDefault="004F0B1F" w:rsidP="0087539A">
            <w:permStart w:id="1266643023" w:edGrp="everyone"/>
            <w:r>
              <w:t xml:space="preserve">José Hugo Dias Gondim </w:t>
            </w:r>
            <w:proofErr w:type="spellStart"/>
            <w:r>
              <w:t>Guanais</w:t>
            </w:r>
            <w:proofErr w:type="spellEnd"/>
            <w:r>
              <w:t xml:space="preserve"> M.E</w:t>
            </w:r>
            <w:permEnd w:id="1266643023"/>
          </w:p>
        </w:tc>
      </w:tr>
      <w:tr w:rsidR="00600AE3" w:rsidRPr="00472B92" w:rsidTr="00AB631B">
        <w:trPr>
          <w:trHeight w:val="312"/>
        </w:trPr>
        <w:tc>
          <w:tcPr>
            <w:tcW w:w="1378" w:type="pct"/>
            <w:gridSpan w:val="7"/>
            <w:tcBorders>
              <w:right w:val="nil"/>
            </w:tcBorders>
            <w:shd w:val="clear" w:color="auto" w:fill="auto"/>
            <w:vAlign w:val="center"/>
          </w:tcPr>
          <w:p w:rsidR="00600AE3" w:rsidRPr="00472B92" w:rsidRDefault="00600AE3" w:rsidP="009F1AE1">
            <w:pPr>
              <w:pStyle w:val="Camposdepreenchimentottulosesquerda"/>
            </w:pPr>
            <w:r>
              <w:t>Responsável pela atividade:</w:t>
            </w:r>
          </w:p>
        </w:tc>
        <w:tc>
          <w:tcPr>
            <w:tcW w:w="3622" w:type="pct"/>
            <w:gridSpan w:val="5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600AE3" w:rsidRPr="00472B92" w:rsidRDefault="004F0B1F" w:rsidP="00600AE3">
            <w:permStart w:id="2133949941" w:edGrp="everyone"/>
            <w:r>
              <w:t xml:space="preserve">José Hugo Dias Gondim </w:t>
            </w:r>
            <w:proofErr w:type="spellStart"/>
            <w:r>
              <w:t>Guanais</w:t>
            </w:r>
            <w:permEnd w:id="2133949941"/>
            <w:proofErr w:type="spellEnd"/>
          </w:p>
        </w:tc>
      </w:tr>
      <w:tr w:rsidR="00AB631B" w:rsidRPr="00472B92" w:rsidTr="00813BEA">
        <w:trPr>
          <w:trHeight w:val="312"/>
        </w:trPr>
        <w:tc>
          <w:tcPr>
            <w:tcW w:w="1048" w:type="pct"/>
            <w:gridSpan w:val="4"/>
            <w:tcBorders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9F1AE1">
            <w:pPr>
              <w:pStyle w:val="Camposdepreenchimentottulosesquerda"/>
            </w:pPr>
            <w:r>
              <w:t>Elaboração do RSA:</w:t>
            </w:r>
          </w:p>
        </w:tc>
        <w:tc>
          <w:tcPr>
            <w:tcW w:w="2786" w:type="pct"/>
            <w:gridSpan w:val="6"/>
            <w:tcBorders>
              <w:left w:val="nil"/>
            </w:tcBorders>
            <w:shd w:val="clear" w:color="auto" w:fill="auto"/>
            <w:vAlign w:val="center"/>
          </w:tcPr>
          <w:p w:rsidR="00D05176" w:rsidRPr="00472B92" w:rsidRDefault="004F0B1F" w:rsidP="00C57D4A">
            <w:permStart w:id="74143469" w:edGrp="everyone"/>
            <w:r>
              <w:t xml:space="preserve">José Hugo Dias Gondim </w:t>
            </w:r>
            <w:proofErr w:type="spellStart"/>
            <w:r>
              <w:t>Guanais</w:t>
            </w:r>
            <w:permEnd w:id="74143469"/>
            <w:proofErr w:type="spellEnd"/>
          </w:p>
        </w:tc>
        <w:tc>
          <w:tcPr>
            <w:tcW w:w="531" w:type="pct"/>
            <w:tcBorders>
              <w:right w:val="nil"/>
            </w:tcBorders>
            <w:shd w:val="clear" w:color="auto" w:fill="auto"/>
            <w:vAlign w:val="center"/>
          </w:tcPr>
          <w:p w:rsidR="00D05176" w:rsidRPr="00472B92" w:rsidRDefault="00D10AB2" w:rsidP="00284E2D">
            <w:pPr>
              <w:pStyle w:val="Camposdepreenchimentottuloscentralizados"/>
            </w:pPr>
            <w:r>
              <w:t>Entrega</w:t>
            </w:r>
            <w:r w:rsidR="00D05176" w:rsidRPr="00472B92">
              <w:t>:</w:t>
            </w:r>
          </w:p>
        </w:tc>
        <w:permStart w:id="1231293972" w:edGrp="everyone" w:displacedByCustomXml="next"/>
        <w:sdt>
          <w:sdtPr>
            <w:alias w:val="Data"/>
            <w:tag w:val="Data"/>
            <w:id w:val="382762324"/>
            <w:placeholder>
              <w:docPart w:val="A95A285209024AB69DF61E774031D0B6"/>
            </w:placeholder>
            <w:date w:fullDate="2022-09-05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635" w:type="pct"/>
                <w:tcBorders>
                  <w:left w:val="nil"/>
                </w:tcBorders>
                <w:shd w:val="clear" w:color="auto" w:fill="auto"/>
                <w:vAlign w:val="center"/>
              </w:tcPr>
              <w:p w:rsidR="00D05176" w:rsidRPr="00472B92" w:rsidRDefault="007F57EE" w:rsidP="00284E2D">
                <w:r>
                  <w:t>05/09/2022</w:t>
                </w:r>
              </w:p>
            </w:tc>
          </w:sdtContent>
        </w:sdt>
        <w:permEnd w:id="1231293972" w:displacedByCustomXml="prev"/>
      </w:tr>
      <w:tr w:rsidR="00D05176" w:rsidRPr="00472B92" w:rsidTr="00813BEA">
        <w:trPr>
          <w:trHeight w:val="312"/>
        </w:trPr>
        <w:tc>
          <w:tcPr>
            <w:tcW w:w="1246" w:type="pct"/>
            <w:gridSpan w:val="5"/>
            <w:tcBorders>
              <w:right w:val="nil"/>
            </w:tcBorders>
            <w:shd w:val="clear" w:color="auto" w:fill="auto"/>
            <w:vAlign w:val="center"/>
          </w:tcPr>
          <w:p w:rsidR="00D05176" w:rsidRPr="009D2AF1" w:rsidRDefault="00D05176" w:rsidP="009D2AF1">
            <w:pPr>
              <w:pStyle w:val="Camposdepreenchimentottulosesquerda"/>
            </w:pPr>
            <w:r w:rsidRPr="009D2AF1">
              <w:t xml:space="preserve">Anexo(s): </w:t>
            </w:r>
            <w:permStart w:id="50997947" w:edGrp="everyone"/>
            <w:sdt>
              <w:sdtPr>
                <w:id w:val="1466926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A9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permEnd w:id="50997947"/>
            <w:r w:rsidRPr="009D2AF1">
              <w:t xml:space="preserve"> Não </w:t>
            </w:r>
            <w:permStart w:id="582568391" w:edGrp="everyone"/>
            <w:sdt>
              <w:sdtPr>
                <w:id w:val="76334734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5E1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permEnd w:id="582568391"/>
            <w:r w:rsidRPr="009D2AF1">
              <w:t xml:space="preserve"> Sim: </w:t>
            </w:r>
          </w:p>
        </w:tc>
        <w:tc>
          <w:tcPr>
            <w:tcW w:w="3754" w:type="pct"/>
            <w:gridSpan w:val="7"/>
            <w:tcBorders>
              <w:left w:val="nil"/>
            </w:tcBorders>
            <w:shd w:val="clear" w:color="auto" w:fill="auto"/>
            <w:vAlign w:val="center"/>
          </w:tcPr>
          <w:p w:rsidR="00D05176" w:rsidRPr="00C57D4A" w:rsidRDefault="00D05176" w:rsidP="00C57D4A">
            <w:permStart w:id="1607220360" w:edGrp="everyone"/>
            <w:permEnd w:id="1607220360"/>
          </w:p>
        </w:tc>
      </w:tr>
      <w:tr w:rsidR="00686AE3" w:rsidRPr="00686AE3" w:rsidTr="00686AE3">
        <w:trPr>
          <w:trHeight w:val="312"/>
        </w:trPr>
        <w:tc>
          <w:tcPr>
            <w:tcW w:w="5000" w:type="pct"/>
            <w:gridSpan w:val="12"/>
            <w:tcBorders>
              <w:bottom w:val="single" w:sz="4" w:space="0" w:color="auto"/>
            </w:tcBorders>
            <w:shd w:val="clear" w:color="auto" w:fill="4F81BD" w:themeFill="accent1"/>
            <w:vAlign w:val="center"/>
          </w:tcPr>
          <w:p w:rsidR="00A26617" w:rsidRPr="00686AE3" w:rsidRDefault="006C0CB9" w:rsidP="006C0CB9">
            <w:pPr>
              <w:pStyle w:val="Camposdepreenchimentottuloscentralizados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RESPONSABILIDADE QUANTO AO FATO DESCRITO</w:t>
            </w:r>
          </w:p>
        </w:tc>
      </w:tr>
      <w:tr w:rsidR="00A26617" w:rsidRPr="00472B92" w:rsidTr="00BA20CD">
        <w:trPr>
          <w:trHeight w:val="312"/>
        </w:trPr>
        <w:tc>
          <w:tcPr>
            <w:tcW w:w="1312" w:type="pct"/>
            <w:gridSpan w:val="6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26617" w:rsidRDefault="00A26617" w:rsidP="002F16B9">
            <w:pPr>
              <w:pStyle w:val="Camposdepreenchimentottulosesquerda"/>
            </w:pPr>
            <w:r>
              <w:t>Agente</w:t>
            </w:r>
            <w:r w:rsidR="006B5DBA">
              <w:t>(s)</w:t>
            </w:r>
            <w:r>
              <w:t xml:space="preserve"> </w:t>
            </w:r>
            <w:r w:rsidR="002F16B9">
              <w:t>executante</w:t>
            </w:r>
            <w:r w:rsidR="006B5DBA">
              <w:t>(s)</w:t>
            </w:r>
            <w:r>
              <w:t>:</w:t>
            </w:r>
          </w:p>
        </w:tc>
        <w:tc>
          <w:tcPr>
            <w:tcW w:w="3688" w:type="pct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26617" w:rsidRPr="00C57D4A" w:rsidRDefault="004F0B1F" w:rsidP="00C57D4A">
            <w:permStart w:id="1403017090" w:edGrp="everyone"/>
            <w:r>
              <w:t xml:space="preserve">José Hugo Dias Gondim </w:t>
            </w:r>
            <w:proofErr w:type="spellStart"/>
            <w:r>
              <w:t>Guanais</w:t>
            </w:r>
            <w:permEnd w:id="1403017090"/>
            <w:proofErr w:type="spellEnd"/>
          </w:p>
        </w:tc>
      </w:tr>
      <w:tr w:rsidR="00A26617" w:rsidRPr="00472B92" w:rsidTr="00BA20CD">
        <w:trPr>
          <w:trHeight w:val="312"/>
        </w:trPr>
        <w:tc>
          <w:tcPr>
            <w:tcW w:w="1312" w:type="pct"/>
            <w:gridSpan w:val="6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26617" w:rsidRPr="009D2AF1" w:rsidRDefault="00A26617" w:rsidP="002F16B9">
            <w:pPr>
              <w:pStyle w:val="Camposdepreenchimentottulosesquerda"/>
            </w:pPr>
            <w:r>
              <w:t>Agente</w:t>
            </w:r>
            <w:r w:rsidR="00BA20CD">
              <w:t>(s)</w:t>
            </w:r>
            <w:r>
              <w:t xml:space="preserve"> </w:t>
            </w:r>
            <w:r w:rsidR="002F16B9">
              <w:t>responsável</w:t>
            </w:r>
            <w:r w:rsidR="00BA20CD">
              <w:t>(is)</w:t>
            </w:r>
            <w:r>
              <w:t>:</w:t>
            </w:r>
          </w:p>
        </w:tc>
        <w:tc>
          <w:tcPr>
            <w:tcW w:w="3688" w:type="pct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26617" w:rsidRPr="00C57D4A" w:rsidRDefault="004F0B1F" w:rsidP="00C57D4A">
            <w:permStart w:id="1796695809" w:edGrp="everyone"/>
            <w:r>
              <w:t xml:space="preserve">José Hugo Dias Gondim </w:t>
            </w:r>
            <w:proofErr w:type="spellStart"/>
            <w:r>
              <w:t>Guanais</w:t>
            </w:r>
            <w:permEnd w:id="1796695809"/>
            <w:proofErr w:type="spellEnd"/>
          </w:p>
        </w:tc>
      </w:tr>
    </w:tbl>
    <w:p w:rsidR="0060460C" w:rsidRPr="006622ED" w:rsidRDefault="0060460C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686AE3" w:rsidRPr="00686AE3" w:rsidTr="00686AE3">
        <w:trPr>
          <w:tblHeader/>
        </w:trPr>
        <w:tc>
          <w:tcPr>
            <w:tcW w:w="5000" w:type="pct"/>
            <w:shd w:val="clear" w:color="auto" w:fill="4F81BD" w:themeFill="accent1"/>
            <w:vAlign w:val="center"/>
          </w:tcPr>
          <w:p w:rsidR="00810649" w:rsidRPr="00686AE3" w:rsidRDefault="008C29F8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EVIDÊNCIA</w:t>
            </w:r>
            <w:r w:rsidR="00920781" w:rsidRPr="00686AE3">
              <w:rPr>
                <w:color w:val="FFFFFF" w:themeColor="background1"/>
              </w:rPr>
              <w:t>S OBJETIVAS</w:t>
            </w:r>
          </w:p>
        </w:tc>
      </w:tr>
      <w:tr w:rsidR="008C29F8" w:rsidRPr="006622ED" w:rsidTr="008C29F8">
        <w:trPr>
          <w:trHeight w:val="312"/>
        </w:trPr>
        <w:tc>
          <w:tcPr>
            <w:tcW w:w="5000" w:type="pct"/>
            <w:shd w:val="clear" w:color="auto" w:fill="auto"/>
            <w:vAlign w:val="center"/>
          </w:tcPr>
          <w:p w:rsidR="00AB23D2" w:rsidRDefault="00AB23D2" w:rsidP="00BC6801">
            <w:permStart w:id="854798023" w:edGrp="everyone"/>
          </w:p>
          <w:p w:rsidR="00046244" w:rsidRPr="001D0A39" w:rsidRDefault="00046244" w:rsidP="004D4F9F">
            <w:pPr>
              <w:pStyle w:val="Ttulo1"/>
            </w:pPr>
            <w:r w:rsidRPr="001D0A39">
              <w:t>Objetivo</w:t>
            </w:r>
          </w:p>
          <w:p w:rsidR="004F0B1F" w:rsidRPr="001D0A39" w:rsidRDefault="004F0B1F" w:rsidP="004F0B1F">
            <w:r w:rsidRPr="001D0A39">
              <w:t>Avaliar os</w:t>
            </w:r>
            <w:r w:rsidR="00365DAB">
              <w:t xml:space="preserve"> dados de desembarque do mês de </w:t>
            </w:r>
            <w:r w:rsidR="007F57EE">
              <w:t>julho</w:t>
            </w:r>
            <w:r w:rsidR="00556AB0">
              <w:t>/22</w:t>
            </w:r>
          </w:p>
          <w:p w:rsidR="004F0B1F" w:rsidRPr="001D0A39" w:rsidRDefault="004F0B1F" w:rsidP="004F0B1F">
            <w:r w:rsidRPr="001D0A39">
              <w:t>Relatar as ativida</w:t>
            </w:r>
            <w:r w:rsidR="00C90A96">
              <w:t xml:space="preserve">des de monitoramento do </w:t>
            </w:r>
            <w:r w:rsidR="00365DAB">
              <w:t xml:space="preserve">mês de </w:t>
            </w:r>
            <w:r w:rsidR="007F57EE">
              <w:t>agosto</w:t>
            </w:r>
            <w:r w:rsidR="004728ED">
              <w:t>/22</w:t>
            </w:r>
          </w:p>
          <w:p w:rsidR="00046244" w:rsidRPr="001D0A39" w:rsidRDefault="00046244" w:rsidP="00BC6801"/>
          <w:p w:rsidR="00046244" w:rsidRPr="001D0A39" w:rsidRDefault="00046244" w:rsidP="00BC6801"/>
          <w:p w:rsidR="00046244" w:rsidRPr="001D0A39" w:rsidRDefault="00046244" w:rsidP="004D4F9F">
            <w:pPr>
              <w:pStyle w:val="Ttulo1"/>
              <w:rPr>
                <w:bCs/>
              </w:rPr>
            </w:pPr>
            <w:r w:rsidRPr="001D0A39">
              <w:t>Definições e siglas</w:t>
            </w:r>
          </w:p>
          <w:p w:rsidR="00046244" w:rsidRPr="001D0A39" w:rsidRDefault="00491C0A" w:rsidP="00BC6801">
            <w:r w:rsidRPr="001D0A39">
              <w:t>PMAP – Programa de Monitoramento da Atividade Pesqueira</w:t>
            </w:r>
          </w:p>
          <w:p w:rsidR="00491C0A" w:rsidRPr="001D0A39" w:rsidRDefault="00491C0A" w:rsidP="00BC6801"/>
          <w:p w:rsidR="00AB23D2" w:rsidRPr="001D0A39" w:rsidRDefault="00AB23D2" w:rsidP="004D4F9F">
            <w:pPr>
              <w:pStyle w:val="Ttulo1"/>
            </w:pPr>
            <w:r w:rsidRPr="001D0A39">
              <w:t>Métodos</w:t>
            </w:r>
          </w:p>
          <w:p w:rsidR="004D4F9F" w:rsidRPr="001D0A39" w:rsidRDefault="004D4F9F" w:rsidP="004D4F9F">
            <w:pPr>
              <w:pStyle w:val="Ttulo2"/>
            </w:pPr>
            <w:r w:rsidRPr="001D0A39">
              <w:t xml:space="preserve">Método </w:t>
            </w:r>
            <w:proofErr w:type="gramStart"/>
            <w:r w:rsidRPr="001D0A39">
              <w:t>1</w:t>
            </w:r>
            <w:proofErr w:type="gramEnd"/>
          </w:p>
          <w:p w:rsidR="004D4F9F" w:rsidRPr="001D0A39" w:rsidRDefault="00491C0A" w:rsidP="004D4F9F">
            <w:r w:rsidRPr="001D0A39">
              <w:t>Coletores de dados monitoram diariamente sete entrepostos localizados nos municípios de Antonina, Paranaguá e no Balneário de Pontal do Sul (Pontal do Paraná), com intuito de monitorar o desembarque de pescados nessas localidades. Os dados de desembarque coletados são:</w:t>
            </w:r>
          </w:p>
          <w:p w:rsidR="004D4F9F" w:rsidRPr="001D0A39" w:rsidRDefault="00491C0A" w:rsidP="00D06BFE">
            <w:pPr>
              <w:pStyle w:val="PargrafodaLista"/>
            </w:pPr>
            <w:r w:rsidRPr="001D0A39">
              <w:t>Nome do Pescador e embarcaç</w:t>
            </w:r>
            <w:r w:rsidR="001D0A39" w:rsidRPr="001D0A39">
              <w:t>ã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Arte de pesca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Nome do Pescad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Quantidades (peso – kg; ou unidades – dúzias</w:t>
            </w:r>
            <w:proofErr w:type="gramStart"/>
            <w:r w:rsidRPr="001D0A39">
              <w:t>)</w:t>
            </w:r>
            <w:proofErr w:type="gramEnd"/>
          </w:p>
          <w:p w:rsidR="001D0A39" w:rsidRPr="001D0A39" w:rsidRDefault="001D0A39" w:rsidP="00D06BFE">
            <w:pPr>
              <w:pStyle w:val="PargrafodaLista"/>
            </w:pPr>
            <w:r w:rsidRPr="001D0A39">
              <w:t>Preço de comercializaçã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Local de Pesca</w:t>
            </w:r>
          </w:p>
          <w:p w:rsidR="00DA4099" w:rsidRDefault="00DA4099" w:rsidP="00BC6801"/>
          <w:p w:rsidR="00AB23D2" w:rsidRDefault="00AB23D2" w:rsidP="004D4F9F">
            <w:pPr>
              <w:pStyle w:val="Ttulo1"/>
            </w:pPr>
            <w:r w:rsidRPr="001D0A39">
              <w:t>Resultados e discussão</w:t>
            </w:r>
          </w:p>
          <w:p w:rsidR="00DF342C" w:rsidRPr="00DF342C" w:rsidRDefault="00DF342C" w:rsidP="00DF342C"/>
          <w:p w:rsidR="002E76FB" w:rsidRDefault="005D0A77" w:rsidP="00DF342C">
            <w:r w:rsidRPr="005D0A77">
              <w:t xml:space="preserve">Em julho de 2022 foram registrados </w:t>
            </w:r>
            <w:r w:rsidR="00302C28">
              <w:t>432 desembarques oriundos de 176</w:t>
            </w:r>
            <w:r w:rsidRPr="005D0A77">
              <w:t xml:space="preserve"> embarcações ativas identificadas, refletindo em um v</w:t>
            </w:r>
            <w:r>
              <w:t>olume de 24.327 quilos e 1.432</w:t>
            </w:r>
            <w:r w:rsidRPr="005D0A77">
              <w:t xml:space="preserve"> dúzias de pescado desembarcado nos sete (07) entrepostos monitorados. Gerando uma receita bruta de R$ 260</w:t>
            </w:r>
            <w:r>
              <w:t>.701,</w:t>
            </w:r>
            <w:r w:rsidR="00302C28">
              <w:t>90</w:t>
            </w:r>
            <w:r w:rsidRPr="005D0A77">
              <w:t xml:space="preserve">. Os parâmetros para cada entreposto é apresentado na </w:t>
            </w:r>
            <w:r w:rsidR="00363AC1" w:rsidRPr="00363AC1">
              <w:t>tabela 1.</w:t>
            </w:r>
          </w:p>
          <w:p w:rsidR="00363AC1" w:rsidRDefault="00363AC1" w:rsidP="00DF342C"/>
          <w:p w:rsidR="00B521DD" w:rsidRPr="009B6186" w:rsidRDefault="00B521DD" w:rsidP="009B6186">
            <w:pPr>
              <w:jc w:val="center"/>
              <w:rPr>
                <w:b/>
              </w:rPr>
            </w:pPr>
            <w:r w:rsidRPr="009B6186">
              <w:rPr>
                <w:b/>
              </w:rPr>
              <w:t>Tabela 1 – Parâmetros gerais do monitoram</w:t>
            </w:r>
            <w:r w:rsidR="00965772">
              <w:rPr>
                <w:b/>
              </w:rPr>
              <w:t xml:space="preserve">ento desembarques pesqueiros em </w:t>
            </w:r>
            <w:r w:rsidR="00302C28">
              <w:rPr>
                <w:b/>
              </w:rPr>
              <w:t>julho</w:t>
            </w:r>
            <w:r w:rsidR="00556AB0">
              <w:rPr>
                <w:b/>
              </w:rPr>
              <w:t xml:space="preserve"> de 2022</w:t>
            </w:r>
            <w:r w:rsidRPr="009B6186">
              <w:rPr>
                <w:b/>
              </w:rPr>
              <w:t>.</w:t>
            </w:r>
          </w:p>
          <w:tbl>
            <w:tblPr>
              <w:tblStyle w:val="Tabelacomgrade"/>
              <w:tblW w:w="0" w:type="auto"/>
              <w:jc w:val="center"/>
              <w:tblBorders>
                <w:left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650"/>
              <w:gridCol w:w="1028"/>
              <w:gridCol w:w="1495"/>
              <w:gridCol w:w="1117"/>
              <w:gridCol w:w="861"/>
              <w:gridCol w:w="1950"/>
            </w:tblGrid>
            <w:tr w:rsidR="009B6186" w:rsidRPr="009A31AA" w:rsidTr="006C040A">
              <w:trPr>
                <w:jc w:val="center"/>
              </w:trPr>
              <w:tc>
                <w:tcPr>
                  <w:tcW w:w="0" w:type="auto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Entrepostos monitorados</w:t>
                  </w:r>
                </w:p>
              </w:tc>
              <w:tc>
                <w:tcPr>
                  <w:tcW w:w="1028" w:type="dxa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Nº desemb.</w:t>
                  </w:r>
                </w:p>
              </w:tc>
              <w:tc>
                <w:tcPr>
                  <w:tcW w:w="1495" w:type="dxa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N° de embarcações ativas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Peso (kg)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Dúzias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Receita Bruta (R$)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Mercado de Antonina</w:t>
                  </w:r>
                </w:p>
              </w:tc>
              <w:tc>
                <w:tcPr>
                  <w:tcW w:w="1028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0B43A8">
                  <w:pPr>
                    <w:jc w:val="center"/>
                  </w:pPr>
                  <w:r>
                    <w:t>1</w:t>
                  </w:r>
                  <w:r w:rsidR="00302C28">
                    <w:t>4</w:t>
                  </w:r>
                </w:p>
              </w:tc>
              <w:tc>
                <w:tcPr>
                  <w:tcW w:w="1495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302C28" w:rsidP="00EE55DD">
                  <w:pPr>
                    <w:jc w:val="center"/>
                    <w:rPr>
                      <w:szCs w:val="20"/>
                    </w:rPr>
                  </w:pPr>
                  <w:proofErr w:type="gramStart"/>
                  <w:r>
                    <w:rPr>
                      <w:szCs w:val="20"/>
                    </w:rPr>
                    <w:t>5</w:t>
                  </w:r>
                  <w:proofErr w:type="gramEnd"/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302C28" w:rsidP="00EC3545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89,50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C040A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proofErr w:type="gramStart"/>
                  <w:r>
                    <w:rPr>
                      <w:rFonts w:cs="Calibri"/>
                      <w:color w:val="000000"/>
                      <w:szCs w:val="20"/>
                    </w:rPr>
                    <w:t>0</w:t>
                  </w:r>
                  <w:proofErr w:type="gramEnd"/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302C28" w:rsidP="004728E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6.142,5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Mercado de Paranaguá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302C28" w:rsidP="000B43A8">
                  <w:pPr>
                    <w:jc w:val="center"/>
                  </w:pPr>
                  <w:r>
                    <w:t>253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302C28" w:rsidP="00302C28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1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302C28" w:rsidP="00365DA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0.170,1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302C28" w:rsidP="00365DA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781,6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363AC1" w:rsidP="00302C2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</w:t>
                  </w:r>
                  <w:r w:rsidR="00302C28">
                    <w:rPr>
                      <w:rFonts w:cs="Calibri"/>
                      <w:color w:val="000000"/>
                      <w:szCs w:val="20"/>
                    </w:rPr>
                    <w:t>09.176,4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Ponta da Pita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0B43A8">
                  <w:pPr>
                    <w:jc w:val="center"/>
                  </w:pPr>
                  <w:r>
                    <w:t>1</w:t>
                  </w:r>
                  <w:r w:rsidR="00302C28">
                    <w:t>5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363AC1" w:rsidP="00EE55DD">
                  <w:pPr>
                    <w:jc w:val="center"/>
                    <w:rPr>
                      <w:szCs w:val="20"/>
                    </w:rPr>
                  </w:pPr>
                  <w:proofErr w:type="gramStart"/>
                  <w:r>
                    <w:rPr>
                      <w:szCs w:val="20"/>
                    </w:rPr>
                    <w:t>7</w:t>
                  </w:r>
                  <w:proofErr w:type="gramEnd"/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302C28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68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302C28" w:rsidP="002952D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65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302C28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6.087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Pontal do Sul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302C28" w:rsidP="000B43A8">
                  <w:pPr>
                    <w:jc w:val="center"/>
                    <w:rPr>
                      <w:color w:val="000000"/>
                      <w:szCs w:val="20"/>
                    </w:rPr>
                  </w:pPr>
                  <w:r>
                    <w:rPr>
                      <w:color w:val="000000"/>
                      <w:szCs w:val="20"/>
                    </w:rPr>
                    <w:t>44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363AC1" w:rsidP="002952DB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</w:t>
                  </w:r>
                  <w:r w:rsidR="00302C28">
                    <w:rPr>
                      <w:szCs w:val="20"/>
                    </w:rPr>
                    <w:t>4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302C28" w:rsidP="00302C2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.607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302C28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proofErr w:type="gramStart"/>
                  <w:r>
                    <w:rPr>
                      <w:rFonts w:cs="Calibri"/>
                      <w:color w:val="000000"/>
                      <w:szCs w:val="20"/>
                    </w:rPr>
                    <w:t>0</w:t>
                  </w:r>
                  <w:proofErr w:type="gramEnd"/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302C28" w:rsidP="00302C2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0.507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Portinho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302C28" w:rsidP="000B43A8">
                  <w:pPr>
                    <w:jc w:val="center"/>
                  </w:pPr>
                  <w:r>
                    <w:t>14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302C28" w:rsidP="00EE55DD">
                  <w:pPr>
                    <w:jc w:val="center"/>
                    <w:rPr>
                      <w:szCs w:val="20"/>
                    </w:rPr>
                  </w:pPr>
                  <w:proofErr w:type="gramStart"/>
                  <w:r>
                    <w:rPr>
                      <w:szCs w:val="20"/>
                    </w:rPr>
                    <w:t>5</w:t>
                  </w:r>
                  <w:proofErr w:type="gramEnd"/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302C28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04,6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302C28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proofErr w:type="gramStart"/>
                  <w:r>
                    <w:rPr>
                      <w:rFonts w:cs="Calibri"/>
                      <w:color w:val="000000"/>
                      <w:szCs w:val="20"/>
                    </w:rPr>
                    <w:t>2</w:t>
                  </w:r>
                  <w:proofErr w:type="gramEnd"/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302C28" w:rsidP="00F530DA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.074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Praia dos Polacos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302C28" w:rsidP="00363AC1">
                  <w:pPr>
                    <w:jc w:val="center"/>
                  </w:pPr>
                  <w:r>
                    <w:t>35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363AC1" w:rsidP="00EE55DD">
                  <w:pPr>
                    <w:jc w:val="center"/>
                    <w:rPr>
                      <w:szCs w:val="20"/>
                    </w:rPr>
                  </w:pPr>
                  <w:proofErr w:type="gramStart"/>
                  <w:r>
                    <w:rPr>
                      <w:szCs w:val="20"/>
                    </w:rPr>
                    <w:t>8</w:t>
                  </w:r>
                  <w:proofErr w:type="gramEnd"/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302C28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18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302C28" w:rsidP="00302C2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469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302C28" w:rsidP="00F530DA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7.260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Vila Guarani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Default="00302C28" w:rsidP="00365DAB">
                  <w:pPr>
                    <w:jc w:val="center"/>
                  </w:pPr>
                  <w:r>
                    <w:t>57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302C28" w:rsidP="00302C28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27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302C28" w:rsidP="00365DA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67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302C28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14,5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302C28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8.455,00</w:t>
                  </w:r>
                </w:p>
              </w:tc>
            </w:tr>
          </w:tbl>
          <w:p w:rsidR="009B6186" w:rsidRDefault="009B6186" w:rsidP="00DF342C"/>
          <w:p w:rsidR="00363AC1" w:rsidRDefault="005D0A77" w:rsidP="00B4385F">
            <w:r>
              <w:lastRenderedPageBreak/>
              <w:t xml:space="preserve">Em relação ao peso total desembarcado, em julho de 2022 houve redução de 59% em relação </w:t>
            </w:r>
            <w:r w:rsidR="00506F49">
              <w:t>a junho de 2022</w:t>
            </w:r>
            <w:r>
              <w:t xml:space="preserve">, e redução de </w:t>
            </w:r>
            <w:r>
              <w:t>44</w:t>
            </w:r>
            <w:r>
              <w:t xml:space="preserve">% em relação </w:t>
            </w:r>
            <w:proofErr w:type="gramStart"/>
            <w:r>
              <w:t>a</w:t>
            </w:r>
            <w:proofErr w:type="gramEnd"/>
            <w:r>
              <w:t xml:space="preserve"> média anual de para o mês de julho </w:t>
            </w:r>
            <w:r w:rsidR="00363AC1" w:rsidRPr="00363AC1">
              <w:t xml:space="preserve">(figura 1). Os principais recursos por peso desembarcado neste mês foram </w:t>
            </w:r>
            <w:r>
              <w:t xml:space="preserve">o </w:t>
            </w:r>
            <w:r w:rsidR="00506F49">
              <w:t xml:space="preserve">camarão sete barbas, pescada bembeca, tainha, bagre branco </w:t>
            </w:r>
            <w:proofErr w:type="spellStart"/>
            <w:r w:rsidR="00506F49">
              <w:t>guiri</w:t>
            </w:r>
            <w:proofErr w:type="spellEnd"/>
            <w:r w:rsidR="00506F49">
              <w:t xml:space="preserve"> e baiacu cascudo.</w:t>
            </w:r>
          </w:p>
          <w:p w:rsidR="00F47D31" w:rsidRDefault="005D0A77" w:rsidP="00B4385F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42F16944" wp14:editId="42601F22">
                  <wp:extent cx="4620126" cy="3696101"/>
                  <wp:effectExtent l="19050" t="19050" r="28575" b="1905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" descr="RSA_02_Word_files/figure-docx/peso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47D31" w:rsidRPr="009B6186" w:rsidRDefault="00F47D31" w:rsidP="00F47D31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1 - Histórico dos desembarques totais mensais por peso</w:t>
            </w:r>
            <w:proofErr w:type="gramEnd"/>
            <w:r w:rsidRPr="009B6186">
              <w:rPr>
                <w:b/>
              </w:rPr>
              <w:t xml:space="preserve"> (quilos).</w:t>
            </w:r>
          </w:p>
          <w:p w:rsidR="00DE5AF2" w:rsidRDefault="00DE5AF2" w:rsidP="00DE5AF2"/>
          <w:p w:rsidR="00451C41" w:rsidRDefault="00451C41" w:rsidP="00451C41">
            <w:pPr>
              <w:rPr>
                <w:rFonts w:eastAsiaTheme="minorHAnsi" w:cs="Arial"/>
                <w:szCs w:val="20"/>
                <w:lang w:eastAsia="en-US"/>
              </w:rPr>
            </w:pPr>
            <w:r w:rsidRPr="00451C41">
              <w:rPr>
                <w:rFonts w:eastAsiaTheme="minorHAnsi" w:cs="Arial"/>
                <w:szCs w:val="20"/>
                <w:lang w:eastAsia="en-US"/>
              </w:rPr>
              <w:t>Em comparação com o mês anterior o desembarque de recursos por dúzias em julho de 2022 apresentou aumento</w:t>
            </w:r>
            <w:r>
              <w:rPr>
                <w:rFonts w:eastAsiaTheme="minorHAnsi" w:cs="Arial"/>
                <w:szCs w:val="20"/>
                <w:lang w:eastAsia="en-US"/>
              </w:rPr>
              <w:t xml:space="preserve"> </w:t>
            </w:r>
            <w:r w:rsidRPr="00451C41">
              <w:rPr>
                <w:rFonts w:eastAsiaTheme="minorHAnsi" w:cs="Arial"/>
                <w:szCs w:val="20"/>
                <w:lang w:eastAsia="en-US"/>
              </w:rPr>
              <w:t xml:space="preserve">de </w:t>
            </w:r>
            <w:r w:rsidR="00506F49">
              <w:rPr>
                <w:rFonts w:eastAsiaTheme="minorHAnsi" w:cs="Arial"/>
                <w:szCs w:val="20"/>
                <w:lang w:eastAsia="en-US"/>
              </w:rPr>
              <w:t>9%. O volume desembarcado foi 36</w:t>
            </w:r>
            <w:r w:rsidRPr="00451C41">
              <w:rPr>
                <w:rFonts w:eastAsiaTheme="minorHAnsi" w:cs="Arial"/>
                <w:szCs w:val="20"/>
                <w:lang w:eastAsia="en-US"/>
              </w:rPr>
              <w:t xml:space="preserve">% inferior média mensal para este </w:t>
            </w:r>
            <w:r w:rsidR="00302C28" w:rsidRPr="00451C41">
              <w:rPr>
                <w:rFonts w:eastAsiaTheme="minorHAnsi" w:cs="Arial"/>
                <w:szCs w:val="20"/>
                <w:lang w:eastAsia="en-US"/>
              </w:rPr>
              <w:t>período</w:t>
            </w:r>
            <w:r w:rsidRPr="00451C41">
              <w:rPr>
                <w:rFonts w:eastAsiaTheme="minorHAnsi" w:cs="Arial"/>
                <w:szCs w:val="20"/>
                <w:lang w:eastAsia="en-US"/>
              </w:rPr>
              <w:t xml:space="preserve"> (figura 2). Os principais recursos desemba</w:t>
            </w:r>
            <w:r w:rsidR="00506F49">
              <w:rPr>
                <w:rFonts w:eastAsiaTheme="minorHAnsi" w:cs="Arial"/>
                <w:szCs w:val="20"/>
                <w:lang w:eastAsia="en-US"/>
              </w:rPr>
              <w:t xml:space="preserve">rcados por unidade foram a ostra, camarão branco, camarão sete barbas, siri e siri </w:t>
            </w:r>
            <w:proofErr w:type="spellStart"/>
            <w:proofErr w:type="gramStart"/>
            <w:r w:rsidR="00506F49">
              <w:rPr>
                <w:rFonts w:eastAsiaTheme="minorHAnsi" w:cs="Arial"/>
                <w:szCs w:val="20"/>
                <w:lang w:eastAsia="en-US"/>
              </w:rPr>
              <w:t>guaçu</w:t>
            </w:r>
            <w:proofErr w:type="spellEnd"/>
            <w:r w:rsidR="00506F49">
              <w:rPr>
                <w:rFonts w:eastAsiaTheme="minorHAnsi" w:cs="Arial"/>
                <w:szCs w:val="20"/>
                <w:lang w:eastAsia="en-US"/>
              </w:rPr>
              <w:t xml:space="preserve"> </w:t>
            </w:r>
            <w:r w:rsidRPr="00451C41">
              <w:rPr>
                <w:rFonts w:eastAsiaTheme="minorHAnsi" w:cs="Arial"/>
                <w:szCs w:val="20"/>
                <w:lang w:eastAsia="en-US"/>
              </w:rPr>
              <w:t>.</w:t>
            </w:r>
            <w:proofErr w:type="gramEnd"/>
          </w:p>
          <w:p w:rsidR="00451C41" w:rsidRDefault="00451C41" w:rsidP="00DE5AF2">
            <w:pPr>
              <w:jc w:val="center"/>
              <w:rPr>
                <w:rFonts w:eastAsiaTheme="minorHAnsi" w:cs="Arial"/>
                <w:szCs w:val="20"/>
                <w:lang w:eastAsia="en-US"/>
              </w:rPr>
            </w:pPr>
          </w:p>
          <w:p w:rsidR="00DE5AF2" w:rsidRDefault="00372D78" w:rsidP="00DE5AF2">
            <w:pPr>
              <w:jc w:val="center"/>
            </w:pPr>
            <w:r>
              <w:rPr>
                <w:noProof/>
                <w:lang w:eastAsia="pt-BR"/>
              </w:rPr>
              <w:lastRenderedPageBreak/>
              <w:drawing>
                <wp:inline distT="0" distB="0" distL="0" distR="0" wp14:anchorId="7C97357D" wp14:editId="4FEBE9F4">
                  <wp:extent cx="4620126" cy="3696101"/>
                  <wp:effectExtent l="19050" t="19050" r="28575" b="19050"/>
                  <wp:docPr id="2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" descr="RSA_02_Word_files/figure-docx/duzia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2 – Histórico dos desembarques totais mensais por unidades</w:t>
            </w:r>
            <w:proofErr w:type="gramEnd"/>
            <w:r w:rsidRPr="009B6186">
              <w:rPr>
                <w:b/>
              </w:rPr>
              <w:t xml:space="preserve"> (dúzias).</w:t>
            </w:r>
          </w:p>
          <w:p w:rsidR="00DE5AF2" w:rsidRDefault="00DE5AF2" w:rsidP="00DE5AF2">
            <w:pPr>
              <w:jc w:val="center"/>
            </w:pPr>
          </w:p>
          <w:p w:rsidR="00DE5AF2" w:rsidRDefault="008707FE" w:rsidP="008707FE">
            <w:pPr>
              <w:rPr>
                <w:rFonts w:eastAsiaTheme="minorHAnsi" w:cs="Arial"/>
                <w:szCs w:val="20"/>
                <w:lang w:eastAsia="en-US"/>
              </w:rPr>
            </w:pPr>
            <w:r w:rsidRPr="008707FE">
              <w:rPr>
                <w:rFonts w:eastAsiaTheme="minorHAnsi" w:cs="Arial"/>
                <w:szCs w:val="20"/>
                <w:lang w:eastAsia="en-US"/>
              </w:rPr>
              <w:t>E</w:t>
            </w:r>
            <w:r w:rsidR="00506F49">
              <w:rPr>
                <w:rFonts w:eastAsiaTheme="minorHAnsi" w:cs="Arial"/>
                <w:szCs w:val="20"/>
                <w:lang w:eastAsia="en-US"/>
              </w:rPr>
              <w:t>m termos de receita bruta gerada</w:t>
            </w:r>
            <w:r w:rsidRPr="008707FE">
              <w:rPr>
                <w:rFonts w:eastAsiaTheme="minorHAnsi" w:cs="Arial"/>
                <w:szCs w:val="20"/>
                <w:lang w:eastAsia="en-US"/>
              </w:rPr>
              <w:t xml:space="preserve"> pelos desembarques, em relação ao mês anterior, ju</w:t>
            </w:r>
            <w:r w:rsidR="00506F49">
              <w:rPr>
                <w:rFonts w:eastAsiaTheme="minorHAnsi" w:cs="Arial"/>
                <w:szCs w:val="20"/>
                <w:lang w:eastAsia="en-US"/>
              </w:rPr>
              <w:t>l</w:t>
            </w:r>
            <w:r w:rsidRPr="008707FE">
              <w:rPr>
                <w:rFonts w:eastAsiaTheme="minorHAnsi" w:cs="Arial"/>
                <w:szCs w:val="20"/>
                <w:lang w:eastAsia="en-US"/>
              </w:rPr>
              <w:t>ho d</w:t>
            </w:r>
            <w:r w:rsidR="00506F49">
              <w:rPr>
                <w:rFonts w:eastAsiaTheme="minorHAnsi" w:cs="Arial"/>
                <w:szCs w:val="20"/>
                <w:lang w:eastAsia="en-US"/>
              </w:rPr>
              <w:t>e 2022 apresentou redução de 41</w:t>
            </w:r>
            <w:r w:rsidRPr="008707FE">
              <w:rPr>
                <w:rFonts w:eastAsiaTheme="minorHAnsi" w:cs="Arial"/>
                <w:szCs w:val="20"/>
                <w:lang w:eastAsia="en-US"/>
              </w:rPr>
              <w:t xml:space="preserve">%. Em relação </w:t>
            </w:r>
            <w:proofErr w:type="gramStart"/>
            <w:r w:rsidRPr="008707FE">
              <w:rPr>
                <w:rFonts w:eastAsiaTheme="minorHAnsi" w:cs="Arial"/>
                <w:szCs w:val="20"/>
                <w:lang w:eastAsia="en-US"/>
              </w:rPr>
              <w:t>a</w:t>
            </w:r>
            <w:proofErr w:type="gramEnd"/>
            <w:r w:rsidRPr="008707FE">
              <w:rPr>
                <w:rFonts w:eastAsiaTheme="minorHAnsi" w:cs="Arial"/>
                <w:szCs w:val="20"/>
                <w:lang w:eastAsia="en-US"/>
              </w:rPr>
              <w:t xml:space="preserve"> média mensa</w:t>
            </w:r>
            <w:r w:rsidR="00506F49">
              <w:rPr>
                <w:rFonts w:eastAsiaTheme="minorHAnsi" w:cs="Arial"/>
                <w:szCs w:val="20"/>
                <w:lang w:eastAsia="en-US"/>
              </w:rPr>
              <w:t>l para jul</w:t>
            </w:r>
            <w:r>
              <w:rPr>
                <w:rFonts w:eastAsiaTheme="minorHAnsi" w:cs="Arial"/>
                <w:szCs w:val="20"/>
                <w:lang w:eastAsia="en-US"/>
              </w:rPr>
              <w:t xml:space="preserve">ho, houve </w:t>
            </w:r>
            <w:r w:rsidR="00506F49">
              <w:rPr>
                <w:rFonts w:eastAsiaTheme="minorHAnsi" w:cs="Arial"/>
                <w:szCs w:val="20"/>
                <w:lang w:eastAsia="en-US"/>
              </w:rPr>
              <w:t>redução</w:t>
            </w:r>
            <w:r>
              <w:rPr>
                <w:rFonts w:eastAsiaTheme="minorHAnsi" w:cs="Arial"/>
                <w:szCs w:val="20"/>
                <w:lang w:eastAsia="en-US"/>
              </w:rPr>
              <w:t xml:space="preserve"> de </w:t>
            </w:r>
            <w:r w:rsidR="00506F49">
              <w:rPr>
                <w:rFonts w:eastAsiaTheme="minorHAnsi" w:cs="Arial"/>
                <w:szCs w:val="20"/>
                <w:lang w:eastAsia="en-US"/>
              </w:rPr>
              <w:t>26</w:t>
            </w:r>
            <w:r w:rsidRPr="008707FE">
              <w:rPr>
                <w:rFonts w:eastAsiaTheme="minorHAnsi" w:cs="Arial"/>
                <w:szCs w:val="20"/>
                <w:lang w:eastAsia="en-US"/>
              </w:rPr>
              <w:t>% na receita bruta gerada (figura 3).</w:t>
            </w:r>
          </w:p>
          <w:p w:rsidR="008707FE" w:rsidRDefault="008707FE" w:rsidP="008707FE">
            <w:pPr>
              <w:rPr>
                <w:rFonts w:eastAsiaTheme="minorHAnsi" w:cs="Arial"/>
                <w:szCs w:val="20"/>
                <w:lang w:eastAsia="en-US"/>
              </w:rPr>
            </w:pPr>
          </w:p>
          <w:p w:rsidR="008707FE" w:rsidRDefault="008707FE" w:rsidP="008707FE"/>
          <w:p w:rsidR="008707FE" w:rsidRDefault="002C256A" w:rsidP="008707FE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67D17E5E" wp14:editId="6AE9D2E8">
                  <wp:extent cx="4620126" cy="3696101"/>
                  <wp:effectExtent l="19050" t="19050" r="28575" b="19050"/>
                  <wp:docPr id="2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" descr="RSA_02_Word_files/figure-docx/receita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Start w:id="0" w:name="_GoBack"/>
            <w:bookmarkEnd w:id="0"/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3 – Histórico dos rendimentos brutos totais mensais</w:t>
            </w:r>
            <w:proofErr w:type="gramEnd"/>
            <w:r w:rsidRPr="009B6186">
              <w:rPr>
                <w:b/>
              </w:rPr>
              <w:t xml:space="preserve"> (R$).</w:t>
            </w:r>
          </w:p>
          <w:p w:rsidR="00DE5AF2" w:rsidRDefault="00DE5AF2" w:rsidP="00DE5AF2">
            <w:pPr>
              <w:jc w:val="center"/>
            </w:pPr>
          </w:p>
          <w:p w:rsidR="00DE5AF2" w:rsidRDefault="00DE5AF2" w:rsidP="009B6186"/>
          <w:p w:rsidR="00DE5AF2" w:rsidRPr="001D0A39" w:rsidRDefault="00DE5AF2" w:rsidP="00DE5AF2">
            <w:r w:rsidRPr="00DE5AF2">
              <w:lastRenderedPageBreak/>
              <w:t>As oscilações nos desembarques, em relação aos meses anteriores, e em relações às médias anuais, apesar de apresentarem reduções em volumes e renda bruta gerada, estão dentro do espectro de oscilações já experimentadas durante o monitoramento, e observado também em outros monitoramentos ao longo da costa brasileira.</w:t>
            </w:r>
          </w:p>
          <w:permEnd w:id="854798023"/>
          <w:p w:rsidR="008C29F8" w:rsidRPr="00D02972" w:rsidRDefault="008C29F8" w:rsidP="00BC6801"/>
        </w:tc>
      </w:tr>
    </w:tbl>
    <w:p w:rsidR="00D46B3A" w:rsidRDefault="00D46B3A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686AE3" w:rsidRPr="00686AE3" w:rsidTr="00686AE3">
        <w:trPr>
          <w:tblHeader/>
        </w:trPr>
        <w:tc>
          <w:tcPr>
            <w:tcW w:w="5000" w:type="pct"/>
            <w:shd w:val="clear" w:color="auto" w:fill="4F81BD" w:themeFill="accent1"/>
            <w:vAlign w:val="center"/>
          </w:tcPr>
          <w:p w:rsidR="0043446B" w:rsidRPr="00686AE3" w:rsidRDefault="008C29F8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QUISITOS LEGAIS E OUTROS REQUISITOS</w:t>
            </w:r>
          </w:p>
        </w:tc>
      </w:tr>
      <w:tr w:rsidR="0043446B" w:rsidRPr="006622ED" w:rsidTr="0043446B">
        <w:trPr>
          <w:trHeight w:val="312"/>
        </w:trPr>
        <w:tc>
          <w:tcPr>
            <w:tcW w:w="5000" w:type="pct"/>
            <w:shd w:val="clear" w:color="auto" w:fill="auto"/>
            <w:vAlign w:val="center"/>
          </w:tcPr>
          <w:p w:rsidR="00DE5AF2" w:rsidRDefault="00DE5AF2" w:rsidP="00EE55DD">
            <w:pPr>
              <w:spacing w:line="360" w:lineRule="auto"/>
            </w:pPr>
            <w:permStart w:id="209147552" w:edGrp="everyone"/>
            <w:r>
              <w:rPr>
                <w:rFonts w:cs="Arial"/>
                <w:color w:val="000000"/>
                <w:szCs w:val="20"/>
              </w:rPr>
              <w:t>- Licença de Operação n</w:t>
            </w:r>
            <w:r>
              <w:rPr>
                <w:rFonts w:cs="Arial"/>
                <w:color w:val="000000"/>
                <w:szCs w:val="20"/>
                <w:vertAlign w:val="superscript"/>
              </w:rPr>
              <w:t>o</w:t>
            </w:r>
            <w:r>
              <w:rPr>
                <w:rFonts w:cs="Arial"/>
                <w:color w:val="000000"/>
                <w:szCs w:val="20"/>
              </w:rPr>
              <w:t xml:space="preserve"> 1173/2013;</w:t>
            </w:r>
          </w:p>
          <w:p w:rsidR="00DE5AF2" w:rsidRDefault="00DE5AF2" w:rsidP="00EE55DD">
            <w:pPr>
              <w:spacing w:line="360" w:lineRule="auto"/>
            </w:pPr>
            <w:r>
              <w:rPr>
                <w:rFonts w:cs="Arial"/>
                <w:color w:val="000000"/>
                <w:szCs w:val="20"/>
              </w:rPr>
              <w:t>- Plano de Controle Ambiental (PCA) da Regularização Portuária;</w:t>
            </w:r>
          </w:p>
          <w:p w:rsidR="0043446B" w:rsidRPr="006622ED" w:rsidRDefault="00DE5AF2" w:rsidP="001115B0">
            <w:r>
              <w:rPr>
                <w:rFonts w:cs="Arial"/>
                <w:color w:val="000000"/>
                <w:szCs w:val="20"/>
              </w:rPr>
              <w:t>- Termo de Referência (TR) referente à gestão portuária da APPA</w:t>
            </w:r>
            <w:proofErr w:type="gramStart"/>
            <w:r>
              <w:rPr>
                <w:rFonts w:cs="Arial"/>
                <w:color w:val="000000"/>
                <w:szCs w:val="20"/>
              </w:rPr>
              <w:t>.</w:t>
            </w:r>
            <w:r w:rsidR="005E59F1">
              <w:t>.</w:t>
            </w:r>
            <w:permEnd w:id="209147552"/>
            <w:proofErr w:type="gramEnd"/>
          </w:p>
        </w:tc>
      </w:tr>
    </w:tbl>
    <w:p w:rsidR="0043446B" w:rsidRDefault="0043446B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38"/>
        <w:gridCol w:w="3027"/>
        <w:gridCol w:w="5717"/>
      </w:tblGrid>
      <w:tr w:rsidR="00686AE3" w:rsidRPr="00686AE3" w:rsidTr="00686AE3">
        <w:tc>
          <w:tcPr>
            <w:tcW w:w="5000" w:type="pct"/>
            <w:gridSpan w:val="3"/>
            <w:shd w:val="clear" w:color="auto" w:fill="4F81BD" w:themeFill="accent1"/>
            <w:vAlign w:val="center"/>
          </w:tcPr>
          <w:p w:rsidR="0043446B" w:rsidRPr="00686AE3" w:rsidRDefault="00A66491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COMENDAÇÕES</w:t>
            </w:r>
          </w:p>
        </w:tc>
      </w:tr>
      <w:permStart w:id="412635632" w:edGrp="everyone"/>
      <w:tr w:rsidR="00F27217" w:rsidRPr="006622ED" w:rsidTr="001F061B">
        <w:trPr>
          <w:trHeight w:val="312"/>
        </w:trPr>
        <w:tc>
          <w:tcPr>
            <w:tcW w:w="907" w:type="pct"/>
            <w:shd w:val="clear" w:color="auto" w:fill="auto"/>
            <w:vAlign w:val="center"/>
          </w:tcPr>
          <w:p w:rsidR="00F27217" w:rsidRPr="00C57D4A" w:rsidRDefault="005B2C87" w:rsidP="00F27217">
            <w:pPr>
              <w:pStyle w:val="Camposdepreenchimentottulosesquerda"/>
            </w:pPr>
            <w:sdt>
              <w:sdtPr>
                <w:id w:val="197863975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5AF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permEnd w:id="412635632"/>
            <w:r w:rsidR="00F27217" w:rsidRPr="00C57D4A">
              <w:t xml:space="preserve"> </w:t>
            </w:r>
            <w:r w:rsidR="00F27217">
              <w:t>Observação</w:t>
            </w:r>
          </w:p>
        </w:tc>
        <w:permStart w:id="2072064386" w:edGrp="everyone"/>
        <w:tc>
          <w:tcPr>
            <w:tcW w:w="1417" w:type="pct"/>
            <w:shd w:val="clear" w:color="auto" w:fill="auto"/>
            <w:vAlign w:val="center"/>
          </w:tcPr>
          <w:p w:rsidR="00F27217" w:rsidRPr="006622ED" w:rsidRDefault="005B2C87" w:rsidP="00F27217">
            <w:pPr>
              <w:pStyle w:val="Camposdepreenchimentottulosesquerda"/>
            </w:pPr>
            <w:sdt>
              <w:sdtPr>
                <w:id w:val="-196086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0362" w:rsidRPr="00AF746C">
                  <w:rPr>
                    <w:rFonts w:hint="eastAsia"/>
                  </w:rPr>
                  <w:t>☐</w:t>
                </w:r>
              </w:sdtContent>
            </w:sdt>
            <w:permEnd w:id="2072064386"/>
            <w:r w:rsidR="00F27217" w:rsidRPr="00C57D4A">
              <w:t xml:space="preserve"> </w:t>
            </w:r>
            <w:r w:rsidR="00F27217">
              <w:t>Proposta de correção</w:t>
            </w:r>
          </w:p>
        </w:tc>
        <w:permStart w:id="941514799" w:edGrp="everyone"/>
        <w:tc>
          <w:tcPr>
            <w:tcW w:w="2676" w:type="pct"/>
            <w:shd w:val="clear" w:color="auto" w:fill="auto"/>
            <w:vAlign w:val="center"/>
          </w:tcPr>
          <w:p w:rsidR="00F27217" w:rsidRPr="006622ED" w:rsidRDefault="005B2C87" w:rsidP="001F061B">
            <w:pPr>
              <w:pStyle w:val="Camposdepreenchimentottulosesquerda"/>
            </w:pPr>
            <w:sdt>
              <w:sdtPr>
                <w:id w:val="1629899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78EB" w:rsidRPr="009378EB">
                  <w:rPr>
                    <w:rFonts w:hint="eastAsia"/>
                  </w:rPr>
                  <w:t>☐</w:t>
                </w:r>
              </w:sdtContent>
            </w:sdt>
            <w:permEnd w:id="941514799"/>
            <w:r w:rsidR="00F27217" w:rsidRPr="00C57D4A">
              <w:t xml:space="preserve"> </w:t>
            </w:r>
            <w:r w:rsidR="00A502E9">
              <w:t>Investigação para p</w:t>
            </w:r>
            <w:r w:rsidR="00F27217">
              <w:t>roposta de ação corretiva</w:t>
            </w:r>
          </w:p>
        </w:tc>
      </w:tr>
      <w:tr w:rsidR="00F27217" w:rsidRPr="006622ED" w:rsidTr="001F061B">
        <w:trPr>
          <w:trHeight w:val="312"/>
        </w:trPr>
        <w:tc>
          <w:tcPr>
            <w:tcW w:w="5000" w:type="pct"/>
            <w:gridSpan w:val="3"/>
            <w:shd w:val="clear" w:color="auto" w:fill="auto"/>
            <w:vAlign w:val="center"/>
          </w:tcPr>
          <w:p w:rsidR="00F27217" w:rsidRPr="006622ED" w:rsidRDefault="00DE5AF2" w:rsidP="00F232F0">
            <w:permStart w:id="1710884943" w:edGrp="everyone"/>
            <w:r>
              <w:rPr>
                <w:szCs w:val="20"/>
              </w:rPr>
              <w:t>Continuidade de monitoramento</w:t>
            </w:r>
            <w:proofErr w:type="gramStart"/>
            <w:r>
              <w:rPr>
                <w:szCs w:val="20"/>
              </w:rPr>
              <w:t>.</w:t>
            </w:r>
            <w:r w:rsidR="002B1A44">
              <w:t>.</w:t>
            </w:r>
            <w:permEnd w:id="1710884943"/>
            <w:proofErr w:type="gramEnd"/>
          </w:p>
        </w:tc>
      </w:tr>
    </w:tbl>
    <w:p w:rsidR="00B96085" w:rsidRPr="006622ED" w:rsidRDefault="00B96085" w:rsidP="00547AB9"/>
    <w:p w:rsidR="00B96085" w:rsidRDefault="00B96085">
      <w:r>
        <w:rPr>
          <w:b/>
          <w:bCs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41"/>
        <w:gridCol w:w="5341"/>
      </w:tblGrid>
      <w:tr w:rsidR="00686AE3" w:rsidRPr="00686AE3" w:rsidTr="00686AE3">
        <w:trPr>
          <w:tblHeader/>
        </w:trPr>
        <w:tc>
          <w:tcPr>
            <w:tcW w:w="5000" w:type="pct"/>
            <w:gridSpan w:val="2"/>
            <w:shd w:val="clear" w:color="auto" w:fill="4F81BD" w:themeFill="accent1"/>
            <w:vAlign w:val="center"/>
          </w:tcPr>
          <w:p w:rsidR="00935812" w:rsidRPr="00686AE3" w:rsidRDefault="00A5198A" w:rsidP="00A5198A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lastRenderedPageBreak/>
              <w:t>ILUSTRAÇÕES</w:t>
            </w:r>
            <w:r w:rsidR="00147749" w:rsidRPr="00686AE3">
              <w:rPr>
                <w:color w:val="FFFFFF" w:themeColor="background1"/>
              </w:rPr>
              <w:t>/ TABELAS</w:t>
            </w:r>
            <w:r w:rsidR="00920781" w:rsidRPr="00686AE3">
              <w:rPr>
                <w:color w:val="FFFFFF" w:themeColor="background1"/>
              </w:rPr>
              <w:t xml:space="preserve"> DAS EVIDÊNCIAS</w:t>
            </w:r>
          </w:p>
        </w:tc>
      </w:tr>
      <w:tr w:rsidR="00935812" w:rsidRPr="006622ED" w:rsidTr="00472B92">
        <w:trPr>
          <w:trHeight w:val="3969"/>
        </w:trPr>
        <w:tc>
          <w:tcPr>
            <w:tcW w:w="2500" w:type="pct"/>
            <w:shd w:val="clear" w:color="auto" w:fill="auto"/>
            <w:vAlign w:val="center"/>
          </w:tcPr>
          <w:permStart w:id="1423862963" w:edGrp="everyone" w:displacedByCustomXml="next"/>
          <w:sdt>
            <w:sdtPr>
              <w:rPr>
                <w:noProof/>
                <w:lang w:eastAsia="pt-BR"/>
              </w:rPr>
              <w:id w:val="-503278903"/>
              <w:picture/>
            </w:sdtPr>
            <w:sdtEndPr/>
            <w:sdtContent>
              <w:p w:rsidR="001115B0" w:rsidRDefault="00C1248E" w:rsidP="00673D90">
                <w:pPr>
                  <w:pStyle w:val="Centralizado"/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4F13BC8A" wp14:editId="4334D5EC">
                      <wp:extent cx="2877879" cy="2158409"/>
                      <wp:effectExtent l="19050" t="19050" r="17780" b="13335"/>
                      <wp:docPr id="2" name="Imagem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883048" cy="2162286"/>
                              </a:xfrm>
                              <a:prstGeom prst="rect">
                                <a:avLst/>
                              </a:prstGeom>
                              <a:noFill/>
                              <a:ln w="19050">
                                <a:solidFill>
                                  <a:schemeClr val="tx1"/>
                                </a:solidFill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472B92" w:rsidRPr="001115B0" w:rsidRDefault="009B6186" w:rsidP="009836A6">
            <w:pPr>
              <w:pStyle w:val="Legenda"/>
            </w:pPr>
            <w:r w:rsidRPr="009B6186">
              <w:t>Figura 5 – Registro d</w:t>
            </w:r>
            <w:r w:rsidR="00F4044F">
              <w:t>e</w:t>
            </w:r>
            <w:r w:rsidRPr="009B6186">
              <w:t xml:space="preserve"> desembarque </w:t>
            </w:r>
            <w:r w:rsidR="009836A6">
              <w:t>na Vila Guarani</w:t>
            </w:r>
          </w:p>
        </w:tc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-1791662396"/>
              <w:picture/>
            </w:sdtPr>
            <w:sdtEndPr/>
            <w:sdtContent>
              <w:p w:rsidR="00C15D39" w:rsidRDefault="00372D78" w:rsidP="00C15D39">
                <w:pPr>
                  <w:pStyle w:val="Centralizado"/>
                  <w:rPr>
                    <w:rFonts w:eastAsia="MS Mincho"/>
                    <w:szCs w:val="24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5CFF85C4" wp14:editId="51BB9189">
                      <wp:extent cx="2764466" cy="2073483"/>
                      <wp:effectExtent l="19050" t="19050" r="17145" b="22225"/>
                      <wp:docPr id="8" name="Imagem 8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1659914879300.jpg"/>
                              <pic:cNvPicPr/>
                            </pic:nvPicPr>
                            <pic:blipFill>
                              <a:blip r:embed="rId13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2800804" cy="2100738"/>
                              </a:xfrm>
                              <a:prstGeom prst="rect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35812" w:rsidRPr="006622ED" w:rsidRDefault="009B6186" w:rsidP="00372D78">
            <w:pPr>
              <w:pStyle w:val="Legenda"/>
              <w:rPr>
                <w:rFonts w:cs="Arial"/>
                <w:sz w:val="24"/>
              </w:rPr>
            </w:pPr>
            <w:r w:rsidRPr="009B6186">
              <w:t xml:space="preserve">Figura 6 – Registro de desembarque </w:t>
            </w:r>
            <w:r w:rsidR="009836A6">
              <w:t xml:space="preserve">de </w:t>
            </w:r>
            <w:r w:rsidR="00372D78">
              <w:t>pescada-bembeca</w:t>
            </w:r>
            <w:r w:rsidR="009836A6">
              <w:t xml:space="preserve"> no Mercado de Paranaguá</w:t>
            </w:r>
          </w:p>
        </w:tc>
      </w:tr>
      <w:tr w:rsidR="009B6186" w:rsidRPr="006622ED" w:rsidTr="00472B92">
        <w:trPr>
          <w:trHeight w:val="3969"/>
        </w:trPr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992212967"/>
              <w:picture/>
            </w:sdtPr>
            <w:sdtEndPr/>
            <w:sdtContent>
              <w:p w:rsidR="00EF14D8" w:rsidRDefault="00372D78" w:rsidP="00EF14D8">
                <w:pPr>
                  <w:pStyle w:val="Centralizado"/>
                  <w:rPr>
                    <w:noProof/>
                    <w:szCs w:val="24"/>
                    <w:lang w:eastAsia="pt-BR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23CB0CBD" wp14:editId="3FB46B94">
                      <wp:extent cx="2636705" cy="1977656"/>
                      <wp:effectExtent l="19050" t="19050" r="11430" b="22860"/>
                      <wp:docPr id="10" name="Imagem 10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1660844565885.jpg"/>
                              <pic:cNvPicPr/>
                            </pic:nvPicPr>
                            <pic:blipFill>
                              <a:blip r:embed="rId14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2650833" cy="1988253"/>
                              </a:xfrm>
                              <a:prstGeom prst="rect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B6186" w:rsidRDefault="009B6186" w:rsidP="00673D90">
            <w:pPr>
              <w:pStyle w:val="Centralizado"/>
              <w:rPr>
                <w:noProof/>
                <w:lang w:eastAsia="pt-BR"/>
              </w:rPr>
            </w:pPr>
          </w:p>
          <w:p w:rsidR="009B6186" w:rsidRPr="009B6186" w:rsidRDefault="009B6186" w:rsidP="009836A6">
            <w:pPr>
              <w:pStyle w:val="Centralizado"/>
              <w:rPr>
                <w:b/>
                <w:noProof/>
                <w:lang w:eastAsia="pt-BR"/>
              </w:rPr>
            </w:pPr>
            <w:r w:rsidRPr="009B6186">
              <w:rPr>
                <w:b/>
              </w:rPr>
              <w:t xml:space="preserve">Figura </w:t>
            </w:r>
            <w:r>
              <w:rPr>
                <w:b/>
              </w:rPr>
              <w:t>7</w:t>
            </w:r>
            <w:r w:rsidRPr="009B6186">
              <w:rPr>
                <w:b/>
              </w:rPr>
              <w:t xml:space="preserve"> – Registro desembarque </w:t>
            </w:r>
            <w:r w:rsidR="009836A6">
              <w:rPr>
                <w:b/>
              </w:rPr>
              <w:t>em Pontal do Sul</w:t>
            </w:r>
            <w:r w:rsidR="00EF14D8">
              <w:rPr>
                <w:b/>
              </w:rPr>
              <w:t>.</w:t>
            </w:r>
          </w:p>
        </w:tc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933404770"/>
              <w:picture/>
            </w:sdtPr>
            <w:sdtEndPr/>
            <w:sdtContent>
              <w:p w:rsidR="00EF14D8" w:rsidRDefault="00372D78" w:rsidP="00EF14D8">
                <w:pPr>
                  <w:pStyle w:val="Centralizado"/>
                  <w:rPr>
                    <w:noProof/>
                    <w:szCs w:val="24"/>
                    <w:lang w:eastAsia="pt-BR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078FDA18" wp14:editId="34AE8F94">
                      <wp:extent cx="2700669" cy="2025632"/>
                      <wp:effectExtent l="19050" t="19050" r="23495" b="13335"/>
                      <wp:docPr id="13" name="Imagem 1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1661172663861.jpg"/>
                              <pic:cNvPicPr/>
                            </pic:nvPicPr>
                            <pic:blipFill>
                              <a:blip r:embed="rId15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2717763" cy="2038453"/>
                              </a:xfrm>
                              <a:prstGeom prst="rect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B6186" w:rsidRDefault="009B6186" w:rsidP="00C15D39">
            <w:pPr>
              <w:pStyle w:val="Centralizado"/>
              <w:rPr>
                <w:noProof/>
                <w:lang w:eastAsia="pt-BR"/>
              </w:rPr>
            </w:pPr>
          </w:p>
          <w:p w:rsidR="009B6186" w:rsidRPr="009B6186" w:rsidRDefault="00F4044F" w:rsidP="00372D78">
            <w:pPr>
              <w:pStyle w:val="Centralizado"/>
              <w:rPr>
                <w:b/>
                <w:noProof/>
                <w:lang w:eastAsia="pt-BR"/>
              </w:rPr>
            </w:pPr>
            <w:r>
              <w:rPr>
                <w:b/>
                <w:noProof/>
                <w:lang w:eastAsia="pt-BR"/>
              </w:rPr>
              <w:t xml:space="preserve">Figura 8 - Registro </w:t>
            </w:r>
            <w:r w:rsidR="009836A6">
              <w:rPr>
                <w:b/>
                <w:noProof/>
                <w:lang w:eastAsia="pt-BR"/>
              </w:rPr>
              <w:t xml:space="preserve">desembarque </w:t>
            </w:r>
            <w:r w:rsidR="00372D78">
              <w:rPr>
                <w:b/>
                <w:noProof/>
                <w:lang w:eastAsia="pt-BR"/>
              </w:rPr>
              <w:t>na Vila Guarani</w:t>
            </w:r>
            <w:r w:rsidR="00F50F4C">
              <w:rPr>
                <w:b/>
                <w:noProof/>
                <w:lang w:eastAsia="pt-BR"/>
              </w:rPr>
              <w:t>.</w:t>
            </w:r>
          </w:p>
        </w:tc>
      </w:tr>
      <w:permEnd w:id="1423862963"/>
    </w:tbl>
    <w:p w:rsidR="00FA4AE1" w:rsidRDefault="00FA4AE1" w:rsidP="00D75055"/>
    <w:sectPr w:rsidR="00FA4AE1" w:rsidSect="003A54F6">
      <w:headerReference w:type="default" r:id="rId16"/>
      <w:pgSz w:w="11906" w:h="16838" w:code="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B2C87" w:rsidRDefault="005B2C87">
      <w:r>
        <w:separator/>
      </w:r>
    </w:p>
    <w:p w:rsidR="005B2C87" w:rsidRDefault="005B2C87"/>
  </w:endnote>
  <w:endnote w:type="continuationSeparator" w:id="0">
    <w:p w:rsidR="005B2C87" w:rsidRDefault="005B2C87">
      <w:r>
        <w:continuationSeparator/>
      </w:r>
    </w:p>
    <w:p w:rsidR="005B2C87" w:rsidRDefault="005B2C8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B2C87" w:rsidRDefault="005B2C87">
      <w:r>
        <w:separator/>
      </w:r>
    </w:p>
    <w:p w:rsidR="005B2C87" w:rsidRDefault="005B2C87"/>
  </w:footnote>
  <w:footnote w:type="continuationSeparator" w:id="0">
    <w:p w:rsidR="005B2C87" w:rsidRDefault="005B2C87">
      <w:r>
        <w:continuationSeparator/>
      </w:r>
    </w:p>
    <w:p w:rsidR="005B2C87" w:rsidRDefault="005B2C87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1918"/>
      <w:gridCol w:w="5913"/>
      <w:gridCol w:w="1506"/>
      <w:gridCol w:w="1345"/>
    </w:tblGrid>
    <w:tr w:rsidR="001C3206" w:rsidRPr="005F12D0" w:rsidTr="00066785">
      <w:trPr>
        <w:trHeight w:val="85"/>
        <w:jc w:val="center"/>
      </w:trPr>
      <w:tc>
        <w:tcPr>
          <w:tcW w:w="1701" w:type="dxa"/>
          <w:vMerge w:val="restart"/>
          <w:vAlign w:val="center"/>
        </w:tcPr>
        <w:p w:rsidR="001C3206" w:rsidRPr="005F12D0" w:rsidRDefault="001C3206" w:rsidP="00066785">
          <w:pPr>
            <w:jc w:val="center"/>
          </w:pPr>
          <w:r>
            <w:rPr>
              <w:noProof/>
              <w:lang w:eastAsia="pt-BR"/>
            </w:rPr>
            <w:drawing>
              <wp:inline distT="0" distB="0" distL="0" distR="0" wp14:anchorId="54744195" wp14:editId="0B04CABF">
                <wp:extent cx="1008630" cy="288000"/>
                <wp:effectExtent l="0" t="0" r="1270" b="0"/>
                <wp:docPr id="3" name="Image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Novo logotipo Portos PR escuro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08630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67" w:type="dxa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 w:rsidRPr="00C52330">
            <w:rPr>
              <w:szCs w:val="20"/>
            </w:rPr>
            <w:t>SISTEMA DE GESTÃO INTEGRADO</w:t>
          </w:r>
        </w:p>
      </w:tc>
      <w:tc>
        <w:tcPr>
          <w:tcW w:w="1418" w:type="dxa"/>
          <w:vAlign w:val="center"/>
        </w:tcPr>
        <w:p w:rsidR="001C3206" w:rsidRPr="00C52330" w:rsidRDefault="001C3206" w:rsidP="00066785">
          <w:pPr>
            <w:spacing w:before="60" w:after="60"/>
            <w:jc w:val="left"/>
            <w:rPr>
              <w:sz w:val="16"/>
              <w:szCs w:val="16"/>
            </w:rPr>
          </w:pPr>
          <w:r w:rsidRPr="00C52330">
            <w:rPr>
              <w:sz w:val="16"/>
              <w:szCs w:val="16"/>
            </w:rPr>
            <w:t>Rev.: 00</w:t>
          </w:r>
        </w:p>
      </w:tc>
      <w:tc>
        <w:tcPr>
          <w:tcW w:w="1134" w:type="dxa"/>
          <w:vMerge w:val="restart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>
            <w:rPr>
              <w:noProof/>
              <w:szCs w:val="20"/>
              <w:lang w:eastAsia="pt-BR"/>
            </w:rPr>
            <w:drawing>
              <wp:inline distT="0" distB="0" distL="0" distR="0" wp14:anchorId="51E2BE27" wp14:editId="02A5C3ED">
                <wp:extent cx="660135" cy="288000"/>
                <wp:effectExtent l="0" t="0" r="6985" b="0"/>
                <wp:docPr id="4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_governo_horizontal.pn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0135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1C3206" w:rsidRPr="005F12D0" w:rsidTr="00066785">
      <w:trPr>
        <w:trHeight w:val="85"/>
        <w:jc w:val="center"/>
      </w:trPr>
      <w:tc>
        <w:tcPr>
          <w:tcW w:w="1701" w:type="dxa"/>
          <w:vMerge/>
          <w:vAlign w:val="center"/>
        </w:tcPr>
        <w:p w:rsidR="001C3206" w:rsidRPr="005F12D0" w:rsidRDefault="001C3206" w:rsidP="00066785">
          <w:pPr>
            <w:jc w:val="center"/>
          </w:pPr>
        </w:p>
      </w:tc>
      <w:tc>
        <w:tcPr>
          <w:tcW w:w="5567" w:type="dxa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>
            <w:rPr>
              <w:szCs w:val="20"/>
            </w:rPr>
            <w:t>FORMULÁRIO</w:t>
          </w:r>
        </w:p>
      </w:tc>
      <w:tc>
        <w:tcPr>
          <w:tcW w:w="1418" w:type="dxa"/>
          <w:vAlign w:val="center"/>
        </w:tcPr>
        <w:p w:rsidR="001C3206" w:rsidRPr="00C52330" w:rsidRDefault="001C3206" w:rsidP="00066785">
          <w:pPr>
            <w:spacing w:before="60" w:after="60"/>
            <w:jc w:val="left"/>
            <w:rPr>
              <w:sz w:val="16"/>
              <w:szCs w:val="16"/>
            </w:rPr>
          </w:pPr>
          <w:r w:rsidRPr="00C52330">
            <w:rPr>
              <w:sz w:val="16"/>
              <w:szCs w:val="16"/>
            </w:rPr>
            <w:t xml:space="preserve">Pág.: </w:t>
          </w:r>
          <w:r w:rsidRPr="00C52330">
            <w:rPr>
              <w:sz w:val="16"/>
              <w:szCs w:val="16"/>
            </w:rPr>
            <w:fldChar w:fldCharType="begin"/>
          </w:r>
          <w:r w:rsidRPr="00C52330">
            <w:rPr>
              <w:sz w:val="16"/>
              <w:szCs w:val="16"/>
            </w:rPr>
            <w:instrText xml:space="preserve"> PAGE \# "00" \* MERGEFORMAT </w:instrText>
          </w:r>
          <w:r w:rsidRPr="00C52330">
            <w:rPr>
              <w:sz w:val="16"/>
              <w:szCs w:val="16"/>
            </w:rPr>
            <w:fldChar w:fldCharType="separate"/>
          </w:r>
          <w:r w:rsidR="002C256A">
            <w:rPr>
              <w:noProof/>
              <w:sz w:val="16"/>
              <w:szCs w:val="16"/>
            </w:rPr>
            <w:t>04</w:t>
          </w:r>
          <w:r w:rsidRPr="00C52330">
            <w:rPr>
              <w:sz w:val="16"/>
              <w:szCs w:val="16"/>
            </w:rPr>
            <w:fldChar w:fldCharType="end"/>
          </w:r>
          <w:r w:rsidRPr="00C52330">
            <w:rPr>
              <w:sz w:val="16"/>
              <w:szCs w:val="16"/>
            </w:rPr>
            <w:t>/</w:t>
          </w:r>
          <w:r w:rsidRPr="00C52330">
            <w:rPr>
              <w:sz w:val="16"/>
              <w:szCs w:val="16"/>
            </w:rPr>
            <w:fldChar w:fldCharType="begin"/>
          </w:r>
          <w:r w:rsidRPr="00C52330">
            <w:rPr>
              <w:sz w:val="16"/>
              <w:szCs w:val="16"/>
            </w:rPr>
            <w:instrText xml:space="preserve"> NUMPAGES  \# "00" </w:instrText>
          </w:r>
          <w:r w:rsidRPr="00C52330">
            <w:rPr>
              <w:sz w:val="16"/>
              <w:szCs w:val="16"/>
            </w:rPr>
            <w:fldChar w:fldCharType="separate"/>
          </w:r>
          <w:r w:rsidR="002C256A">
            <w:rPr>
              <w:noProof/>
              <w:sz w:val="16"/>
              <w:szCs w:val="16"/>
            </w:rPr>
            <w:t>05</w:t>
          </w:r>
          <w:r w:rsidRPr="00C52330">
            <w:rPr>
              <w:sz w:val="16"/>
              <w:szCs w:val="16"/>
            </w:rPr>
            <w:fldChar w:fldCharType="end"/>
          </w:r>
        </w:p>
      </w:tc>
      <w:tc>
        <w:tcPr>
          <w:tcW w:w="1134" w:type="dxa"/>
          <w:vMerge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</w:p>
      </w:tc>
    </w:tr>
    <w:tr w:rsidR="001C3206" w:rsidRPr="00976C5D" w:rsidTr="00066785">
      <w:trPr>
        <w:trHeight w:val="85"/>
        <w:jc w:val="center"/>
      </w:trPr>
      <w:tc>
        <w:tcPr>
          <w:tcW w:w="1701" w:type="dxa"/>
          <w:gridSpan w:val="2"/>
          <w:vAlign w:val="center"/>
        </w:tcPr>
        <w:p w:rsidR="001C3206" w:rsidRPr="00976C5D" w:rsidRDefault="001C3206" w:rsidP="00686AE3">
          <w:pPr>
            <w:spacing w:before="60" w:after="60"/>
            <w:jc w:val="left"/>
            <w:rPr>
              <w:szCs w:val="20"/>
            </w:rPr>
          </w:pPr>
          <w:r>
            <w:rPr>
              <w:szCs w:val="20"/>
            </w:rPr>
            <w:t>Registro Simplificado de Atividade (RSA)</w:t>
          </w:r>
        </w:p>
      </w:tc>
      <w:tc>
        <w:tcPr>
          <w:tcW w:w="1418" w:type="dxa"/>
          <w:gridSpan w:val="2"/>
          <w:vAlign w:val="center"/>
        </w:tcPr>
        <w:p w:rsidR="001C3206" w:rsidRPr="00976C5D" w:rsidRDefault="001C3206" w:rsidP="00686AE3">
          <w:pPr>
            <w:spacing w:before="60" w:after="60"/>
            <w:jc w:val="left"/>
            <w:rPr>
              <w:b/>
              <w:i/>
              <w:sz w:val="16"/>
              <w:szCs w:val="16"/>
            </w:rPr>
          </w:pPr>
          <w:r w:rsidRPr="00976C5D">
            <w:rPr>
              <w:sz w:val="16"/>
              <w:szCs w:val="16"/>
            </w:rPr>
            <w:t xml:space="preserve">Código: </w:t>
          </w:r>
          <w:r>
            <w:rPr>
              <w:sz w:val="16"/>
              <w:szCs w:val="16"/>
            </w:rPr>
            <w:t>FM</w:t>
          </w:r>
          <w:r w:rsidRPr="00976C5D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SGI</w:t>
          </w:r>
          <w:r w:rsidRPr="00976C5D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004</w:t>
          </w:r>
        </w:p>
      </w:tc>
    </w:tr>
  </w:tbl>
  <w:p w:rsidR="001C3206" w:rsidRDefault="001C3206" w:rsidP="008E210B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BC58B9"/>
    <w:multiLevelType w:val="hybridMultilevel"/>
    <w:tmpl w:val="70D06962"/>
    <w:lvl w:ilvl="0" w:tplc="47667BCA">
      <w:start w:val="1"/>
      <w:numFmt w:val="bullet"/>
      <w:pStyle w:val="PargrafodaLista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EF12BF"/>
    <w:multiLevelType w:val="hybridMultilevel"/>
    <w:tmpl w:val="9B989F5C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E614FB3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33BB54EC"/>
    <w:multiLevelType w:val="multilevel"/>
    <w:tmpl w:val="A72E088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3514010F"/>
    <w:multiLevelType w:val="multilevel"/>
    <w:tmpl w:val="70D06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A825625"/>
    <w:multiLevelType w:val="multilevel"/>
    <w:tmpl w:val="788AA73A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6">
    <w:nsid w:val="5519594D"/>
    <w:multiLevelType w:val="multilevel"/>
    <w:tmpl w:val="70D06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1A81905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3"/>
  </w:num>
  <w:num w:numId="3">
    <w:abstractNumId w:val="7"/>
  </w:num>
  <w:num w:numId="4">
    <w:abstractNumId w:val="2"/>
  </w:num>
  <w:num w:numId="5">
    <w:abstractNumId w:val="5"/>
  </w:num>
  <w:num w:numId="6">
    <w:abstractNumId w:val="0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writeProtection w:recommended="1"/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sbA0NTUzNAKSFko6SsGpxcWZ+XkgBYYGtQCycc0sLQAAAA=="/>
  </w:docVars>
  <w:rsids>
    <w:rsidRoot w:val="00E444F0"/>
    <w:rsid w:val="00000A7B"/>
    <w:rsid w:val="00001549"/>
    <w:rsid w:val="00012D63"/>
    <w:rsid w:val="00015CF2"/>
    <w:rsid w:val="00017211"/>
    <w:rsid w:val="00020605"/>
    <w:rsid w:val="00020FBB"/>
    <w:rsid w:val="0003348D"/>
    <w:rsid w:val="00033CFF"/>
    <w:rsid w:val="00046244"/>
    <w:rsid w:val="000471C0"/>
    <w:rsid w:val="00047BAA"/>
    <w:rsid w:val="0005197A"/>
    <w:rsid w:val="0005456F"/>
    <w:rsid w:val="00056C65"/>
    <w:rsid w:val="00062221"/>
    <w:rsid w:val="00066785"/>
    <w:rsid w:val="00067944"/>
    <w:rsid w:val="00070026"/>
    <w:rsid w:val="0007115B"/>
    <w:rsid w:val="000715E1"/>
    <w:rsid w:val="000730C6"/>
    <w:rsid w:val="00077537"/>
    <w:rsid w:val="00081540"/>
    <w:rsid w:val="000876D6"/>
    <w:rsid w:val="00087C34"/>
    <w:rsid w:val="000A23E5"/>
    <w:rsid w:val="000B3710"/>
    <w:rsid w:val="000B3C7B"/>
    <w:rsid w:val="000C0D5E"/>
    <w:rsid w:val="000C0EB4"/>
    <w:rsid w:val="000C1610"/>
    <w:rsid w:val="000D2FD6"/>
    <w:rsid w:val="000E06A3"/>
    <w:rsid w:val="000E2394"/>
    <w:rsid w:val="000E4240"/>
    <w:rsid w:val="000E5E97"/>
    <w:rsid w:val="000F6793"/>
    <w:rsid w:val="00100088"/>
    <w:rsid w:val="00101F1C"/>
    <w:rsid w:val="00102C30"/>
    <w:rsid w:val="00103800"/>
    <w:rsid w:val="001042C5"/>
    <w:rsid w:val="00104903"/>
    <w:rsid w:val="00106ACD"/>
    <w:rsid w:val="001101B7"/>
    <w:rsid w:val="001115B0"/>
    <w:rsid w:val="00112A5C"/>
    <w:rsid w:val="00115A1E"/>
    <w:rsid w:val="00122EF3"/>
    <w:rsid w:val="00125C75"/>
    <w:rsid w:val="00135774"/>
    <w:rsid w:val="00145B86"/>
    <w:rsid w:val="00147749"/>
    <w:rsid w:val="001510A3"/>
    <w:rsid w:val="001565C0"/>
    <w:rsid w:val="0016640F"/>
    <w:rsid w:val="00182CB9"/>
    <w:rsid w:val="0019725D"/>
    <w:rsid w:val="001A1574"/>
    <w:rsid w:val="001A158C"/>
    <w:rsid w:val="001A262F"/>
    <w:rsid w:val="001A6055"/>
    <w:rsid w:val="001C017C"/>
    <w:rsid w:val="001C2AA1"/>
    <w:rsid w:val="001C3206"/>
    <w:rsid w:val="001C4253"/>
    <w:rsid w:val="001D0A39"/>
    <w:rsid w:val="001D6B9A"/>
    <w:rsid w:val="001E0812"/>
    <w:rsid w:val="001E1D92"/>
    <w:rsid w:val="001E2C18"/>
    <w:rsid w:val="001E3736"/>
    <w:rsid w:val="001E6E41"/>
    <w:rsid w:val="001F061B"/>
    <w:rsid w:val="001F4851"/>
    <w:rsid w:val="001F66F3"/>
    <w:rsid w:val="00200F2F"/>
    <w:rsid w:val="00200FDC"/>
    <w:rsid w:val="002021B6"/>
    <w:rsid w:val="00203AD2"/>
    <w:rsid w:val="002054D1"/>
    <w:rsid w:val="00205C67"/>
    <w:rsid w:val="00210700"/>
    <w:rsid w:val="002206DF"/>
    <w:rsid w:val="002213BF"/>
    <w:rsid w:val="002273FE"/>
    <w:rsid w:val="00235047"/>
    <w:rsid w:val="002405ED"/>
    <w:rsid w:val="00265F9D"/>
    <w:rsid w:val="0026668C"/>
    <w:rsid w:val="00272E57"/>
    <w:rsid w:val="0027462F"/>
    <w:rsid w:val="0027694B"/>
    <w:rsid w:val="00281052"/>
    <w:rsid w:val="00281B15"/>
    <w:rsid w:val="00284E2D"/>
    <w:rsid w:val="00285DDD"/>
    <w:rsid w:val="00286DBC"/>
    <w:rsid w:val="00290735"/>
    <w:rsid w:val="00292E72"/>
    <w:rsid w:val="00294540"/>
    <w:rsid w:val="002952DB"/>
    <w:rsid w:val="00297E5A"/>
    <w:rsid w:val="002A1C5A"/>
    <w:rsid w:val="002A3747"/>
    <w:rsid w:val="002B10AF"/>
    <w:rsid w:val="002B1A44"/>
    <w:rsid w:val="002B4798"/>
    <w:rsid w:val="002B5195"/>
    <w:rsid w:val="002B694A"/>
    <w:rsid w:val="002C256A"/>
    <w:rsid w:val="002C783B"/>
    <w:rsid w:val="002E76FB"/>
    <w:rsid w:val="002F16B9"/>
    <w:rsid w:val="002F5914"/>
    <w:rsid w:val="002F7FC6"/>
    <w:rsid w:val="00302732"/>
    <w:rsid w:val="00302C28"/>
    <w:rsid w:val="00306567"/>
    <w:rsid w:val="003104E0"/>
    <w:rsid w:val="0031297F"/>
    <w:rsid w:val="00321594"/>
    <w:rsid w:val="00327565"/>
    <w:rsid w:val="00333FB7"/>
    <w:rsid w:val="003354BA"/>
    <w:rsid w:val="00340ED7"/>
    <w:rsid w:val="00343B89"/>
    <w:rsid w:val="00346D71"/>
    <w:rsid w:val="00350EA0"/>
    <w:rsid w:val="00355042"/>
    <w:rsid w:val="00356470"/>
    <w:rsid w:val="003609F3"/>
    <w:rsid w:val="00363AC1"/>
    <w:rsid w:val="00365DAB"/>
    <w:rsid w:val="00370538"/>
    <w:rsid w:val="00372D78"/>
    <w:rsid w:val="00383A41"/>
    <w:rsid w:val="00394E64"/>
    <w:rsid w:val="00395930"/>
    <w:rsid w:val="003A54F6"/>
    <w:rsid w:val="003A6309"/>
    <w:rsid w:val="003B6BA2"/>
    <w:rsid w:val="003C399C"/>
    <w:rsid w:val="003C756B"/>
    <w:rsid w:val="003D11FC"/>
    <w:rsid w:val="003D18EC"/>
    <w:rsid w:val="003D5B00"/>
    <w:rsid w:val="003D6C1D"/>
    <w:rsid w:val="003E0637"/>
    <w:rsid w:val="003E43AE"/>
    <w:rsid w:val="003F46CC"/>
    <w:rsid w:val="003F7D99"/>
    <w:rsid w:val="004043B1"/>
    <w:rsid w:val="0041556F"/>
    <w:rsid w:val="0043446B"/>
    <w:rsid w:val="00442948"/>
    <w:rsid w:val="00442E2D"/>
    <w:rsid w:val="004443A2"/>
    <w:rsid w:val="00451C41"/>
    <w:rsid w:val="00453028"/>
    <w:rsid w:val="004567E2"/>
    <w:rsid w:val="00461BF3"/>
    <w:rsid w:val="004646E7"/>
    <w:rsid w:val="004728ED"/>
    <w:rsid w:val="00472B92"/>
    <w:rsid w:val="004741F8"/>
    <w:rsid w:val="00482712"/>
    <w:rsid w:val="004836C5"/>
    <w:rsid w:val="00487C19"/>
    <w:rsid w:val="00490B44"/>
    <w:rsid w:val="00490BE0"/>
    <w:rsid w:val="00491C0A"/>
    <w:rsid w:val="00494D67"/>
    <w:rsid w:val="004953E1"/>
    <w:rsid w:val="004A307F"/>
    <w:rsid w:val="004A592B"/>
    <w:rsid w:val="004A596E"/>
    <w:rsid w:val="004A73B3"/>
    <w:rsid w:val="004B0971"/>
    <w:rsid w:val="004B0C82"/>
    <w:rsid w:val="004B28F1"/>
    <w:rsid w:val="004B3509"/>
    <w:rsid w:val="004B4402"/>
    <w:rsid w:val="004B675B"/>
    <w:rsid w:val="004C0911"/>
    <w:rsid w:val="004D1F98"/>
    <w:rsid w:val="004D4F08"/>
    <w:rsid w:val="004D4F9F"/>
    <w:rsid w:val="004D6849"/>
    <w:rsid w:val="004F0B1F"/>
    <w:rsid w:val="004F52FE"/>
    <w:rsid w:val="00506F49"/>
    <w:rsid w:val="005108EC"/>
    <w:rsid w:val="005141BC"/>
    <w:rsid w:val="005167D3"/>
    <w:rsid w:val="00516D65"/>
    <w:rsid w:val="00522FC5"/>
    <w:rsid w:val="00535B3E"/>
    <w:rsid w:val="00547AB9"/>
    <w:rsid w:val="00556AB0"/>
    <w:rsid w:val="005576DA"/>
    <w:rsid w:val="00561D2E"/>
    <w:rsid w:val="00565061"/>
    <w:rsid w:val="00566E4A"/>
    <w:rsid w:val="00573000"/>
    <w:rsid w:val="00575085"/>
    <w:rsid w:val="00577738"/>
    <w:rsid w:val="00584B4D"/>
    <w:rsid w:val="00585FDD"/>
    <w:rsid w:val="00586E9B"/>
    <w:rsid w:val="0058725F"/>
    <w:rsid w:val="00592D9B"/>
    <w:rsid w:val="0059322E"/>
    <w:rsid w:val="005960A8"/>
    <w:rsid w:val="0059628C"/>
    <w:rsid w:val="005A3AA3"/>
    <w:rsid w:val="005B2C87"/>
    <w:rsid w:val="005B42CF"/>
    <w:rsid w:val="005B47E1"/>
    <w:rsid w:val="005B62A1"/>
    <w:rsid w:val="005B6917"/>
    <w:rsid w:val="005C0267"/>
    <w:rsid w:val="005C0B45"/>
    <w:rsid w:val="005D0A77"/>
    <w:rsid w:val="005E3F39"/>
    <w:rsid w:val="005E4299"/>
    <w:rsid w:val="005E59F1"/>
    <w:rsid w:val="005F1280"/>
    <w:rsid w:val="005F476B"/>
    <w:rsid w:val="005F63F1"/>
    <w:rsid w:val="005F727D"/>
    <w:rsid w:val="00600AE3"/>
    <w:rsid w:val="0060460C"/>
    <w:rsid w:val="00613327"/>
    <w:rsid w:val="0062658D"/>
    <w:rsid w:val="006270E5"/>
    <w:rsid w:val="0063231C"/>
    <w:rsid w:val="00642964"/>
    <w:rsid w:val="00643200"/>
    <w:rsid w:val="00643765"/>
    <w:rsid w:val="00647FAC"/>
    <w:rsid w:val="00650958"/>
    <w:rsid w:val="00661611"/>
    <w:rsid w:val="006622ED"/>
    <w:rsid w:val="006665F9"/>
    <w:rsid w:val="00673D90"/>
    <w:rsid w:val="0067507C"/>
    <w:rsid w:val="00683C51"/>
    <w:rsid w:val="00684A91"/>
    <w:rsid w:val="006865A2"/>
    <w:rsid w:val="00686AE3"/>
    <w:rsid w:val="00686BF7"/>
    <w:rsid w:val="00687E38"/>
    <w:rsid w:val="0069077B"/>
    <w:rsid w:val="00697DA5"/>
    <w:rsid w:val="006A018C"/>
    <w:rsid w:val="006A4C93"/>
    <w:rsid w:val="006B0403"/>
    <w:rsid w:val="006B0FF2"/>
    <w:rsid w:val="006B2A2A"/>
    <w:rsid w:val="006B5DBA"/>
    <w:rsid w:val="006C040A"/>
    <w:rsid w:val="006C0CB9"/>
    <w:rsid w:val="006C16F4"/>
    <w:rsid w:val="006C3DBE"/>
    <w:rsid w:val="006C7554"/>
    <w:rsid w:val="006D369F"/>
    <w:rsid w:val="006D4C70"/>
    <w:rsid w:val="006E2E16"/>
    <w:rsid w:val="006E7794"/>
    <w:rsid w:val="006F5462"/>
    <w:rsid w:val="00703FBA"/>
    <w:rsid w:val="00714116"/>
    <w:rsid w:val="0072037F"/>
    <w:rsid w:val="00721425"/>
    <w:rsid w:val="00721631"/>
    <w:rsid w:val="007219C8"/>
    <w:rsid w:val="007247ED"/>
    <w:rsid w:val="007254FD"/>
    <w:rsid w:val="007403D2"/>
    <w:rsid w:val="00744BA5"/>
    <w:rsid w:val="00764039"/>
    <w:rsid w:val="007679BE"/>
    <w:rsid w:val="0077327B"/>
    <w:rsid w:val="00773916"/>
    <w:rsid w:val="007759A4"/>
    <w:rsid w:val="0077729B"/>
    <w:rsid w:val="007837C2"/>
    <w:rsid w:val="00784BBF"/>
    <w:rsid w:val="007966A3"/>
    <w:rsid w:val="00796962"/>
    <w:rsid w:val="00797D98"/>
    <w:rsid w:val="007A07A0"/>
    <w:rsid w:val="007A59C9"/>
    <w:rsid w:val="007A6881"/>
    <w:rsid w:val="007A70D0"/>
    <w:rsid w:val="007B19E4"/>
    <w:rsid w:val="007C1073"/>
    <w:rsid w:val="007C22F2"/>
    <w:rsid w:val="007C3AA7"/>
    <w:rsid w:val="007C3DB5"/>
    <w:rsid w:val="007C6178"/>
    <w:rsid w:val="007C70E2"/>
    <w:rsid w:val="007D1124"/>
    <w:rsid w:val="007D26D8"/>
    <w:rsid w:val="007E167D"/>
    <w:rsid w:val="007F353F"/>
    <w:rsid w:val="007F57EE"/>
    <w:rsid w:val="007F6146"/>
    <w:rsid w:val="007F7E6C"/>
    <w:rsid w:val="00802308"/>
    <w:rsid w:val="00803E8A"/>
    <w:rsid w:val="00804163"/>
    <w:rsid w:val="008044F2"/>
    <w:rsid w:val="00804534"/>
    <w:rsid w:val="00810490"/>
    <w:rsid w:val="00810649"/>
    <w:rsid w:val="00813BEA"/>
    <w:rsid w:val="008207B8"/>
    <w:rsid w:val="00833AFB"/>
    <w:rsid w:val="0083514D"/>
    <w:rsid w:val="00843F54"/>
    <w:rsid w:val="00843F9F"/>
    <w:rsid w:val="00845C7C"/>
    <w:rsid w:val="00846D62"/>
    <w:rsid w:val="00856116"/>
    <w:rsid w:val="0086042E"/>
    <w:rsid w:val="00861662"/>
    <w:rsid w:val="0086591F"/>
    <w:rsid w:val="00866055"/>
    <w:rsid w:val="0086693E"/>
    <w:rsid w:val="00870432"/>
    <w:rsid w:val="008707FE"/>
    <w:rsid w:val="0087382E"/>
    <w:rsid w:val="0087527C"/>
    <w:rsid w:val="0087539A"/>
    <w:rsid w:val="00875D6C"/>
    <w:rsid w:val="00876ABD"/>
    <w:rsid w:val="008865BB"/>
    <w:rsid w:val="00892CDE"/>
    <w:rsid w:val="008974EF"/>
    <w:rsid w:val="008A36A7"/>
    <w:rsid w:val="008A6D46"/>
    <w:rsid w:val="008B279E"/>
    <w:rsid w:val="008B2D7E"/>
    <w:rsid w:val="008B58AE"/>
    <w:rsid w:val="008C1A84"/>
    <w:rsid w:val="008C29F8"/>
    <w:rsid w:val="008C38BD"/>
    <w:rsid w:val="008C52DC"/>
    <w:rsid w:val="008D72D7"/>
    <w:rsid w:val="008E1293"/>
    <w:rsid w:val="008E1552"/>
    <w:rsid w:val="008E210B"/>
    <w:rsid w:val="008E7E40"/>
    <w:rsid w:val="009038C0"/>
    <w:rsid w:val="009071A4"/>
    <w:rsid w:val="00910C56"/>
    <w:rsid w:val="00920781"/>
    <w:rsid w:val="00931ED3"/>
    <w:rsid w:val="00935812"/>
    <w:rsid w:val="009378EB"/>
    <w:rsid w:val="009470B0"/>
    <w:rsid w:val="00950665"/>
    <w:rsid w:val="0095302D"/>
    <w:rsid w:val="009550B7"/>
    <w:rsid w:val="009614EF"/>
    <w:rsid w:val="00963FA1"/>
    <w:rsid w:val="0096500B"/>
    <w:rsid w:val="00965772"/>
    <w:rsid w:val="00967884"/>
    <w:rsid w:val="009713A4"/>
    <w:rsid w:val="00974D99"/>
    <w:rsid w:val="009778B3"/>
    <w:rsid w:val="00981631"/>
    <w:rsid w:val="009831F8"/>
    <w:rsid w:val="009836A6"/>
    <w:rsid w:val="009856D3"/>
    <w:rsid w:val="009955E0"/>
    <w:rsid w:val="00997A2D"/>
    <w:rsid w:val="009A31AA"/>
    <w:rsid w:val="009B1777"/>
    <w:rsid w:val="009B6186"/>
    <w:rsid w:val="009B7B35"/>
    <w:rsid w:val="009C4F16"/>
    <w:rsid w:val="009D281B"/>
    <w:rsid w:val="009D2AF1"/>
    <w:rsid w:val="009D3838"/>
    <w:rsid w:val="009D63DA"/>
    <w:rsid w:val="009E3A8F"/>
    <w:rsid w:val="009E481D"/>
    <w:rsid w:val="009E5D9A"/>
    <w:rsid w:val="009F1AE1"/>
    <w:rsid w:val="009F2D85"/>
    <w:rsid w:val="009F76C7"/>
    <w:rsid w:val="00A01A4C"/>
    <w:rsid w:val="00A029DA"/>
    <w:rsid w:val="00A143DE"/>
    <w:rsid w:val="00A22366"/>
    <w:rsid w:val="00A26617"/>
    <w:rsid w:val="00A378E0"/>
    <w:rsid w:val="00A402A7"/>
    <w:rsid w:val="00A40BAB"/>
    <w:rsid w:val="00A502E9"/>
    <w:rsid w:val="00A5198A"/>
    <w:rsid w:val="00A53056"/>
    <w:rsid w:val="00A66491"/>
    <w:rsid w:val="00A70AF5"/>
    <w:rsid w:val="00A76795"/>
    <w:rsid w:val="00A81CB9"/>
    <w:rsid w:val="00A82BD1"/>
    <w:rsid w:val="00A8319A"/>
    <w:rsid w:val="00A903E0"/>
    <w:rsid w:val="00AA2C89"/>
    <w:rsid w:val="00AA5B73"/>
    <w:rsid w:val="00AB23D2"/>
    <w:rsid w:val="00AB3018"/>
    <w:rsid w:val="00AB4005"/>
    <w:rsid w:val="00AB4EAB"/>
    <w:rsid w:val="00AB631B"/>
    <w:rsid w:val="00AC229B"/>
    <w:rsid w:val="00AC578A"/>
    <w:rsid w:val="00AD39E8"/>
    <w:rsid w:val="00AD3D50"/>
    <w:rsid w:val="00AD7FA2"/>
    <w:rsid w:val="00AE349A"/>
    <w:rsid w:val="00AE6F6C"/>
    <w:rsid w:val="00AF418A"/>
    <w:rsid w:val="00AF579D"/>
    <w:rsid w:val="00AF6803"/>
    <w:rsid w:val="00AF746C"/>
    <w:rsid w:val="00B043F6"/>
    <w:rsid w:val="00B10B73"/>
    <w:rsid w:val="00B15660"/>
    <w:rsid w:val="00B2059C"/>
    <w:rsid w:val="00B34E1C"/>
    <w:rsid w:val="00B4322A"/>
    <w:rsid w:val="00B4385F"/>
    <w:rsid w:val="00B44C62"/>
    <w:rsid w:val="00B521DD"/>
    <w:rsid w:val="00B54CC1"/>
    <w:rsid w:val="00B61C97"/>
    <w:rsid w:val="00B6604D"/>
    <w:rsid w:val="00B67B55"/>
    <w:rsid w:val="00B840D0"/>
    <w:rsid w:val="00B9249B"/>
    <w:rsid w:val="00B96085"/>
    <w:rsid w:val="00BA0436"/>
    <w:rsid w:val="00BA0DF2"/>
    <w:rsid w:val="00BA20CD"/>
    <w:rsid w:val="00BA2E9A"/>
    <w:rsid w:val="00BA4BF8"/>
    <w:rsid w:val="00BA5796"/>
    <w:rsid w:val="00BB4969"/>
    <w:rsid w:val="00BC4A72"/>
    <w:rsid w:val="00BC5548"/>
    <w:rsid w:val="00BC6801"/>
    <w:rsid w:val="00BC7108"/>
    <w:rsid w:val="00BD2EB2"/>
    <w:rsid w:val="00BD6C07"/>
    <w:rsid w:val="00BF5493"/>
    <w:rsid w:val="00C04CB2"/>
    <w:rsid w:val="00C1248E"/>
    <w:rsid w:val="00C15D39"/>
    <w:rsid w:val="00C208E0"/>
    <w:rsid w:val="00C2780B"/>
    <w:rsid w:val="00C33091"/>
    <w:rsid w:val="00C35B1E"/>
    <w:rsid w:val="00C37EE9"/>
    <w:rsid w:val="00C401DF"/>
    <w:rsid w:val="00C42AA6"/>
    <w:rsid w:val="00C444B5"/>
    <w:rsid w:val="00C45CB3"/>
    <w:rsid w:val="00C467DF"/>
    <w:rsid w:val="00C53D68"/>
    <w:rsid w:val="00C57D4A"/>
    <w:rsid w:val="00C63AD9"/>
    <w:rsid w:val="00C76502"/>
    <w:rsid w:val="00C81DE9"/>
    <w:rsid w:val="00C90A96"/>
    <w:rsid w:val="00C92032"/>
    <w:rsid w:val="00C97863"/>
    <w:rsid w:val="00CA5E62"/>
    <w:rsid w:val="00CB0362"/>
    <w:rsid w:val="00CB7E45"/>
    <w:rsid w:val="00CC1A99"/>
    <w:rsid w:val="00CC1AAD"/>
    <w:rsid w:val="00CC75FC"/>
    <w:rsid w:val="00CD04E6"/>
    <w:rsid w:val="00CD4C08"/>
    <w:rsid w:val="00CE1E42"/>
    <w:rsid w:val="00CE6A31"/>
    <w:rsid w:val="00CF09C8"/>
    <w:rsid w:val="00D02972"/>
    <w:rsid w:val="00D03723"/>
    <w:rsid w:val="00D05176"/>
    <w:rsid w:val="00D06BFE"/>
    <w:rsid w:val="00D0778D"/>
    <w:rsid w:val="00D10AB2"/>
    <w:rsid w:val="00D14E22"/>
    <w:rsid w:val="00D1725B"/>
    <w:rsid w:val="00D257A7"/>
    <w:rsid w:val="00D25F31"/>
    <w:rsid w:val="00D26421"/>
    <w:rsid w:val="00D26679"/>
    <w:rsid w:val="00D34A33"/>
    <w:rsid w:val="00D34BC9"/>
    <w:rsid w:val="00D3623F"/>
    <w:rsid w:val="00D37317"/>
    <w:rsid w:val="00D37ECF"/>
    <w:rsid w:val="00D421CE"/>
    <w:rsid w:val="00D43B55"/>
    <w:rsid w:val="00D46B3A"/>
    <w:rsid w:val="00D47392"/>
    <w:rsid w:val="00D55D85"/>
    <w:rsid w:val="00D62C85"/>
    <w:rsid w:val="00D64461"/>
    <w:rsid w:val="00D71EE3"/>
    <w:rsid w:val="00D72C47"/>
    <w:rsid w:val="00D75055"/>
    <w:rsid w:val="00D92960"/>
    <w:rsid w:val="00D929B5"/>
    <w:rsid w:val="00D952F6"/>
    <w:rsid w:val="00D97D73"/>
    <w:rsid w:val="00DA056B"/>
    <w:rsid w:val="00DA4099"/>
    <w:rsid w:val="00DA759E"/>
    <w:rsid w:val="00DC193E"/>
    <w:rsid w:val="00DC4A3F"/>
    <w:rsid w:val="00DD2EEC"/>
    <w:rsid w:val="00DD3210"/>
    <w:rsid w:val="00DD5D1F"/>
    <w:rsid w:val="00DE2D15"/>
    <w:rsid w:val="00DE41A7"/>
    <w:rsid w:val="00DE5AF2"/>
    <w:rsid w:val="00DF342C"/>
    <w:rsid w:val="00E03E38"/>
    <w:rsid w:val="00E04B22"/>
    <w:rsid w:val="00E12920"/>
    <w:rsid w:val="00E2068C"/>
    <w:rsid w:val="00E212A8"/>
    <w:rsid w:val="00E32F96"/>
    <w:rsid w:val="00E347FF"/>
    <w:rsid w:val="00E34C18"/>
    <w:rsid w:val="00E3633C"/>
    <w:rsid w:val="00E3660C"/>
    <w:rsid w:val="00E444F0"/>
    <w:rsid w:val="00E45C80"/>
    <w:rsid w:val="00E665E0"/>
    <w:rsid w:val="00E70798"/>
    <w:rsid w:val="00E73658"/>
    <w:rsid w:val="00E7640A"/>
    <w:rsid w:val="00E82C8B"/>
    <w:rsid w:val="00E93083"/>
    <w:rsid w:val="00EA4C50"/>
    <w:rsid w:val="00EA4FE1"/>
    <w:rsid w:val="00EA6073"/>
    <w:rsid w:val="00EB02D2"/>
    <w:rsid w:val="00EB6203"/>
    <w:rsid w:val="00EC3545"/>
    <w:rsid w:val="00EC39BE"/>
    <w:rsid w:val="00ED0883"/>
    <w:rsid w:val="00ED66A6"/>
    <w:rsid w:val="00EE4682"/>
    <w:rsid w:val="00EE4E5A"/>
    <w:rsid w:val="00EE59E7"/>
    <w:rsid w:val="00EF06BF"/>
    <w:rsid w:val="00EF14D8"/>
    <w:rsid w:val="00F11102"/>
    <w:rsid w:val="00F12CF0"/>
    <w:rsid w:val="00F1310F"/>
    <w:rsid w:val="00F232F0"/>
    <w:rsid w:val="00F24FE9"/>
    <w:rsid w:val="00F27217"/>
    <w:rsid w:val="00F306D8"/>
    <w:rsid w:val="00F329D5"/>
    <w:rsid w:val="00F32D58"/>
    <w:rsid w:val="00F37F78"/>
    <w:rsid w:val="00F4044F"/>
    <w:rsid w:val="00F47D31"/>
    <w:rsid w:val="00F5002A"/>
    <w:rsid w:val="00F50F4C"/>
    <w:rsid w:val="00F511A5"/>
    <w:rsid w:val="00F51BA3"/>
    <w:rsid w:val="00F53B3B"/>
    <w:rsid w:val="00F63014"/>
    <w:rsid w:val="00F65718"/>
    <w:rsid w:val="00F767FE"/>
    <w:rsid w:val="00F76857"/>
    <w:rsid w:val="00F84620"/>
    <w:rsid w:val="00F85BB7"/>
    <w:rsid w:val="00F87C74"/>
    <w:rsid w:val="00F87CD6"/>
    <w:rsid w:val="00F90D9E"/>
    <w:rsid w:val="00F946DB"/>
    <w:rsid w:val="00FA0498"/>
    <w:rsid w:val="00FA4AE1"/>
    <w:rsid w:val="00FA6377"/>
    <w:rsid w:val="00FA7BF1"/>
    <w:rsid w:val="00FB0DD5"/>
    <w:rsid w:val="00FB243F"/>
    <w:rsid w:val="00FB2FA8"/>
    <w:rsid w:val="00FB60B2"/>
    <w:rsid w:val="00FB6BA0"/>
    <w:rsid w:val="00FB7E30"/>
    <w:rsid w:val="00FC2D1A"/>
    <w:rsid w:val="00FC40E6"/>
    <w:rsid w:val="00FC52DC"/>
    <w:rsid w:val="00FC6626"/>
    <w:rsid w:val="00FD14C2"/>
    <w:rsid w:val="00FD23BA"/>
    <w:rsid w:val="00FD419B"/>
    <w:rsid w:val="00FD5298"/>
    <w:rsid w:val="00FD5861"/>
    <w:rsid w:val="00FE3A0F"/>
    <w:rsid w:val="00FE6F3D"/>
    <w:rsid w:val="00FF756E"/>
    <w:rsid w:val="00FF7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MS Mincho" w:hAnsi="Times New Roman" w:cs="Times New Roman"/>
        <w:lang w:val="pt-BR" w:eastAsia="pt-BR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locked="0" w:uiPriority="99"/>
    <w:lsdException w:name="footer" w:locked="0" w:uiPriority="99"/>
    <w:lsdException w:name="caption" w:semiHidden="1" w:unhideWhenUsed="1" w:qFormat="1"/>
    <w:lsdException w:name="table of figures" w:locked="0"/>
    <w:lsdException w:name="Title" w:qFormat="1"/>
    <w:lsdException w:name="Default Paragraph Font" w:locked="0"/>
    <w:lsdException w:name="Body Text" w:qFormat="1"/>
    <w:lsdException w:name="Subtitle" w:qFormat="1"/>
    <w:lsdException w:name="Strong" w:qFormat="1"/>
    <w:lsdException w:name="Emphasis" w:qFormat="1"/>
    <w:lsdException w:name="Document Map" w:locked="0"/>
    <w:lsdException w:name="HTML Top of Form" w:locked="0"/>
    <w:lsdException w:name="HTML Bottom of Form" w:locked="0"/>
    <w:lsdException w:name="Normal (Web)" w:locked="0"/>
    <w:lsdException w:name="Normal Table" w:locked="0"/>
    <w:lsdException w:name="No List" w:locked="0"/>
    <w:lsdException w:name="Balloon Text" w:locked="0"/>
    <w:lsdException w:name="Table Grid" w:locked="0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7AB9"/>
    <w:pPr>
      <w:jc w:val="both"/>
    </w:pPr>
    <w:rPr>
      <w:rFonts w:ascii="Arial" w:hAnsi="Arial"/>
      <w:szCs w:val="24"/>
      <w:lang w:eastAsia="ja-JP"/>
    </w:rPr>
  </w:style>
  <w:style w:type="paragraph" w:styleId="Ttulo1">
    <w:name w:val="heading 1"/>
    <w:basedOn w:val="Normal"/>
    <w:next w:val="Normal"/>
    <w:link w:val="Ttulo1Char"/>
    <w:locked/>
    <w:rsid w:val="004D4F9F"/>
    <w:pPr>
      <w:numPr>
        <w:numId w:val="5"/>
      </w:numPr>
      <w:ind w:left="426" w:hanging="426"/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unhideWhenUsed/>
    <w:qFormat/>
    <w:locked/>
    <w:rsid w:val="004D4F9F"/>
    <w:pPr>
      <w:keepNext/>
      <w:keepLines/>
      <w:numPr>
        <w:ilvl w:val="1"/>
        <w:numId w:val="5"/>
      </w:numPr>
      <w:spacing w:before="200"/>
      <w:ind w:left="426" w:hanging="426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Normal"/>
    <w:next w:val="Normal"/>
    <w:link w:val="Ttulo3Char"/>
    <w:semiHidden/>
    <w:unhideWhenUsed/>
    <w:qFormat/>
    <w:locked/>
    <w:rsid w:val="004D4F9F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semiHidden/>
    <w:unhideWhenUsed/>
    <w:qFormat/>
    <w:locked/>
    <w:rsid w:val="004D4F9F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semiHidden/>
    <w:unhideWhenUsed/>
    <w:qFormat/>
    <w:locked/>
    <w:rsid w:val="004D4F9F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locked/>
    <w:rsid w:val="004D4F9F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semiHidden/>
    <w:unhideWhenUsed/>
    <w:qFormat/>
    <w:locked/>
    <w:rsid w:val="004D4F9F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semiHidden/>
    <w:unhideWhenUsed/>
    <w:qFormat/>
    <w:locked/>
    <w:rsid w:val="004D4F9F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semiHidden/>
    <w:unhideWhenUsed/>
    <w:qFormat/>
    <w:locked/>
    <w:rsid w:val="004D4F9F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deilustraes">
    <w:name w:val="table of figures"/>
    <w:basedOn w:val="Normal"/>
    <w:next w:val="Normal"/>
    <w:autoRedefine/>
    <w:semiHidden/>
    <w:locked/>
    <w:rsid w:val="0072037F"/>
    <w:pPr>
      <w:spacing w:line="360" w:lineRule="auto"/>
    </w:pPr>
    <w:rPr>
      <w:smallCaps/>
      <w:szCs w:val="20"/>
    </w:rPr>
  </w:style>
  <w:style w:type="table" w:styleId="Tabelacomgrade">
    <w:name w:val="Table Grid"/>
    <w:basedOn w:val="Tabelanormal"/>
    <w:locked/>
    <w:rsid w:val="00E444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adoDocumento">
    <w:name w:val="Document Map"/>
    <w:basedOn w:val="Normal"/>
    <w:semiHidden/>
    <w:locked/>
    <w:rsid w:val="00565061"/>
    <w:pPr>
      <w:shd w:val="clear" w:color="auto" w:fill="000080"/>
    </w:pPr>
    <w:rPr>
      <w:rFonts w:ascii="Tahoma" w:hAnsi="Tahoma" w:cs="Tahoma"/>
      <w:szCs w:val="20"/>
    </w:rPr>
  </w:style>
  <w:style w:type="paragraph" w:styleId="Cabealho">
    <w:name w:val="header"/>
    <w:basedOn w:val="Normal"/>
    <w:link w:val="CabealhoChar"/>
    <w:uiPriority w:val="99"/>
    <w:locked/>
    <w:rsid w:val="00804163"/>
    <w:pPr>
      <w:jc w:val="center"/>
    </w:pPr>
    <w:rPr>
      <w:rFonts w:cs="Arial"/>
      <w:sz w:val="28"/>
      <w:szCs w:val="28"/>
    </w:rPr>
  </w:style>
  <w:style w:type="paragraph" w:styleId="Rodap">
    <w:name w:val="footer"/>
    <w:basedOn w:val="Normal"/>
    <w:link w:val="RodapChar"/>
    <w:uiPriority w:val="99"/>
    <w:rsid w:val="00E82C8B"/>
    <w:pPr>
      <w:tabs>
        <w:tab w:val="center" w:pos="4252"/>
        <w:tab w:val="right" w:pos="8504"/>
      </w:tabs>
      <w:jc w:val="center"/>
    </w:pPr>
    <w:rPr>
      <w:sz w:val="16"/>
    </w:rPr>
  </w:style>
  <w:style w:type="character" w:customStyle="1" w:styleId="CabealhoChar">
    <w:name w:val="Cabeçalho Char"/>
    <w:link w:val="Cabealho"/>
    <w:uiPriority w:val="99"/>
    <w:rsid w:val="00804163"/>
    <w:rPr>
      <w:rFonts w:ascii="Arial" w:hAnsi="Arial" w:cs="Arial"/>
      <w:sz w:val="28"/>
      <w:szCs w:val="28"/>
      <w:lang w:eastAsia="ja-JP"/>
    </w:rPr>
  </w:style>
  <w:style w:type="paragraph" w:styleId="Textodebalo">
    <w:name w:val="Balloon Text"/>
    <w:basedOn w:val="Normal"/>
    <w:link w:val="TextodebaloChar"/>
    <w:locked/>
    <w:rsid w:val="007E167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7E167D"/>
    <w:rPr>
      <w:rFonts w:ascii="Tahoma" w:hAnsi="Tahoma" w:cs="Tahoma"/>
      <w:sz w:val="16"/>
      <w:szCs w:val="16"/>
      <w:lang w:eastAsia="ja-JP"/>
    </w:rPr>
  </w:style>
  <w:style w:type="character" w:customStyle="1" w:styleId="RodapChar">
    <w:name w:val="Rodapé Char"/>
    <w:link w:val="Rodap"/>
    <w:uiPriority w:val="99"/>
    <w:rsid w:val="00E82C8B"/>
    <w:rPr>
      <w:rFonts w:ascii="Arial" w:hAnsi="Arial"/>
      <w:sz w:val="16"/>
      <w:szCs w:val="24"/>
      <w:lang w:eastAsia="ja-JP"/>
    </w:rPr>
  </w:style>
  <w:style w:type="paragraph" w:customStyle="1" w:styleId="Cabealhottulosdositens">
    <w:name w:val="(Cabeçalho) títulos dos itens"/>
    <w:basedOn w:val="Normal"/>
    <w:qFormat/>
    <w:rsid w:val="00577738"/>
    <w:pPr>
      <w:spacing w:before="60" w:after="60"/>
    </w:pPr>
    <w:rPr>
      <w:rFonts w:cs="Arial"/>
      <w:sz w:val="16"/>
      <w:szCs w:val="16"/>
    </w:rPr>
  </w:style>
  <w:style w:type="paragraph" w:customStyle="1" w:styleId="Cabealhocdigododocumento">
    <w:name w:val="(Cabeçalho) código do documento"/>
    <w:basedOn w:val="Normal"/>
    <w:qFormat/>
    <w:rsid w:val="00577738"/>
    <w:pPr>
      <w:spacing w:after="60"/>
      <w:jc w:val="right"/>
    </w:pPr>
    <w:rPr>
      <w:rFonts w:cs="Arial"/>
    </w:rPr>
  </w:style>
  <w:style w:type="paragraph" w:customStyle="1" w:styleId="Cabealhodescriododocumento">
    <w:name w:val="(Cabeçalho) descrição do documento"/>
    <w:basedOn w:val="Normal"/>
    <w:qFormat/>
    <w:rsid w:val="00577738"/>
    <w:pPr>
      <w:tabs>
        <w:tab w:val="right" w:pos="6697"/>
      </w:tabs>
      <w:spacing w:after="60"/>
    </w:pPr>
    <w:rPr>
      <w:rFonts w:cs="Arial"/>
      <w:sz w:val="24"/>
    </w:rPr>
  </w:style>
  <w:style w:type="paragraph" w:customStyle="1" w:styleId="CabealhoSGIetipododocumento">
    <w:name w:val="(Cabeçalho) SGI e tipo do documento"/>
    <w:basedOn w:val="Cabealho"/>
    <w:qFormat/>
    <w:rsid w:val="00577738"/>
  </w:style>
  <w:style w:type="paragraph" w:customStyle="1" w:styleId="Cabealhorevisoepginadodocumento">
    <w:name w:val="(Cabeçalho) revisão e página do documento"/>
    <w:basedOn w:val="Normal"/>
    <w:qFormat/>
    <w:rsid w:val="00577738"/>
    <w:pPr>
      <w:jc w:val="right"/>
    </w:pPr>
    <w:rPr>
      <w:rFonts w:cs="Arial"/>
      <w:sz w:val="24"/>
    </w:rPr>
  </w:style>
  <w:style w:type="paragraph" w:customStyle="1" w:styleId="Camposdepreenchimentottulosesquerda">
    <w:name w:val="(Campos de preenchimento) títulos à esquerda"/>
    <w:basedOn w:val="Normal"/>
    <w:rsid w:val="00673D90"/>
    <w:rPr>
      <w:rFonts w:cs="Arial"/>
      <w:b/>
    </w:rPr>
  </w:style>
  <w:style w:type="paragraph" w:customStyle="1" w:styleId="Camposdepreenchimentottuloscentralizados">
    <w:name w:val="(Campos de preenchimento) títulos centralizados"/>
    <w:basedOn w:val="Normal"/>
    <w:rsid w:val="001115B0"/>
    <w:pPr>
      <w:jc w:val="center"/>
    </w:pPr>
    <w:rPr>
      <w:rFonts w:eastAsia="Times New Roman"/>
      <w:b/>
      <w:bCs/>
      <w:szCs w:val="20"/>
    </w:rPr>
  </w:style>
  <w:style w:type="paragraph" w:styleId="Legenda">
    <w:name w:val="caption"/>
    <w:basedOn w:val="Normal"/>
    <w:next w:val="Normal"/>
    <w:unhideWhenUsed/>
    <w:qFormat/>
    <w:rsid w:val="001115B0"/>
    <w:pPr>
      <w:jc w:val="center"/>
    </w:pPr>
    <w:rPr>
      <w:b/>
      <w:bCs/>
      <w:szCs w:val="20"/>
    </w:rPr>
  </w:style>
  <w:style w:type="paragraph" w:customStyle="1" w:styleId="Centralizado">
    <w:name w:val="Centralizado"/>
    <w:basedOn w:val="Normal"/>
    <w:rsid w:val="00673D90"/>
    <w:pPr>
      <w:jc w:val="center"/>
    </w:pPr>
    <w:rPr>
      <w:rFonts w:eastAsia="Times New Roman"/>
      <w:szCs w:val="20"/>
    </w:rPr>
  </w:style>
  <w:style w:type="character" w:customStyle="1" w:styleId="Ttulo1Char">
    <w:name w:val="Título 1 Char"/>
    <w:basedOn w:val="Fontepargpadro"/>
    <w:link w:val="Ttulo1"/>
    <w:rsid w:val="004D4F9F"/>
    <w:rPr>
      <w:rFonts w:ascii="Arial" w:hAnsi="Arial"/>
      <w:b/>
      <w:szCs w:val="24"/>
      <w:lang w:eastAsia="ja-JP"/>
    </w:rPr>
  </w:style>
  <w:style w:type="character" w:styleId="TextodoEspaoReservado">
    <w:name w:val="Placeholder Text"/>
    <w:basedOn w:val="Fontepargpadro"/>
    <w:uiPriority w:val="99"/>
    <w:semiHidden/>
    <w:locked/>
    <w:rsid w:val="0059322E"/>
    <w:rPr>
      <w:color w:val="808080"/>
    </w:rPr>
  </w:style>
  <w:style w:type="paragraph" w:styleId="PargrafodaLista">
    <w:name w:val="List Paragraph"/>
    <w:basedOn w:val="Normal"/>
    <w:uiPriority w:val="34"/>
    <w:qFormat/>
    <w:locked/>
    <w:rsid w:val="004D4F9F"/>
    <w:pPr>
      <w:numPr>
        <w:numId w:val="6"/>
      </w:numPr>
      <w:ind w:left="426" w:hanging="284"/>
      <w:contextualSpacing/>
    </w:pPr>
  </w:style>
  <w:style w:type="character" w:customStyle="1" w:styleId="Ttulo2Char">
    <w:name w:val="Título 2 Char"/>
    <w:basedOn w:val="Fontepargpadro"/>
    <w:link w:val="Ttulo2"/>
    <w:rsid w:val="004D4F9F"/>
    <w:rPr>
      <w:rFonts w:ascii="Arial" w:eastAsiaTheme="majorEastAsia" w:hAnsi="Arial" w:cs="Arial"/>
      <w:b/>
      <w:bCs/>
      <w:lang w:eastAsia="ja-JP"/>
    </w:rPr>
  </w:style>
  <w:style w:type="character" w:customStyle="1" w:styleId="Ttulo3Char">
    <w:name w:val="Título 3 Char"/>
    <w:basedOn w:val="Fontepargpadro"/>
    <w:link w:val="Ttulo3"/>
    <w:semiHidden/>
    <w:rsid w:val="004D4F9F"/>
    <w:rPr>
      <w:rFonts w:asciiTheme="majorHAnsi" w:eastAsiaTheme="majorEastAsia" w:hAnsiTheme="majorHAnsi" w:cstheme="majorBidi"/>
      <w:b/>
      <w:bCs/>
      <w:color w:val="4F81BD" w:themeColor="accent1"/>
      <w:szCs w:val="24"/>
      <w:lang w:eastAsia="ja-JP"/>
    </w:rPr>
  </w:style>
  <w:style w:type="character" w:customStyle="1" w:styleId="Ttulo4Char">
    <w:name w:val="Título 4 Char"/>
    <w:basedOn w:val="Fontepargpadro"/>
    <w:link w:val="Ttulo4"/>
    <w:semiHidden/>
    <w:rsid w:val="004D4F9F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  <w:lang w:eastAsia="ja-JP"/>
    </w:rPr>
  </w:style>
  <w:style w:type="character" w:customStyle="1" w:styleId="Ttulo5Char">
    <w:name w:val="Título 5 Char"/>
    <w:basedOn w:val="Fontepargpadro"/>
    <w:link w:val="Ttulo5"/>
    <w:semiHidden/>
    <w:rsid w:val="004D4F9F"/>
    <w:rPr>
      <w:rFonts w:asciiTheme="majorHAnsi" w:eastAsiaTheme="majorEastAsia" w:hAnsiTheme="majorHAnsi" w:cstheme="majorBidi"/>
      <w:color w:val="243F60" w:themeColor="accent1" w:themeShade="7F"/>
      <w:szCs w:val="24"/>
      <w:lang w:eastAsia="ja-JP"/>
    </w:rPr>
  </w:style>
  <w:style w:type="character" w:customStyle="1" w:styleId="Ttulo6Char">
    <w:name w:val="Título 6 Char"/>
    <w:basedOn w:val="Fontepargpadro"/>
    <w:link w:val="Ttulo6"/>
    <w:semiHidden/>
    <w:rsid w:val="004D4F9F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ja-JP"/>
    </w:rPr>
  </w:style>
  <w:style w:type="character" w:customStyle="1" w:styleId="Ttulo7Char">
    <w:name w:val="Título 7 Char"/>
    <w:basedOn w:val="Fontepargpadro"/>
    <w:link w:val="Ttulo7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eastAsia="ja-JP"/>
    </w:rPr>
  </w:style>
  <w:style w:type="character" w:customStyle="1" w:styleId="Ttulo8Char">
    <w:name w:val="Título 8 Char"/>
    <w:basedOn w:val="Fontepargpadro"/>
    <w:link w:val="Ttulo8"/>
    <w:semiHidden/>
    <w:rsid w:val="004D4F9F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Ttulo9Char">
    <w:name w:val="Título 9 Char"/>
    <w:basedOn w:val="Fontepargpadro"/>
    <w:link w:val="Ttulo9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orpodetexto">
    <w:name w:val="Body Text"/>
    <w:basedOn w:val="Normal"/>
    <w:link w:val="CorpodetextoChar"/>
    <w:qFormat/>
    <w:locked/>
    <w:rsid w:val="00DE5AF2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DE5AF2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Refdecomentrio">
    <w:name w:val="annotation reference"/>
    <w:basedOn w:val="Fontepargpadro"/>
    <w:locked/>
    <w:rsid w:val="00E347FF"/>
    <w:rPr>
      <w:sz w:val="16"/>
      <w:szCs w:val="16"/>
    </w:rPr>
  </w:style>
  <w:style w:type="paragraph" w:styleId="Textodecomentrio">
    <w:name w:val="annotation text"/>
    <w:basedOn w:val="Normal"/>
    <w:link w:val="TextodecomentrioChar"/>
    <w:locked/>
    <w:rsid w:val="00E347FF"/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E347FF"/>
    <w:rPr>
      <w:rFonts w:ascii="Arial" w:hAnsi="Arial"/>
      <w:lang w:eastAsia="ja-JP"/>
    </w:rPr>
  </w:style>
  <w:style w:type="paragraph" w:styleId="Assuntodocomentrio">
    <w:name w:val="annotation subject"/>
    <w:basedOn w:val="Textodecomentrio"/>
    <w:next w:val="Textodecomentrio"/>
    <w:link w:val="AssuntodocomentrioChar"/>
    <w:locked/>
    <w:rsid w:val="00E347F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E347FF"/>
    <w:rPr>
      <w:rFonts w:ascii="Arial" w:hAnsi="Arial"/>
      <w:b/>
      <w:bCs/>
      <w:lang w:eastAsia="ja-JP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MS Mincho" w:hAnsi="Times New Roman" w:cs="Times New Roman"/>
        <w:lang w:val="pt-BR" w:eastAsia="pt-BR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locked="0" w:uiPriority="99"/>
    <w:lsdException w:name="footer" w:locked="0" w:uiPriority="99"/>
    <w:lsdException w:name="caption" w:semiHidden="1" w:unhideWhenUsed="1" w:qFormat="1"/>
    <w:lsdException w:name="table of figures" w:locked="0"/>
    <w:lsdException w:name="Title" w:qFormat="1"/>
    <w:lsdException w:name="Default Paragraph Font" w:locked="0"/>
    <w:lsdException w:name="Body Text" w:qFormat="1"/>
    <w:lsdException w:name="Subtitle" w:qFormat="1"/>
    <w:lsdException w:name="Strong" w:qFormat="1"/>
    <w:lsdException w:name="Emphasis" w:qFormat="1"/>
    <w:lsdException w:name="Document Map" w:locked="0"/>
    <w:lsdException w:name="HTML Top of Form" w:locked="0"/>
    <w:lsdException w:name="HTML Bottom of Form" w:locked="0"/>
    <w:lsdException w:name="Normal (Web)" w:locked="0"/>
    <w:lsdException w:name="Normal Table" w:locked="0"/>
    <w:lsdException w:name="No List" w:locked="0"/>
    <w:lsdException w:name="Balloon Text" w:locked="0"/>
    <w:lsdException w:name="Table Grid" w:locked="0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7AB9"/>
    <w:pPr>
      <w:jc w:val="both"/>
    </w:pPr>
    <w:rPr>
      <w:rFonts w:ascii="Arial" w:hAnsi="Arial"/>
      <w:szCs w:val="24"/>
      <w:lang w:eastAsia="ja-JP"/>
    </w:rPr>
  </w:style>
  <w:style w:type="paragraph" w:styleId="Ttulo1">
    <w:name w:val="heading 1"/>
    <w:basedOn w:val="Normal"/>
    <w:next w:val="Normal"/>
    <w:link w:val="Ttulo1Char"/>
    <w:locked/>
    <w:rsid w:val="004D4F9F"/>
    <w:pPr>
      <w:numPr>
        <w:numId w:val="5"/>
      </w:numPr>
      <w:ind w:left="426" w:hanging="426"/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unhideWhenUsed/>
    <w:qFormat/>
    <w:locked/>
    <w:rsid w:val="004D4F9F"/>
    <w:pPr>
      <w:keepNext/>
      <w:keepLines/>
      <w:numPr>
        <w:ilvl w:val="1"/>
        <w:numId w:val="5"/>
      </w:numPr>
      <w:spacing w:before="200"/>
      <w:ind w:left="426" w:hanging="426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Normal"/>
    <w:next w:val="Normal"/>
    <w:link w:val="Ttulo3Char"/>
    <w:semiHidden/>
    <w:unhideWhenUsed/>
    <w:qFormat/>
    <w:locked/>
    <w:rsid w:val="004D4F9F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semiHidden/>
    <w:unhideWhenUsed/>
    <w:qFormat/>
    <w:locked/>
    <w:rsid w:val="004D4F9F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semiHidden/>
    <w:unhideWhenUsed/>
    <w:qFormat/>
    <w:locked/>
    <w:rsid w:val="004D4F9F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locked/>
    <w:rsid w:val="004D4F9F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semiHidden/>
    <w:unhideWhenUsed/>
    <w:qFormat/>
    <w:locked/>
    <w:rsid w:val="004D4F9F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semiHidden/>
    <w:unhideWhenUsed/>
    <w:qFormat/>
    <w:locked/>
    <w:rsid w:val="004D4F9F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semiHidden/>
    <w:unhideWhenUsed/>
    <w:qFormat/>
    <w:locked/>
    <w:rsid w:val="004D4F9F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deilustraes">
    <w:name w:val="table of figures"/>
    <w:basedOn w:val="Normal"/>
    <w:next w:val="Normal"/>
    <w:autoRedefine/>
    <w:semiHidden/>
    <w:locked/>
    <w:rsid w:val="0072037F"/>
    <w:pPr>
      <w:spacing w:line="360" w:lineRule="auto"/>
    </w:pPr>
    <w:rPr>
      <w:smallCaps/>
      <w:szCs w:val="20"/>
    </w:rPr>
  </w:style>
  <w:style w:type="table" w:styleId="Tabelacomgrade">
    <w:name w:val="Table Grid"/>
    <w:basedOn w:val="Tabelanormal"/>
    <w:locked/>
    <w:rsid w:val="00E444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adoDocumento">
    <w:name w:val="Document Map"/>
    <w:basedOn w:val="Normal"/>
    <w:semiHidden/>
    <w:locked/>
    <w:rsid w:val="00565061"/>
    <w:pPr>
      <w:shd w:val="clear" w:color="auto" w:fill="000080"/>
    </w:pPr>
    <w:rPr>
      <w:rFonts w:ascii="Tahoma" w:hAnsi="Tahoma" w:cs="Tahoma"/>
      <w:szCs w:val="20"/>
    </w:rPr>
  </w:style>
  <w:style w:type="paragraph" w:styleId="Cabealho">
    <w:name w:val="header"/>
    <w:basedOn w:val="Normal"/>
    <w:link w:val="CabealhoChar"/>
    <w:uiPriority w:val="99"/>
    <w:locked/>
    <w:rsid w:val="00804163"/>
    <w:pPr>
      <w:jc w:val="center"/>
    </w:pPr>
    <w:rPr>
      <w:rFonts w:cs="Arial"/>
      <w:sz w:val="28"/>
      <w:szCs w:val="28"/>
    </w:rPr>
  </w:style>
  <w:style w:type="paragraph" w:styleId="Rodap">
    <w:name w:val="footer"/>
    <w:basedOn w:val="Normal"/>
    <w:link w:val="RodapChar"/>
    <w:uiPriority w:val="99"/>
    <w:rsid w:val="00E82C8B"/>
    <w:pPr>
      <w:tabs>
        <w:tab w:val="center" w:pos="4252"/>
        <w:tab w:val="right" w:pos="8504"/>
      </w:tabs>
      <w:jc w:val="center"/>
    </w:pPr>
    <w:rPr>
      <w:sz w:val="16"/>
    </w:rPr>
  </w:style>
  <w:style w:type="character" w:customStyle="1" w:styleId="CabealhoChar">
    <w:name w:val="Cabeçalho Char"/>
    <w:link w:val="Cabealho"/>
    <w:uiPriority w:val="99"/>
    <w:rsid w:val="00804163"/>
    <w:rPr>
      <w:rFonts w:ascii="Arial" w:hAnsi="Arial" w:cs="Arial"/>
      <w:sz w:val="28"/>
      <w:szCs w:val="28"/>
      <w:lang w:eastAsia="ja-JP"/>
    </w:rPr>
  </w:style>
  <w:style w:type="paragraph" w:styleId="Textodebalo">
    <w:name w:val="Balloon Text"/>
    <w:basedOn w:val="Normal"/>
    <w:link w:val="TextodebaloChar"/>
    <w:locked/>
    <w:rsid w:val="007E167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7E167D"/>
    <w:rPr>
      <w:rFonts w:ascii="Tahoma" w:hAnsi="Tahoma" w:cs="Tahoma"/>
      <w:sz w:val="16"/>
      <w:szCs w:val="16"/>
      <w:lang w:eastAsia="ja-JP"/>
    </w:rPr>
  </w:style>
  <w:style w:type="character" w:customStyle="1" w:styleId="RodapChar">
    <w:name w:val="Rodapé Char"/>
    <w:link w:val="Rodap"/>
    <w:uiPriority w:val="99"/>
    <w:rsid w:val="00E82C8B"/>
    <w:rPr>
      <w:rFonts w:ascii="Arial" w:hAnsi="Arial"/>
      <w:sz w:val="16"/>
      <w:szCs w:val="24"/>
      <w:lang w:eastAsia="ja-JP"/>
    </w:rPr>
  </w:style>
  <w:style w:type="paragraph" w:customStyle="1" w:styleId="Cabealhottulosdositens">
    <w:name w:val="(Cabeçalho) títulos dos itens"/>
    <w:basedOn w:val="Normal"/>
    <w:qFormat/>
    <w:rsid w:val="00577738"/>
    <w:pPr>
      <w:spacing w:before="60" w:after="60"/>
    </w:pPr>
    <w:rPr>
      <w:rFonts w:cs="Arial"/>
      <w:sz w:val="16"/>
      <w:szCs w:val="16"/>
    </w:rPr>
  </w:style>
  <w:style w:type="paragraph" w:customStyle="1" w:styleId="Cabealhocdigododocumento">
    <w:name w:val="(Cabeçalho) código do documento"/>
    <w:basedOn w:val="Normal"/>
    <w:qFormat/>
    <w:rsid w:val="00577738"/>
    <w:pPr>
      <w:spacing w:after="60"/>
      <w:jc w:val="right"/>
    </w:pPr>
    <w:rPr>
      <w:rFonts w:cs="Arial"/>
    </w:rPr>
  </w:style>
  <w:style w:type="paragraph" w:customStyle="1" w:styleId="Cabealhodescriododocumento">
    <w:name w:val="(Cabeçalho) descrição do documento"/>
    <w:basedOn w:val="Normal"/>
    <w:qFormat/>
    <w:rsid w:val="00577738"/>
    <w:pPr>
      <w:tabs>
        <w:tab w:val="right" w:pos="6697"/>
      </w:tabs>
      <w:spacing w:after="60"/>
    </w:pPr>
    <w:rPr>
      <w:rFonts w:cs="Arial"/>
      <w:sz w:val="24"/>
    </w:rPr>
  </w:style>
  <w:style w:type="paragraph" w:customStyle="1" w:styleId="CabealhoSGIetipododocumento">
    <w:name w:val="(Cabeçalho) SGI e tipo do documento"/>
    <w:basedOn w:val="Cabealho"/>
    <w:qFormat/>
    <w:rsid w:val="00577738"/>
  </w:style>
  <w:style w:type="paragraph" w:customStyle="1" w:styleId="Cabealhorevisoepginadodocumento">
    <w:name w:val="(Cabeçalho) revisão e página do documento"/>
    <w:basedOn w:val="Normal"/>
    <w:qFormat/>
    <w:rsid w:val="00577738"/>
    <w:pPr>
      <w:jc w:val="right"/>
    </w:pPr>
    <w:rPr>
      <w:rFonts w:cs="Arial"/>
      <w:sz w:val="24"/>
    </w:rPr>
  </w:style>
  <w:style w:type="paragraph" w:customStyle="1" w:styleId="Camposdepreenchimentottulosesquerda">
    <w:name w:val="(Campos de preenchimento) títulos à esquerda"/>
    <w:basedOn w:val="Normal"/>
    <w:rsid w:val="00673D90"/>
    <w:rPr>
      <w:rFonts w:cs="Arial"/>
      <w:b/>
    </w:rPr>
  </w:style>
  <w:style w:type="paragraph" w:customStyle="1" w:styleId="Camposdepreenchimentottuloscentralizados">
    <w:name w:val="(Campos de preenchimento) títulos centralizados"/>
    <w:basedOn w:val="Normal"/>
    <w:rsid w:val="001115B0"/>
    <w:pPr>
      <w:jc w:val="center"/>
    </w:pPr>
    <w:rPr>
      <w:rFonts w:eastAsia="Times New Roman"/>
      <w:b/>
      <w:bCs/>
      <w:szCs w:val="20"/>
    </w:rPr>
  </w:style>
  <w:style w:type="paragraph" w:styleId="Legenda">
    <w:name w:val="caption"/>
    <w:basedOn w:val="Normal"/>
    <w:next w:val="Normal"/>
    <w:unhideWhenUsed/>
    <w:qFormat/>
    <w:rsid w:val="001115B0"/>
    <w:pPr>
      <w:jc w:val="center"/>
    </w:pPr>
    <w:rPr>
      <w:b/>
      <w:bCs/>
      <w:szCs w:val="20"/>
    </w:rPr>
  </w:style>
  <w:style w:type="paragraph" w:customStyle="1" w:styleId="Centralizado">
    <w:name w:val="Centralizado"/>
    <w:basedOn w:val="Normal"/>
    <w:rsid w:val="00673D90"/>
    <w:pPr>
      <w:jc w:val="center"/>
    </w:pPr>
    <w:rPr>
      <w:rFonts w:eastAsia="Times New Roman"/>
      <w:szCs w:val="20"/>
    </w:rPr>
  </w:style>
  <w:style w:type="character" w:customStyle="1" w:styleId="Ttulo1Char">
    <w:name w:val="Título 1 Char"/>
    <w:basedOn w:val="Fontepargpadro"/>
    <w:link w:val="Ttulo1"/>
    <w:rsid w:val="004D4F9F"/>
    <w:rPr>
      <w:rFonts w:ascii="Arial" w:hAnsi="Arial"/>
      <w:b/>
      <w:szCs w:val="24"/>
      <w:lang w:eastAsia="ja-JP"/>
    </w:rPr>
  </w:style>
  <w:style w:type="character" w:styleId="TextodoEspaoReservado">
    <w:name w:val="Placeholder Text"/>
    <w:basedOn w:val="Fontepargpadro"/>
    <w:uiPriority w:val="99"/>
    <w:semiHidden/>
    <w:locked/>
    <w:rsid w:val="0059322E"/>
    <w:rPr>
      <w:color w:val="808080"/>
    </w:rPr>
  </w:style>
  <w:style w:type="paragraph" w:styleId="PargrafodaLista">
    <w:name w:val="List Paragraph"/>
    <w:basedOn w:val="Normal"/>
    <w:uiPriority w:val="34"/>
    <w:qFormat/>
    <w:locked/>
    <w:rsid w:val="004D4F9F"/>
    <w:pPr>
      <w:numPr>
        <w:numId w:val="6"/>
      </w:numPr>
      <w:ind w:left="426" w:hanging="284"/>
      <w:contextualSpacing/>
    </w:pPr>
  </w:style>
  <w:style w:type="character" w:customStyle="1" w:styleId="Ttulo2Char">
    <w:name w:val="Título 2 Char"/>
    <w:basedOn w:val="Fontepargpadro"/>
    <w:link w:val="Ttulo2"/>
    <w:rsid w:val="004D4F9F"/>
    <w:rPr>
      <w:rFonts w:ascii="Arial" w:eastAsiaTheme="majorEastAsia" w:hAnsi="Arial" w:cs="Arial"/>
      <w:b/>
      <w:bCs/>
      <w:lang w:eastAsia="ja-JP"/>
    </w:rPr>
  </w:style>
  <w:style w:type="character" w:customStyle="1" w:styleId="Ttulo3Char">
    <w:name w:val="Título 3 Char"/>
    <w:basedOn w:val="Fontepargpadro"/>
    <w:link w:val="Ttulo3"/>
    <w:semiHidden/>
    <w:rsid w:val="004D4F9F"/>
    <w:rPr>
      <w:rFonts w:asciiTheme="majorHAnsi" w:eastAsiaTheme="majorEastAsia" w:hAnsiTheme="majorHAnsi" w:cstheme="majorBidi"/>
      <w:b/>
      <w:bCs/>
      <w:color w:val="4F81BD" w:themeColor="accent1"/>
      <w:szCs w:val="24"/>
      <w:lang w:eastAsia="ja-JP"/>
    </w:rPr>
  </w:style>
  <w:style w:type="character" w:customStyle="1" w:styleId="Ttulo4Char">
    <w:name w:val="Título 4 Char"/>
    <w:basedOn w:val="Fontepargpadro"/>
    <w:link w:val="Ttulo4"/>
    <w:semiHidden/>
    <w:rsid w:val="004D4F9F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  <w:lang w:eastAsia="ja-JP"/>
    </w:rPr>
  </w:style>
  <w:style w:type="character" w:customStyle="1" w:styleId="Ttulo5Char">
    <w:name w:val="Título 5 Char"/>
    <w:basedOn w:val="Fontepargpadro"/>
    <w:link w:val="Ttulo5"/>
    <w:semiHidden/>
    <w:rsid w:val="004D4F9F"/>
    <w:rPr>
      <w:rFonts w:asciiTheme="majorHAnsi" w:eastAsiaTheme="majorEastAsia" w:hAnsiTheme="majorHAnsi" w:cstheme="majorBidi"/>
      <w:color w:val="243F60" w:themeColor="accent1" w:themeShade="7F"/>
      <w:szCs w:val="24"/>
      <w:lang w:eastAsia="ja-JP"/>
    </w:rPr>
  </w:style>
  <w:style w:type="character" w:customStyle="1" w:styleId="Ttulo6Char">
    <w:name w:val="Título 6 Char"/>
    <w:basedOn w:val="Fontepargpadro"/>
    <w:link w:val="Ttulo6"/>
    <w:semiHidden/>
    <w:rsid w:val="004D4F9F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ja-JP"/>
    </w:rPr>
  </w:style>
  <w:style w:type="character" w:customStyle="1" w:styleId="Ttulo7Char">
    <w:name w:val="Título 7 Char"/>
    <w:basedOn w:val="Fontepargpadro"/>
    <w:link w:val="Ttulo7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eastAsia="ja-JP"/>
    </w:rPr>
  </w:style>
  <w:style w:type="character" w:customStyle="1" w:styleId="Ttulo8Char">
    <w:name w:val="Título 8 Char"/>
    <w:basedOn w:val="Fontepargpadro"/>
    <w:link w:val="Ttulo8"/>
    <w:semiHidden/>
    <w:rsid w:val="004D4F9F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Ttulo9Char">
    <w:name w:val="Título 9 Char"/>
    <w:basedOn w:val="Fontepargpadro"/>
    <w:link w:val="Ttulo9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orpodetexto">
    <w:name w:val="Body Text"/>
    <w:basedOn w:val="Normal"/>
    <w:link w:val="CorpodetextoChar"/>
    <w:qFormat/>
    <w:locked/>
    <w:rsid w:val="00DE5AF2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DE5AF2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Refdecomentrio">
    <w:name w:val="annotation reference"/>
    <w:basedOn w:val="Fontepargpadro"/>
    <w:locked/>
    <w:rsid w:val="00E347FF"/>
    <w:rPr>
      <w:sz w:val="16"/>
      <w:szCs w:val="16"/>
    </w:rPr>
  </w:style>
  <w:style w:type="paragraph" w:styleId="Textodecomentrio">
    <w:name w:val="annotation text"/>
    <w:basedOn w:val="Normal"/>
    <w:link w:val="TextodecomentrioChar"/>
    <w:locked/>
    <w:rsid w:val="00E347FF"/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E347FF"/>
    <w:rPr>
      <w:rFonts w:ascii="Arial" w:hAnsi="Arial"/>
      <w:lang w:eastAsia="ja-JP"/>
    </w:rPr>
  </w:style>
  <w:style w:type="paragraph" w:styleId="Assuntodocomentrio">
    <w:name w:val="annotation subject"/>
    <w:basedOn w:val="Textodecomentrio"/>
    <w:next w:val="Textodecomentrio"/>
    <w:link w:val="AssuntodocomentrioChar"/>
    <w:locked/>
    <w:rsid w:val="00E347F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E347FF"/>
    <w:rPr>
      <w:rFonts w:ascii="Arial" w:hAnsi="Arial"/>
      <w:b/>
      <w:bCs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g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jp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jp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9.png"/><Relationship Id="rId1" Type="http://schemas.openxmlformats.org/officeDocument/2006/relationships/image" Target="media/image8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15FCD1E89A6C4DDFAFC7D07B8272D38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A8AF7F5-0241-4A6C-B00E-033C48EE0D3F}"/>
      </w:docPartPr>
      <w:docPartBody>
        <w:p w:rsidR="004C3A2B" w:rsidRDefault="001C11F7" w:rsidP="001C11F7">
          <w:pPr>
            <w:pStyle w:val="15FCD1E89A6C4DDFAFC7D07B8272D38D"/>
          </w:pPr>
          <w:r w:rsidRPr="00333E57">
            <w:rPr>
              <w:rStyle w:val="TextodoEspaoReservado"/>
            </w:rPr>
            <w:t>Clique aqui para digitar texto.</w:t>
          </w:r>
        </w:p>
      </w:docPartBody>
    </w:docPart>
    <w:docPart>
      <w:docPartPr>
        <w:name w:val="3C413D2CF4CC4017B7ACA66F8DD9923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D5D2431-950F-4752-AD22-05C4E962EA76}"/>
      </w:docPartPr>
      <w:docPartBody>
        <w:p w:rsidR="004C3A2B" w:rsidRDefault="00AF279D" w:rsidP="00AF279D">
          <w:pPr>
            <w:pStyle w:val="3C413D2CF4CC4017B7ACA66F8DD99236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8F931C10257048609A30EFB30CC3A9E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F204688-A24B-4AFA-9651-9C49BDD20ADC}"/>
      </w:docPartPr>
      <w:docPartBody>
        <w:p w:rsidR="004C3A2B" w:rsidRDefault="00AF279D" w:rsidP="00AF279D">
          <w:pPr>
            <w:pStyle w:val="8F931C10257048609A30EFB30CC3A9EA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F1E312C0B85644768539B9504BFFA20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155D57B-539A-4479-9058-B45A200848A7}"/>
      </w:docPartPr>
      <w:docPartBody>
        <w:p w:rsidR="004C3A2B" w:rsidRDefault="00AF279D" w:rsidP="00AF279D">
          <w:pPr>
            <w:pStyle w:val="F1E312C0B85644768539B9504BFFA20B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A95A285209024AB69DF61E774031D0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619C80B-F573-4452-B2F1-A5568686E016}"/>
      </w:docPartPr>
      <w:docPartBody>
        <w:p w:rsidR="004C3A2B" w:rsidRDefault="001C11F7" w:rsidP="001C11F7">
          <w:pPr>
            <w:pStyle w:val="A95A285209024AB69DF61E774031D0B6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AD9EC03386154914BC5E8F8D368B44D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24D1C4C-9EA2-4DEC-9847-155A5300830E}"/>
      </w:docPartPr>
      <w:docPartBody>
        <w:p w:rsidR="004C3A2B" w:rsidRDefault="001C11F7" w:rsidP="001C11F7">
          <w:pPr>
            <w:pStyle w:val="AD9EC03386154914BC5E8F8D368B44DC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FE0F12398B4B4D3E92231951A6C074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9E6ACE7-8D7F-4102-9001-7D0F2E683503}"/>
      </w:docPartPr>
      <w:docPartBody>
        <w:p w:rsidR="004C3A2B" w:rsidRDefault="001C11F7" w:rsidP="001C11F7">
          <w:pPr>
            <w:pStyle w:val="FE0F12398B4B4D3E92231951A6C074B6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9DF618AAFD36462D887C45340756B21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AA19B3B-67F2-47F9-84D5-2AA5E331B051}"/>
      </w:docPartPr>
      <w:docPartBody>
        <w:p w:rsidR="004C3A2B" w:rsidRDefault="00AF279D" w:rsidP="00AF279D">
          <w:pPr>
            <w:pStyle w:val="9DF618AAFD36462D887C45340756B2121"/>
          </w:pPr>
          <w:r w:rsidRPr="00333E57">
            <w:rPr>
              <w:rStyle w:val="TextodoEspaoReservado"/>
            </w:rPr>
            <w:t>Escolher um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626CD9"/>
    <w:rsid w:val="00013871"/>
    <w:rsid w:val="001C11F7"/>
    <w:rsid w:val="002C5760"/>
    <w:rsid w:val="003709A9"/>
    <w:rsid w:val="00374AD4"/>
    <w:rsid w:val="003E4A22"/>
    <w:rsid w:val="004C3A2B"/>
    <w:rsid w:val="00626CD9"/>
    <w:rsid w:val="00691ABA"/>
    <w:rsid w:val="006C2AAD"/>
    <w:rsid w:val="00844FD4"/>
    <w:rsid w:val="008D4E67"/>
    <w:rsid w:val="0090175E"/>
    <w:rsid w:val="00A87CDD"/>
    <w:rsid w:val="00AA1C2F"/>
    <w:rsid w:val="00AF279D"/>
    <w:rsid w:val="00AF32CC"/>
    <w:rsid w:val="00B17F30"/>
    <w:rsid w:val="00BF5282"/>
    <w:rsid w:val="00CB56F7"/>
    <w:rsid w:val="00DA2F0B"/>
    <w:rsid w:val="00E1690D"/>
    <w:rsid w:val="00EF3BDC"/>
    <w:rsid w:val="00F51F60"/>
    <w:rsid w:val="00F52AF2"/>
    <w:rsid w:val="00F549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AF279D"/>
    <w:rPr>
      <w:color w:val="808080"/>
    </w:rPr>
  </w:style>
  <w:style w:type="paragraph" w:customStyle="1" w:styleId="600995C455F040E8A2064DED31055C94">
    <w:name w:val="600995C455F040E8A2064DED31055C94"/>
    <w:rsid w:val="00AA1C2F"/>
  </w:style>
  <w:style w:type="paragraph" w:customStyle="1" w:styleId="E91B2512016D475D949E912597806B91">
    <w:name w:val="E91B2512016D475D949E912597806B91"/>
    <w:rsid w:val="00AA1C2F"/>
  </w:style>
  <w:style w:type="paragraph" w:customStyle="1" w:styleId="BA8E47EA5E7F454196B8E6A9AE3C5DF1">
    <w:name w:val="BA8E47EA5E7F454196B8E6A9AE3C5DF1"/>
    <w:rsid w:val="00AA1C2F"/>
  </w:style>
  <w:style w:type="paragraph" w:customStyle="1" w:styleId="2185432FA2574F798974C3444CF1693C">
    <w:name w:val="2185432FA2574F798974C3444CF1693C"/>
    <w:rsid w:val="00AA1C2F"/>
  </w:style>
  <w:style w:type="paragraph" w:customStyle="1" w:styleId="9BC360F770384469A91C4B23FE27A339">
    <w:name w:val="9BC360F770384469A91C4B23FE27A339"/>
    <w:rsid w:val="00AA1C2F"/>
  </w:style>
  <w:style w:type="paragraph" w:customStyle="1" w:styleId="0AF2B3EB3EF14BC6997C7325D36CB632">
    <w:name w:val="0AF2B3EB3EF14BC6997C7325D36CB632"/>
    <w:rsid w:val="00AA1C2F"/>
  </w:style>
  <w:style w:type="paragraph" w:customStyle="1" w:styleId="D3EC3C934A104210859B47F5C85678AA">
    <w:name w:val="D3EC3C934A104210859B47F5C85678AA"/>
    <w:rsid w:val="00AA1C2F"/>
  </w:style>
  <w:style w:type="paragraph" w:customStyle="1" w:styleId="A330A90D763C44DBA62C76FA6158AAD6">
    <w:name w:val="A330A90D763C44DBA62C76FA6158AAD6"/>
    <w:rsid w:val="00AA1C2F"/>
  </w:style>
  <w:style w:type="paragraph" w:customStyle="1" w:styleId="DA3856BB761245E79C9EBA233C46F3C8">
    <w:name w:val="DA3856BB761245E79C9EBA233C46F3C8"/>
    <w:rsid w:val="00AA1C2F"/>
  </w:style>
  <w:style w:type="paragraph" w:customStyle="1" w:styleId="DA3856BB761245E79C9EBA233C46F3C81">
    <w:name w:val="DA3856BB761245E79C9EBA233C46F3C8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29894AB7C764B32959AB2AA1E007631">
    <w:name w:val="829894AB7C764B32959AB2AA1E00763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BE1C55BDFC144847A8477F608565FFF0">
    <w:name w:val="BE1C55BDFC144847A8477F608565FFF0"/>
    <w:rsid w:val="00AA1C2F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C106907C3859417E8E8FBA60AEA0C866">
    <w:name w:val="C106907C3859417E8E8FBA60AEA0C866"/>
    <w:rsid w:val="00AA1C2F"/>
  </w:style>
  <w:style w:type="paragraph" w:customStyle="1" w:styleId="DB0F140A73A54EBFB9587AB187D4E6CA">
    <w:name w:val="DB0F140A73A54EBFB9587AB187D4E6CA"/>
    <w:rsid w:val="00AA1C2F"/>
  </w:style>
  <w:style w:type="paragraph" w:customStyle="1" w:styleId="C59F62744FE44BA5984CC476F5F8EFC0">
    <w:name w:val="C59F62744FE44BA5984CC476F5F8EFC0"/>
    <w:rsid w:val="00AA1C2F"/>
  </w:style>
  <w:style w:type="paragraph" w:customStyle="1" w:styleId="FCBA15BD973E4565A8B49CB4AE72AD1C">
    <w:name w:val="FCBA15BD973E4565A8B49CB4AE72AD1C"/>
    <w:rsid w:val="00AA1C2F"/>
  </w:style>
  <w:style w:type="paragraph" w:customStyle="1" w:styleId="37D56D1B9E174AC2B0183F7DFAFEB148">
    <w:name w:val="37D56D1B9E174AC2B0183F7DFAFEB148"/>
    <w:rsid w:val="00AA1C2F"/>
  </w:style>
  <w:style w:type="paragraph" w:customStyle="1" w:styleId="E21F2A24CE1C44DA91706C98A1D708B0">
    <w:name w:val="E21F2A24CE1C44DA91706C98A1D708B0"/>
    <w:rsid w:val="00AA1C2F"/>
  </w:style>
  <w:style w:type="paragraph" w:customStyle="1" w:styleId="B37CF3E7966B4E1B8BA75684B9FFB2A6">
    <w:name w:val="B37CF3E7966B4E1B8BA75684B9FFB2A6"/>
    <w:rsid w:val="00AA1C2F"/>
  </w:style>
  <w:style w:type="paragraph" w:customStyle="1" w:styleId="33AA350EE83B4EE5A59CDDEFDB0D49DB">
    <w:name w:val="33AA350EE83B4EE5A59CDDEFDB0D49DB"/>
    <w:rsid w:val="00AA1C2F"/>
  </w:style>
  <w:style w:type="paragraph" w:customStyle="1" w:styleId="3C49188442FD4492895AF5AD596FC8BE">
    <w:name w:val="3C49188442FD4492895AF5AD596FC8BE"/>
    <w:rsid w:val="00AA1C2F"/>
  </w:style>
  <w:style w:type="paragraph" w:customStyle="1" w:styleId="6A910A811FCB43EAAF73BCB9B199962E">
    <w:name w:val="6A910A811FCB43EAAF73BCB9B199962E"/>
    <w:rsid w:val="00AA1C2F"/>
  </w:style>
  <w:style w:type="paragraph" w:customStyle="1" w:styleId="8D9E1DAE364046D4A08D706C79E5D2CC">
    <w:name w:val="8D9E1DAE364046D4A08D706C79E5D2CC"/>
    <w:rsid w:val="00AA1C2F"/>
  </w:style>
  <w:style w:type="paragraph" w:customStyle="1" w:styleId="D12D0C2F108347F38288C941652E33E6">
    <w:name w:val="D12D0C2F108347F38288C941652E33E6"/>
    <w:rsid w:val="00AA1C2F"/>
  </w:style>
  <w:style w:type="paragraph" w:customStyle="1" w:styleId="077D1C06AF024AE39C44DBA2B440407A">
    <w:name w:val="077D1C06AF024AE39C44DBA2B440407A"/>
    <w:rsid w:val="00AA1C2F"/>
  </w:style>
  <w:style w:type="paragraph" w:customStyle="1" w:styleId="ECAEB1F8CD5A4A2BB13B9F327B7434F7">
    <w:name w:val="ECAEB1F8CD5A4A2BB13B9F327B7434F7"/>
    <w:rsid w:val="00AA1C2F"/>
  </w:style>
  <w:style w:type="paragraph" w:customStyle="1" w:styleId="DBEF94E7371C4DA9B784F7A329CCFAA0">
    <w:name w:val="DBEF94E7371C4DA9B784F7A329CCFAA0"/>
    <w:rsid w:val="00AA1C2F"/>
  </w:style>
  <w:style w:type="paragraph" w:customStyle="1" w:styleId="C119EE0B647A45E7983C42915956D9AF">
    <w:name w:val="C119EE0B647A45E7983C42915956D9AF"/>
    <w:rsid w:val="00AA1C2F"/>
  </w:style>
  <w:style w:type="paragraph" w:customStyle="1" w:styleId="154F4E17C7F74D05A22942C1415B050C">
    <w:name w:val="154F4E17C7F74D05A22942C1415B050C"/>
    <w:rsid w:val="00AA1C2F"/>
  </w:style>
  <w:style w:type="paragraph" w:customStyle="1" w:styleId="EF19EA6AAABD4D948871C476D3929297">
    <w:name w:val="EF19EA6AAABD4D948871C476D3929297"/>
    <w:rsid w:val="00AA1C2F"/>
  </w:style>
  <w:style w:type="paragraph" w:customStyle="1" w:styleId="9B3D31E260884E418AB5E68A4266DF91">
    <w:name w:val="9B3D31E260884E418AB5E68A4266DF91"/>
    <w:rsid w:val="00AA1C2F"/>
  </w:style>
  <w:style w:type="paragraph" w:customStyle="1" w:styleId="4831A6840FC945A98F4600DF340B3DC4">
    <w:name w:val="4831A6840FC945A98F4600DF340B3DC4"/>
    <w:rsid w:val="00AA1C2F"/>
  </w:style>
  <w:style w:type="paragraph" w:customStyle="1" w:styleId="CDD83FA732844EC0ACA9EABA414C6C39">
    <w:name w:val="CDD83FA732844EC0ACA9EABA414C6C39"/>
    <w:rsid w:val="00AA1C2F"/>
  </w:style>
  <w:style w:type="paragraph" w:customStyle="1" w:styleId="F221647AB3294A5596D8CDC380325C52">
    <w:name w:val="F221647AB3294A5596D8CDC380325C52"/>
    <w:rsid w:val="00AA1C2F"/>
  </w:style>
  <w:style w:type="paragraph" w:customStyle="1" w:styleId="8263255A04EC41608A9BFCD892099A97">
    <w:name w:val="8263255A04EC41608A9BFCD892099A97"/>
    <w:rsid w:val="00AA1C2F"/>
  </w:style>
  <w:style w:type="paragraph" w:customStyle="1" w:styleId="C85643B2EB04407691107C5D9A3BBB87">
    <w:name w:val="C85643B2EB04407691107C5D9A3BBB87"/>
    <w:rsid w:val="00AA1C2F"/>
  </w:style>
  <w:style w:type="paragraph" w:customStyle="1" w:styleId="6AE4627AE8A049D1B2BA6CFBA407454F">
    <w:name w:val="6AE4627AE8A049D1B2BA6CFBA407454F"/>
    <w:rsid w:val="00AA1C2F"/>
  </w:style>
  <w:style w:type="paragraph" w:customStyle="1" w:styleId="68BB36AAA2F449C1822E8C1ACC62F86F">
    <w:name w:val="68BB36AAA2F449C1822E8C1ACC62F86F"/>
    <w:rsid w:val="00AA1C2F"/>
  </w:style>
  <w:style w:type="paragraph" w:customStyle="1" w:styleId="BF6FAC8A8F6D4918A0CF73E563D1F0EF">
    <w:name w:val="BF6FAC8A8F6D4918A0CF73E563D1F0EF"/>
    <w:rsid w:val="00AA1C2F"/>
  </w:style>
  <w:style w:type="paragraph" w:customStyle="1" w:styleId="EB4FAF532372432EB89AB45FD8C85DCF">
    <w:name w:val="EB4FAF532372432EB89AB45FD8C85DCF"/>
    <w:rsid w:val="00AA1C2F"/>
  </w:style>
  <w:style w:type="paragraph" w:customStyle="1" w:styleId="97E559C7F9FF4D2CB8888A474F76DBD7">
    <w:name w:val="97E559C7F9FF4D2CB8888A474F76DBD7"/>
    <w:rsid w:val="00AA1C2F"/>
  </w:style>
  <w:style w:type="paragraph" w:customStyle="1" w:styleId="AEAB33B947994ED194209076BA817A57">
    <w:name w:val="AEAB33B947994ED194209076BA817A57"/>
    <w:rsid w:val="00AA1C2F"/>
  </w:style>
  <w:style w:type="paragraph" w:customStyle="1" w:styleId="821E53729127458ABFED7FB4046C630D">
    <w:name w:val="821E53729127458ABFED7FB4046C630D"/>
    <w:rsid w:val="00AA1C2F"/>
  </w:style>
  <w:style w:type="paragraph" w:customStyle="1" w:styleId="77054379E41242BBBC96223CA0CED650">
    <w:name w:val="77054379E41242BBBC96223CA0CED650"/>
    <w:rsid w:val="00AA1C2F"/>
  </w:style>
  <w:style w:type="paragraph" w:customStyle="1" w:styleId="B2FDB0EFF58846988B71E547962FBE6B">
    <w:name w:val="B2FDB0EFF58846988B71E547962FBE6B"/>
    <w:rsid w:val="00AA1C2F"/>
  </w:style>
  <w:style w:type="paragraph" w:customStyle="1" w:styleId="E84654F6857444C7BEE9ACEC1A9742C7">
    <w:name w:val="E84654F6857444C7BEE9ACEC1A9742C7"/>
    <w:rsid w:val="00AA1C2F"/>
  </w:style>
  <w:style w:type="paragraph" w:customStyle="1" w:styleId="96E1BE99CC1F448A8B9696E09961AFE2">
    <w:name w:val="96E1BE99CC1F448A8B9696E09961AFE2"/>
    <w:rsid w:val="00AA1C2F"/>
  </w:style>
  <w:style w:type="paragraph" w:customStyle="1" w:styleId="B4AAB0C475AC479FAA23AB563A35F726">
    <w:name w:val="B4AAB0C475AC479FAA23AB563A35F726"/>
    <w:rsid w:val="00AA1C2F"/>
  </w:style>
  <w:style w:type="paragraph" w:customStyle="1" w:styleId="DBC793909E1443A597DD96423F26791F">
    <w:name w:val="DBC793909E1443A597DD96423F26791F"/>
    <w:rsid w:val="00AA1C2F"/>
  </w:style>
  <w:style w:type="paragraph" w:customStyle="1" w:styleId="94E5F694A0D040D894F35591B8272146">
    <w:name w:val="94E5F694A0D040D894F35591B8272146"/>
    <w:rsid w:val="00AA1C2F"/>
  </w:style>
  <w:style w:type="paragraph" w:customStyle="1" w:styleId="4DD36EE375D74CFAA9984159FD952CCC">
    <w:name w:val="4DD36EE375D74CFAA9984159FD952CCC"/>
    <w:rsid w:val="00AA1C2F"/>
  </w:style>
  <w:style w:type="paragraph" w:customStyle="1" w:styleId="E6522B2973604A5D9FB2FEF5DA399D6F">
    <w:name w:val="E6522B2973604A5D9FB2FEF5DA399D6F"/>
    <w:rsid w:val="00AA1C2F"/>
  </w:style>
  <w:style w:type="paragraph" w:customStyle="1" w:styleId="26C0FA7D5CCE48909C53654B4E6226AC">
    <w:name w:val="26C0FA7D5CCE48909C53654B4E6226AC"/>
    <w:rsid w:val="00AA1C2F"/>
  </w:style>
  <w:style w:type="paragraph" w:customStyle="1" w:styleId="EA4F72229FEC4C16B8FC7C5C51F4FF2D">
    <w:name w:val="EA4F72229FEC4C16B8FC7C5C51F4FF2D"/>
    <w:rsid w:val="00AA1C2F"/>
  </w:style>
  <w:style w:type="paragraph" w:customStyle="1" w:styleId="ADAFE6C85EF84FA991CADD494C0869B1">
    <w:name w:val="ADAFE6C85EF84FA991CADD494C0869B1"/>
    <w:rsid w:val="001C11F7"/>
  </w:style>
  <w:style w:type="paragraph" w:customStyle="1" w:styleId="0143EF17114C41F0B75B65DA408AEDBB">
    <w:name w:val="0143EF17114C41F0B75B65DA408AEDBB"/>
    <w:rsid w:val="001C11F7"/>
  </w:style>
  <w:style w:type="paragraph" w:customStyle="1" w:styleId="90244CE7B2544337AEE702A24B114801">
    <w:name w:val="90244CE7B2544337AEE702A24B114801"/>
    <w:rsid w:val="001C11F7"/>
  </w:style>
  <w:style w:type="paragraph" w:customStyle="1" w:styleId="0CC7774761A4457E9EC84DE4A6FE8D9B">
    <w:name w:val="0CC7774761A4457E9EC84DE4A6FE8D9B"/>
    <w:rsid w:val="001C11F7"/>
  </w:style>
  <w:style w:type="paragraph" w:customStyle="1" w:styleId="721A2CCF44E9469B898F0FC8DB7D7369">
    <w:name w:val="721A2CCF44E9469B898F0FC8DB7D7369"/>
    <w:rsid w:val="001C11F7"/>
  </w:style>
  <w:style w:type="paragraph" w:customStyle="1" w:styleId="C5242B90200E4D3ABD23A3CC855A684A">
    <w:name w:val="C5242B90200E4D3ABD23A3CC855A684A"/>
    <w:rsid w:val="001C11F7"/>
  </w:style>
  <w:style w:type="paragraph" w:customStyle="1" w:styleId="12CD7A93747546A7AC88B1EE2F581754">
    <w:name w:val="12CD7A93747546A7AC88B1EE2F581754"/>
    <w:rsid w:val="001C11F7"/>
  </w:style>
  <w:style w:type="paragraph" w:customStyle="1" w:styleId="E687EA81EC6B4801B2940C3EF2B8ABEC">
    <w:name w:val="E687EA81EC6B4801B2940C3EF2B8ABEC"/>
    <w:rsid w:val="001C11F7"/>
  </w:style>
  <w:style w:type="paragraph" w:customStyle="1" w:styleId="DB1167BD28DC44B7B7FB52AD0726FCA2">
    <w:name w:val="DB1167BD28DC44B7B7FB52AD0726FCA2"/>
    <w:rsid w:val="001C11F7"/>
  </w:style>
  <w:style w:type="paragraph" w:customStyle="1" w:styleId="F427109B3E2544338BDEFCF3AA3421B1">
    <w:name w:val="F427109B3E2544338BDEFCF3AA3421B1"/>
    <w:rsid w:val="001C11F7"/>
  </w:style>
  <w:style w:type="paragraph" w:customStyle="1" w:styleId="61C3EA563A3E4577B60FB18E608D7C81">
    <w:name w:val="61C3EA563A3E4577B60FB18E608D7C81"/>
    <w:rsid w:val="001C11F7"/>
  </w:style>
  <w:style w:type="paragraph" w:customStyle="1" w:styleId="35E7CE3E51424E1EBB97BE4261685A6F">
    <w:name w:val="35E7CE3E51424E1EBB97BE4261685A6F"/>
    <w:rsid w:val="001C11F7"/>
  </w:style>
  <w:style w:type="paragraph" w:customStyle="1" w:styleId="06B79C7747CB4DC5B33540B1F7721506">
    <w:name w:val="06B79C7747CB4DC5B33540B1F7721506"/>
    <w:rsid w:val="001C11F7"/>
  </w:style>
  <w:style w:type="paragraph" w:customStyle="1" w:styleId="D8306203A61E4A4AB20AE864B341D343">
    <w:name w:val="D8306203A61E4A4AB20AE864B341D343"/>
    <w:rsid w:val="001C11F7"/>
  </w:style>
  <w:style w:type="paragraph" w:customStyle="1" w:styleId="B0F8A5C3CC1745818200753B4D43943D">
    <w:name w:val="B0F8A5C3CC1745818200753B4D43943D"/>
    <w:rsid w:val="001C11F7"/>
  </w:style>
  <w:style w:type="paragraph" w:customStyle="1" w:styleId="E3B875E4B8154622AFF7FCB0BB145284">
    <w:name w:val="E3B875E4B8154622AFF7FCB0BB145284"/>
    <w:rsid w:val="001C11F7"/>
  </w:style>
  <w:style w:type="paragraph" w:customStyle="1" w:styleId="3F554040723E42ABAEC6E0BDD4C5F247">
    <w:name w:val="3F554040723E42ABAEC6E0BDD4C5F247"/>
    <w:rsid w:val="001C11F7"/>
  </w:style>
  <w:style w:type="paragraph" w:customStyle="1" w:styleId="73936A7482EA4CF685F594EBA64C67E6">
    <w:name w:val="73936A7482EA4CF685F594EBA64C67E6"/>
    <w:rsid w:val="001C11F7"/>
  </w:style>
  <w:style w:type="paragraph" w:customStyle="1" w:styleId="8CBAB9E1638D4F038CC6F8B62947FC2E">
    <w:name w:val="8CBAB9E1638D4F038CC6F8B62947FC2E"/>
    <w:rsid w:val="001C11F7"/>
  </w:style>
  <w:style w:type="paragraph" w:customStyle="1" w:styleId="9A1A8DCE99F542C1BE72EB659EF7EB36">
    <w:name w:val="9A1A8DCE99F542C1BE72EB659EF7EB36"/>
    <w:rsid w:val="001C11F7"/>
  </w:style>
  <w:style w:type="paragraph" w:customStyle="1" w:styleId="D288616309E24F1FB795A6356284B5E2">
    <w:name w:val="D288616309E24F1FB795A6356284B5E2"/>
    <w:rsid w:val="001C11F7"/>
  </w:style>
  <w:style w:type="paragraph" w:customStyle="1" w:styleId="5842ACB723E44A63A2D087BC0934066B">
    <w:name w:val="5842ACB723E44A63A2D087BC0934066B"/>
    <w:rsid w:val="001C11F7"/>
  </w:style>
  <w:style w:type="paragraph" w:customStyle="1" w:styleId="15FCD1E89A6C4DDFAFC7D07B8272D38D">
    <w:name w:val="15FCD1E89A6C4DDFAFC7D07B8272D38D"/>
    <w:rsid w:val="001C11F7"/>
  </w:style>
  <w:style w:type="paragraph" w:customStyle="1" w:styleId="3C413D2CF4CC4017B7ACA66F8DD99236">
    <w:name w:val="3C413D2CF4CC4017B7ACA66F8DD99236"/>
    <w:rsid w:val="001C11F7"/>
  </w:style>
  <w:style w:type="paragraph" w:customStyle="1" w:styleId="8F931C10257048609A30EFB30CC3A9EA">
    <w:name w:val="8F931C10257048609A30EFB30CC3A9EA"/>
    <w:rsid w:val="001C11F7"/>
  </w:style>
  <w:style w:type="paragraph" w:customStyle="1" w:styleId="39CB2782CE064FA5B1ECB063B2FFD974">
    <w:name w:val="39CB2782CE064FA5B1ECB063B2FFD974"/>
    <w:rsid w:val="001C11F7"/>
  </w:style>
  <w:style w:type="paragraph" w:customStyle="1" w:styleId="5B2AEA9B0E384E12BD23EBD44EF6C67A">
    <w:name w:val="5B2AEA9B0E384E12BD23EBD44EF6C67A"/>
    <w:rsid w:val="001C11F7"/>
  </w:style>
  <w:style w:type="paragraph" w:customStyle="1" w:styleId="8DDA01EA7B0B4C3099032B77B851FBCC">
    <w:name w:val="8DDA01EA7B0B4C3099032B77B851FBCC"/>
    <w:rsid w:val="001C11F7"/>
  </w:style>
  <w:style w:type="paragraph" w:customStyle="1" w:styleId="AF39CAC9FBEC4C8487478742D6E782CA">
    <w:name w:val="AF39CAC9FBEC4C8487478742D6E782CA"/>
    <w:rsid w:val="001C11F7"/>
  </w:style>
  <w:style w:type="paragraph" w:customStyle="1" w:styleId="75C1A81051F040EA88D9C093ADA89BE8">
    <w:name w:val="75C1A81051F040EA88D9C093ADA89BE8"/>
    <w:rsid w:val="001C11F7"/>
  </w:style>
  <w:style w:type="paragraph" w:customStyle="1" w:styleId="F1E312C0B85644768539B9504BFFA20B">
    <w:name w:val="F1E312C0B85644768539B9504BFFA20B"/>
    <w:rsid w:val="001C11F7"/>
  </w:style>
  <w:style w:type="paragraph" w:customStyle="1" w:styleId="0E855F2A3AA242629A2205517C02B3CD">
    <w:name w:val="0E855F2A3AA242629A2205517C02B3CD"/>
    <w:rsid w:val="001C11F7"/>
  </w:style>
  <w:style w:type="paragraph" w:customStyle="1" w:styleId="D509953F208A4053BA7CF0E5C192A8AC">
    <w:name w:val="D509953F208A4053BA7CF0E5C192A8AC"/>
    <w:rsid w:val="001C11F7"/>
  </w:style>
  <w:style w:type="paragraph" w:customStyle="1" w:styleId="980B14904813485881D19266AF337364">
    <w:name w:val="980B14904813485881D19266AF337364"/>
    <w:rsid w:val="001C11F7"/>
  </w:style>
  <w:style w:type="paragraph" w:customStyle="1" w:styleId="A95A285209024AB69DF61E774031D0B6">
    <w:name w:val="A95A285209024AB69DF61E774031D0B6"/>
    <w:rsid w:val="001C11F7"/>
  </w:style>
  <w:style w:type="paragraph" w:customStyle="1" w:styleId="7FC69F90D9AB46A98AAFCDC29299F5C4">
    <w:name w:val="7FC69F90D9AB46A98AAFCDC29299F5C4"/>
    <w:rsid w:val="001C11F7"/>
  </w:style>
  <w:style w:type="paragraph" w:customStyle="1" w:styleId="CFDAE4610FCC485EABF96F38B84350FF">
    <w:name w:val="CFDAE4610FCC485EABF96F38B84350FF"/>
    <w:rsid w:val="001C11F7"/>
  </w:style>
  <w:style w:type="paragraph" w:customStyle="1" w:styleId="5DCB3D27BB5E42D9B14F94BEA5703AEF">
    <w:name w:val="5DCB3D27BB5E42D9B14F94BEA5703AEF"/>
    <w:rsid w:val="001C11F7"/>
  </w:style>
  <w:style w:type="paragraph" w:customStyle="1" w:styleId="AD9EC03386154914BC5E8F8D368B44DC">
    <w:name w:val="AD9EC03386154914BC5E8F8D368B44DC"/>
    <w:rsid w:val="001C11F7"/>
  </w:style>
  <w:style w:type="paragraph" w:customStyle="1" w:styleId="FE0F12398B4B4D3E92231951A6C074B6">
    <w:name w:val="FE0F12398B4B4D3E92231951A6C074B6"/>
    <w:rsid w:val="001C11F7"/>
  </w:style>
  <w:style w:type="paragraph" w:customStyle="1" w:styleId="9DF618AAFD36462D887C45340756B212">
    <w:name w:val="9DF618AAFD36462D887C45340756B212"/>
    <w:rsid w:val="001C11F7"/>
  </w:style>
  <w:style w:type="paragraph" w:customStyle="1" w:styleId="3C413D2CF4CC4017B7ACA66F8DD992361">
    <w:name w:val="3C413D2CF4CC4017B7ACA66F8DD992361"/>
    <w:rsid w:val="00AF279D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F931C10257048609A30EFB30CC3A9EA1">
    <w:name w:val="8F931C10257048609A30EFB30CC3A9EA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F1E312C0B85644768539B9504BFFA20B1">
    <w:name w:val="F1E312C0B85644768539B9504BFFA20B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9DF618AAFD36462D887C45340756B2121">
    <w:name w:val="9DF618AAFD36462D887C45340756B212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AF279D"/>
    <w:rPr>
      <w:color w:val="808080"/>
    </w:rPr>
  </w:style>
  <w:style w:type="paragraph" w:customStyle="1" w:styleId="600995C455F040E8A2064DED31055C94">
    <w:name w:val="600995C455F040E8A2064DED31055C94"/>
    <w:rsid w:val="00AA1C2F"/>
  </w:style>
  <w:style w:type="paragraph" w:customStyle="1" w:styleId="E91B2512016D475D949E912597806B91">
    <w:name w:val="E91B2512016D475D949E912597806B91"/>
    <w:rsid w:val="00AA1C2F"/>
  </w:style>
  <w:style w:type="paragraph" w:customStyle="1" w:styleId="BA8E47EA5E7F454196B8E6A9AE3C5DF1">
    <w:name w:val="BA8E47EA5E7F454196B8E6A9AE3C5DF1"/>
    <w:rsid w:val="00AA1C2F"/>
  </w:style>
  <w:style w:type="paragraph" w:customStyle="1" w:styleId="2185432FA2574F798974C3444CF1693C">
    <w:name w:val="2185432FA2574F798974C3444CF1693C"/>
    <w:rsid w:val="00AA1C2F"/>
  </w:style>
  <w:style w:type="paragraph" w:customStyle="1" w:styleId="9BC360F770384469A91C4B23FE27A339">
    <w:name w:val="9BC360F770384469A91C4B23FE27A339"/>
    <w:rsid w:val="00AA1C2F"/>
  </w:style>
  <w:style w:type="paragraph" w:customStyle="1" w:styleId="0AF2B3EB3EF14BC6997C7325D36CB632">
    <w:name w:val="0AF2B3EB3EF14BC6997C7325D36CB632"/>
    <w:rsid w:val="00AA1C2F"/>
  </w:style>
  <w:style w:type="paragraph" w:customStyle="1" w:styleId="D3EC3C934A104210859B47F5C85678AA">
    <w:name w:val="D3EC3C934A104210859B47F5C85678AA"/>
    <w:rsid w:val="00AA1C2F"/>
  </w:style>
  <w:style w:type="paragraph" w:customStyle="1" w:styleId="A330A90D763C44DBA62C76FA6158AAD6">
    <w:name w:val="A330A90D763C44DBA62C76FA6158AAD6"/>
    <w:rsid w:val="00AA1C2F"/>
  </w:style>
  <w:style w:type="paragraph" w:customStyle="1" w:styleId="DA3856BB761245E79C9EBA233C46F3C8">
    <w:name w:val="DA3856BB761245E79C9EBA233C46F3C8"/>
    <w:rsid w:val="00AA1C2F"/>
  </w:style>
  <w:style w:type="paragraph" w:customStyle="1" w:styleId="DA3856BB761245E79C9EBA233C46F3C81">
    <w:name w:val="DA3856BB761245E79C9EBA233C46F3C8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29894AB7C764B32959AB2AA1E007631">
    <w:name w:val="829894AB7C764B32959AB2AA1E00763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BE1C55BDFC144847A8477F608565FFF0">
    <w:name w:val="BE1C55BDFC144847A8477F608565FFF0"/>
    <w:rsid w:val="00AA1C2F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C106907C3859417E8E8FBA60AEA0C866">
    <w:name w:val="C106907C3859417E8E8FBA60AEA0C866"/>
    <w:rsid w:val="00AA1C2F"/>
  </w:style>
  <w:style w:type="paragraph" w:customStyle="1" w:styleId="DB0F140A73A54EBFB9587AB187D4E6CA">
    <w:name w:val="DB0F140A73A54EBFB9587AB187D4E6CA"/>
    <w:rsid w:val="00AA1C2F"/>
  </w:style>
  <w:style w:type="paragraph" w:customStyle="1" w:styleId="C59F62744FE44BA5984CC476F5F8EFC0">
    <w:name w:val="C59F62744FE44BA5984CC476F5F8EFC0"/>
    <w:rsid w:val="00AA1C2F"/>
  </w:style>
  <w:style w:type="paragraph" w:customStyle="1" w:styleId="FCBA15BD973E4565A8B49CB4AE72AD1C">
    <w:name w:val="FCBA15BD973E4565A8B49CB4AE72AD1C"/>
    <w:rsid w:val="00AA1C2F"/>
  </w:style>
  <w:style w:type="paragraph" w:customStyle="1" w:styleId="37D56D1B9E174AC2B0183F7DFAFEB148">
    <w:name w:val="37D56D1B9E174AC2B0183F7DFAFEB148"/>
    <w:rsid w:val="00AA1C2F"/>
  </w:style>
  <w:style w:type="paragraph" w:customStyle="1" w:styleId="E21F2A24CE1C44DA91706C98A1D708B0">
    <w:name w:val="E21F2A24CE1C44DA91706C98A1D708B0"/>
    <w:rsid w:val="00AA1C2F"/>
  </w:style>
  <w:style w:type="paragraph" w:customStyle="1" w:styleId="B37CF3E7966B4E1B8BA75684B9FFB2A6">
    <w:name w:val="B37CF3E7966B4E1B8BA75684B9FFB2A6"/>
    <w:rsid w:val="00AA1C2F"/>
  </w:style>
  <w:style w:type="paragraph" w:customStyle="1" w:styleId="33AA350EE83B4EE5A59CDDEFDB0D49DB">
    <w:name w:val="33AA350EE83B4EE5A59CDDEFDB0D49DB"/>
    <w:rsid w:val="00AA1C2F"/>
  </w:style>
  <w:style w:type="paragraph" w:customStyle="1" w:styleId="3C49188442FD4492895AF5AD596FC8BE">
    <w:name w:val="3C49188442FD4492895AF5AD596FC8BE"/>
    <w:rsid w:val="00AA1C2F"/>
  </w:style>
  <w:style w:type="paragraph" w:customStyle="1" w:styleId="6A910A811FCB43EAAF73BCB9B199962E">
    <w:name w:val="6A910A811FCB43EAAF73BCB9B199962E"/>
    <w:rsid w:val="00AA1C2F"/>
  </w:style>
  <w:style w:type="paragraph" w:customStyle="1" w:styleId="8D9E1DAE364046D4A08D706C79E5D2CC">
    <w:name w:val="8D9E1DAE364046D4A08D706C79E5D2CC"/>
    <w:rsid w:val="00AA1C2F"/>
  </w:style>
  <w:style w:type="paragraph" w:customStyle="1" w:styleId="D12D0C2F108347F38288C941652E33E6">
    <w:name w:val="D12D0C2F108347F38288C941652E33E6"/>
    <w:rsid w:val="00AA1C2F"/>
  </w:style>
  <w:style w:type="paragraph" w:customStyle="1" w:styleId="077D1C06AF024AE39C44DBA2B440407A">
    <w:name w:val="077D1C06AF024AE39C44DBA2B440407A"/>
    <w:rsid w:val="00AA1C2F"/>
  </w:style>
  <w:style w:type="paragraph" w:customStyle="1" w:styleId="ECAEB1F8CD5A4A2BB13B9F327B7434F7">
    <w:name w:val="ECAEB1F8CD5A4A2BB13B9F327B7434F7"/>
    <w:rsid w:val="00AA1C2F"/>
  </w:style>
  <w:style w:type="paragraph" w:customStyle="1" w:styleId="DBEF94E7371C4DA9B784F7A329CCFAA0">
    <w:name w:val="DBEF94E7371C4DA9B784F7A329CCFAA0"/>
    <w:rsid w:val="00AA1C2F"/>
  </w:style>
  <w:style w:type="paragraph" w:customStyle="1" w:styleId="C119EE0B647A45E7983C42915956D9AF">
    <w:name w:val="C119EE0B647A45E7983C42915956D9AF"/>
    <w:rsid w:val="00AA1C2F"/>
  </w:style>
  <w:style w:type="paragraph" w:customStyle="1" w:styleId="154F4E17C7F74D05A22942C1415B050C">
    <w:name w:val="154F4E17C7F74D05A22942C1415B050C"/>
    <w:rsid w:val="00AA1C2F"/>
  </w:style>
  <w:style w:type="paragraph" w:customStyle="1" w:styleId="EF19EA6AAABD4D948871C476D3929297">
    <w:name w:val="EF19EA6AAABD4D948871C476D3929297"/>
    <w:rsid w:val="00AA1C2F"/>
  </w:style>
  <w:style w:type="paragraph" w:customStyle="1" w:styleId="9B3D31E260884E418AB5E68A4266DF91">
    <w:name w:val="9B3D31E260884E418AB5E68A4266DF91"/>
    <w:rsid w:val="00AA1C2F"/>
  </w:style>
  <w:style w:type="paragraph" w:customStyle="1" w:styleId="4831A6840FC945A98F4600DF340B3DC4">
    <w:name w:val="4831A6840FC945A98F4600DF340B3DC4"/>
    <w:rsid w:val="00AA1C2F"/>
  </w:style>
  <w:style w:type="paragraph" w:customStyle="1" w:styleId="CDD83FA732844EC0ACA9EABA414C6C39">
    <w:name w:val="CDD83FA732844EC0ACA9EABA414C6C39"/>
    <w:rsid w:val="00AA1C2F"/>
  </w:style>
  <w:style w:type="paragraph" w:customStyle="1" w:styleId="F221647AB3294A5596D8CDC380325C52">
    <w:name w:val="F221647AB3294A5596D8CDC380325C52"/>
    <w:rsid w:val="00AA1C2F"/>
  </w:style>
  <w:style w:type="paragraph" w:customStyle="1" w:styleId="8263255A04EC41608A9BFCD892099A97">
    <w:name w:val="8263255A04EC41608A9BFCD892099A97"/>
    <w:rsid w:val="00AA1C2F"/>
  </w:style>
  <w:style w:type="paragraph" w:customStyle="1" w:styleId="C85643B2EB04407691107C5D9A3BBB87">
    <w:name w:val="C85643B2EB04407691107C5D9A3BBB87"/>
    <w:rsid w:val="00AA1C2F"/>
  </w:style>
  <w:style w:type="paragraph" w:customStyle="1" w:styleId="6AE4627AE8A049D1B2BA6CFBA407454F">
    <w:name w:val="6AE4627AE8A049D1B2BA6CFBA407454F"/>
    <w:rsid w:val="00AA1C2F"/>
  </w:style>
  <w:style w:type="paragraph" w:customStyle="1" w:styleId="68BB36AAA2F449C1822E8C1ACC62F86F">
    <w:name w:val="68BB36AAA2F449C1822E8C1ACC62F86F"/>
    <w:rsid w:val="00AA1C2F"/>
  </w:style>
  <w:style w:type="paragraph" w:customStyle="1" w:styleId="BF6FAC8A8F6D4918A0CF73E563D1F0EF">
    <w:name w:val="BF6FAC8A8F6D4918A0CF73E563D1F0EF"/>
    <w:rsid w:val="00AA1C2F"/>
  </w:style>
  <w:style w:type="paragraph" w:customStyle="1" w:styleId="EB4FAF532372432EB89AB45FD8C85DCF">
    <w:name w:val="EB4FAF532372432EB89AB45FD8C85DCF"/>
    <w:rsid w:val="00AA1C2F"/>
  </w:style>
  <w:style w:type="paragraph" w:customStyle="1" w:styleId="97E559C7F9FF4D2CB8888A474F76DBD7">
    <w:name w:val="97E559C7F9FF4D2CB8888A474F76DBD7"/>
    <w:rsid w:val="00AA1C2F"/>
  </w:style>
  <w:style w:type="paragraph" w:customStyle="1" w:styleId="AEAB33B947994ED194209076BA817A57">
    <w:name w:val="AEAB33B947994ED194209076BA817A57"/>
    <w:rsid w:val="00AA1C2F"/>
  </w:style>
  <w:style w:type="paragraph" w:customStyle="1" w:styleId="821E53729127458ABFED7FB4046C630D">
    <w:name w:val="821E53729127458ABFED7FB4046C630D"/>
    <w:rsid w:val="00AA1C2F"/>
  </w:style>
  <w:style w:type="paragraph" w:customStyle="1" w:styleId="77054379E41242BBBC96223CA0CED650">
    <w:name w:val="77054379E41242BBBC96223CA0CED650"/>
    <w:rsid w:val="00AA1C2F"/>
  </w:style>
  <w:style w:type="paragraph" w:customStyle="1" w:styleId="B2FDB0EFF58846988B71E547962FBE6B">
    <w:name w:val="B2FDB0EFF58846988B71E547962FBE6B"/>
    <w:rsid w:val="00AA1C2F"/>
  </w:style>
  <w:style w:type="paragraph" w:customStyle="1" w:styleId="E84654F6857444C7BEE9ACEC1A9742C7">
    <w:name w:val="E84654F6857444C7BEE9ACEC1A9742C7"/>
    <w:rsid w:val="00AA1C2F"/>
  </w:style>
  <w:style w:type="paragraph" w:customStyle="1" w:styleId="96E1BE99CC1F448A8B9696E09961AFE2">
    <w:name w:val="96E1BE99CC1F448A8B9696E09961AFE2"/>
    <w:rsid w:val="00AA1C2F"/>
  </w:style>
  <w:style w:type="paragraph" w:customStyle="1" w:styleId="B4AAB0C475AC479FAA23AB563A35F726">
    <w:name w:val="B4AAB0C475AC479FAA23AB563A35F726"/>
    <w:rsid w:val="00AA1C2F"/>
  </w:style>
  <w:style w:type="paragraph" w:customStyle="1" w:styleId="DBC793909E1443A597DD96423F26791F">
    <w:name w:val="DBC793909E1443A597DD96423F26791F"/>
    <w:rsid w:val="00AA1C2F"/>
  </w:style>
  <w:style w:type="paragraph" w:customStyle="1" w:styleId="94E5F694A0D040D894F35591B8272146">
    <w:name w:val="94E5F694A0D040D894F35591B8272146"/>
    <w:rsid w:val="00AA1C2F"/>
  </w:style>
  <w:style w:type="paragraph" w:customStyle="1" w:styleId="4DD36EE375D74CFAA9984159FD952CCC">
    <w:name w:val="4DD36EE375D74CFAA9984159FD952CCC"/>
    <w:rsid w:val="00AA1C2F"/>
  </w:style>
  <w:style w:type="paragraph" w:customStyle="1" w:styleId="E6522B2973604A5D9FB2FEF5DA399D6F">
    <w:name w:val="E6522B2973604A5D9FB2FEF5DA399D6F"/>
    <w:rsid w:val="00AA1C2F"/>
  </w:style>
  <w:style w:type="paragraph" w:customStyle="1" w:styleId="26C0FA7D5CCE48909C53654B4E6226AC">
    <w:name w:val="26C0FA7D5CCE48909C53654B4E6226AC"/>
    <w:rsid w:val="00AA1C2F"/>
  </w:style>
  <w:style w:type="paragraph" w:customStyle="1" w:styleId="EA4F72229FEC4C16B8FC7C5C51F4FF2D">
    <w:name w:val="EA4F72229FEC4C16B8FC7C5C51F4FF2D"/>
    <w:rsid w:val="00AA1C2F"/>
  </w:style>
  <w:style w:type="paragraph" w:customStyle="1" w:styleId="ADAFE6C85EF84FA991CADD494C0869B1">
    <w:name w:val="ADAFE6C85EF84FA991CADD494C0869B1"/>
    <w:rsid w:val="001C11F7"/>
  </w:style>
  <w:style w:type="paragraph" w:customStyle="1" w:styleId="0143EF17114C41F0B75B65DA408AEDBB">
    <w:name w:val="0143EF17114C41F0B75B65DA408AEDBB"/>
    <w:rsid w:val="001C11F7"/>
  </w:style>
  <w:style w:type="paragraph" w:customStyle="1" w:styleId="90244CE7B2544337AEE702A24B114801">
    <w:name w:val="90244CE7B2544337AEE702A24B114801"/>
    <w:rsid w:val="001C11F7"/>
  </w:style>
  <w:style w:type="paragraph" w:customStyle="1" w:styleId="0CC7774761A4457E9EC84DE4A6FE8D9B">
    <w:name w:val="0CC7774761A4457E9EC84DE4A6FE8D9B"/>
    <w:rsid w:val="001C11F7"/>
  </w:style>
  <w:style w:type="paragraph" w:customStyle="1" w:styleId="721A2CCF44E9469B898F0FC8DB7D7369">
    <w:name w:val="721A2CCF44E9469B898F0FC8DB7D7369"/>
    <w:rsid w:val="001C11F7"/>
  </w:style>
  <w:style w:type="paragraph" w:customStyle="1" w:styleId="C5242B90200E4D3ABD23A3CC855A684A">
    <w:name w:val="C5242B90200E4D3ABD23A3CC855A684A"/>
    <w:rsid w:val="001C11F7"/>
  </w:style>
  <w:style w:type="paragraph" w:customStyle="1" w:styleId="12CD7A93747546A7AC88B1EE2F581754">
    <w:name w:val="12CD7A93747546A7AC88B1EE2F581754"/>
    <w:rsid w:val="001C11F7"/>
  </w:style>
  <w:style w:type="paragraph" w:customStyle="1" w:styleId="E687EA81EC6B4801B2940C3EF2B8ABEC">
    <w:name w:val="E687EA81EC6B4801B2940C3EF2B8ABEC"/>
    <w:rsid w:val="001C11F7"/>
  </w:style>
  <w:style w:type="paragraph" w:customStyle="1" w:styleId="DB1167BD28DC44B7B7FB52AD0726FCA2">
    <w:name w:val="DB1167BD28DC44B7B7FB52AD0726FCA2"/>
    <w:rsid w:val="001C11F7"/>
  </w:style>
  <w:style w:type="paragraph" w:customStyle="1" w:styleId="F427109B3E2544338BDEFCF3AA3421B1">
    <w:name w:val="F427109B3E2544338BDEFCF3AA3421B1"/>
    <w:rsid w:val="001C11F7"/>
  </w:style>
  <w:style w:type="paragraph" w:customStyle="1" w:styleId="61C3EA563A3E4577B60FB18E608D7C81">
    <w:name w:val="61C3EA563A3E4577B60FB18E608D7C81"/>
    <w:rsid w:val="001C11F7"/>
  </w:style>
  <w:style w:type="paragraph" w:customStyle="1" w:styleId="35E7CE3E51424E1EBB97BE4261685A6F">
    <w:name w:val="35E7CE3E51424E1EBB97BE4261685A6F"/>
    <w:rsid w:val="001C11F7"/>
  </w:style>
  <w:style w:type="paragraph" w:customStyle="1" w:styleId="06B79C7747CB4DC5B33540B1F7721506">
    <w:name w:val="06B79C7747CB4DC5B33540B1F7721506"/>
    <w:rsid w:val="001C11F7"/>
  </w:style>
  <w:style w:type="paragraph" w:customStyle="1" w:styleId="D8306203A61E4A4AB20AE864B341D343">
    <w:name w:val="D8306203A61E4A4AB20AE864B341D343"/>
    <w:rsid w:val="001C11F7"/>
  </w:style>
  <w:style w:type="paragraph" w:customStyle="1" w:styleId="B0F8A5C3CC1745818200753B4D43943D">
    <w:name w:val="B0F8A5C3CC1745818200753B4D43943D"/>
    <w:rsid w:val="001C11F7"/>
  </w:style>
  <w:style w:type="paragraph" w:customStyle="1" w:styleId="E3B875E4B8154622AFF7FCB0BB145284">
    <w:name w:val="E3B875E4B8154622AFF7FCB0BB145284"/>
    <w:rsid w:val="001C11F7"/>
  </w:style>
  <w:style w:type="paragraph" w:customStyle="1" w:styleId="3F554040723E42ABAEC6E0BDD4C5F247">
    <w:name w:val="3F554040723E42ABAEC6E0BDD4C5F247"/>
    <w:rsid w:val="001C11F7"/>
  </w:style>
  <w:style w:type="paragraph" w:customStyle="1" w:styleId="73936A7482EA4CF685F594EBA64C67E6">
    <w:name w:val="73936A7482EA4CF685F594EBA64C67E6"/>
    <w:rsid w:val="001C11F7"/>
  </w:style>
  <w:style w:type="paragraph" w:customStyle="1" w:styleId="8CBAB9E1638D4F038CC6F8B62947FC2E">
    <w:name w:val="8CBAB9E1638D4F038CC6F8B62947FC2E"/>
    <w:rsid w:val="001C11F7"/>
  </w:style>
  <w:style w:type="paragraph" w:customStyle="1" w:styleId="9A1A8DCE99F542C1BE72EB659EF7EB36">
    <w:name w:val="9A1A8DCE99F542C1BE72EB659EF7EB36"/>
    <w:rsid w:val="001C11F7"/>
  </w:style>
  <w:style w:type="paragraph" w:customStyle="1" w:styleId="D288616309E24F1FB795A6356284B5E2">
    <w:name w:val="D288616309E24F1FB795A6356284B5E2"/>
    <w:rsid w:val="001C11F7"/>
  </w:style>
  <w:style w:type="paragraph" w:customStyle="1" w:styleId="5842ACB723E44A63A2D087BC0934066B">
    <w:name w:val="5842ACB723E44A63A2D087BC0934066B"/>
    <w:rsid w:val="001C11F7"/>
  </w:style>
  <w:style w:type="paragraph" w:customStyle="1" w:styleId="15FCD1E89A6C4DDFAFC7D07B8272D38D">
    <w:name w:val="15FCD1E89A6C4DDFAFC7D07B8272D38D"/>
    <w:rsid w:val="001C11F7"/>
  </w:style>
  <w:style w:type="paragraph" w:customStyle="1" w:styleId="3C413D2CF4CC4017B7ACA66F8DD99236">
    <w:name w:val="3C413D2CF4CC4017B7ACA66F8DD99236"/>
    <w:rsid w:val="001C11F7"/>
  </w:style>
  <w:style w:type="paragraph" w:customStyle="1" w:styleId="8F931C10257048609A30EFB30CC3A9EA">
    <w:name w:val="8F931C10257048609A30EFB30CC3A9EA"/>
    <w:rsid w:val="001C11F7"/>
  </w:style>
  <w:style w:type="paragraph" w:customStyle="1" w:styleId="39CB2782CE064FA5B1ECB063B2FFD974">
    <w:name w:val="39CB2782CE064FA5B1ECB063B2FFD974"/>
    <w:rsid w:val="001C11F7"/>
  </w:style>
  <w:style w:type="paragraph" w:customStyle="1" w:styleId="5B2AEA9B0E384E12BD23EBD44EF6C67A">
    <w:name w:val="5B2AEA9B0E384E12BD23EBD44EF6C67A"/>
    <w:rsid w:val="001C11F7"/>
  </w:style>
  <w:style w:type="paragraph" w:customStyle="1" w:styleId="8DDA01EA7B0B4C3099032B77B851FBCC">
    <w:name w:val="8DDA01EA7B0B4C3099032B77B851FBCC"/>
    <w:rsid w:val="001C11F7"/>
  </w:style>
  <w:style w:type="paragraph" w:customStyle="1" w:styleId="AF39CAC9FBEC4C8487478742D6E782CA">
    <w:name w:val="AF39CAC9FBEC4C8487478742D6E782CA"/>
    <w:rsid w:val="001C11F7"/>
  </w:style>
  <w:style w:type="paragraph" w:customStyle="1" w:styleId="75C1A81051F040EA88D9C093ADA89BE8">
    <w:name w:val="75C1A81051F040EA88D9C093ADA89BE8"/>
    <w:rsid w:val="001C11F7"/>
  </w:style>
  <w:style w:type="paragraph" w:customStyle="1" w:styleId="F1E312C0B85644768539B9504BFFA20B">
    <w:name w:val="F1E312C0B85644768539B9504BFFA20B"/>
    <w:rsid w:val="001C11F7"/>
  </w:style>
  <w:style w:type="paragraph" w:customStyle="1" w:styleId="0E855F2A3AA242629A2205517C02B3CD">
    <w:name w:val="0E855F2A3AA242629A2205517C02B3CD"/>
    <w:rsid w:val="001C11F7"/>
  </w:style>
  <w:style w:type="paragraph" w:customStyle="1" w:styleId="D509953F208A4053BA7CF0E5C192A8AC">
    <w:name w:val="D509953F208A4053BA7CF0E5C192A8AC"/>
    <w:rsid w:val="001C11F7"/>
  </w:style>
  <w:style w:type="paragraph" w:customStyle="1" w:styleId="980B14904813485881D19266AF337364">
    <w:name w:val="980B14904813485881D19266AF337364"/>
    <w:rsid w:val="001C11F7"/>
  </w:style>
  <w:style w:type="paragraph" w:customStyle="1" w:styleId="A95A285209024AB69DF61E774031D0B6">
    <w:name w:val="A95A285209024AB69DF61E774031D0B6"/>
    <w:rsid w:val="001C11F7"/>
  </w:style>
  <w:style w:type="paragraph" w:customStyle="1" w:styleId="7FC69F90D9AB46A98AAFCDC29299F5C4">
    <w:name w:val="7FC69F90D9AB46A98AAFCDC29299F5C4"/>
    <w:rsid w:val="001C11F7"/>
  </w:style>
  <w:style w:type="paragraph" w:customStyle="1" w:styleId="CFDAE4610FCC485EABF96F38B84350FF">
    <w:name w:val="CFDAE4610FCC485EABF96F38B84350FF"/>
    <w:rsid w:val="001C11F7"/>
  </w:style>
  <w:style w:type="paragraph" w:customStyle="1" w:styleId="5DCB3D27BB5E42D9B14F94BEA5703AEF">
    <w:name w:val="5DCB3D27BB5E42D9B14F94BEA5703AEF"/>
    <w:rsid w:val="001C11F7"/>
  </w:style>
  <w:style w:type="paragraph" w:customStyle="1" w:styleId="AD9EC03386154914BC5E8F8D368B44DC">
    <w:name w:val="AD9EC03386154914BC5E8F8D368B44DC"/>
    <w:rsid w:val="001C11F7"/>
  </w:style>
  <w:style w:type="paragraph" w:customStyle="1" w:styleId="FE0F12398B4B4D3E92231951A6C074B6">
    <w:name w:val="FE0F12398B4B4D3E92231951A6C074B6"/>
    <w:rsid w:val="001C11F7"/>
  </w:style>
  <w:style w:type="paragraph" w:customStyle="1" w:styleId="9DF618AAFD36462D887C45340756B212">
    <w:name w:val="9DF618AAFD36462D887C45340756B212"/>
    <w:rsid w:val="001C11F7"/>
  </w:style>
  <w:style w:type="paragraph" w:customStyle="1" w:styleId="3C413D2CF4CC4017B7ACA66F8DD992361">
    <w:name w:val="3C413D2CF4CC4017B7ACA66F8DD992361"/>
    <w:rsid w:val="00AF279D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F931C10257048609A30EFB30CC3A9EA1">
    <w:name w:val="8F931C10257048609A30EFB30CC3A9EA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F1E312C0B85644768539B9504BFFA20B1">
    <w:name w:val="F1E312C0B85644768539B9504BFFA20B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9DF618AAFD36462D887C45340756B2121">
    <w:name w:val="9DF618AAFD36462D887C45340756B212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673891-4972-454A-BC78-2783A2E52C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2</TotalTime>
  <Pages>5</Pages>
  <Words>672</Words>
  <Characters>3633</Characters>
  <Application>Microsoft Office Word</Application>
  <DocSecurity>10</DocSecurity>
  <Lines>30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casa</Company>
  <LinksUpToDate>false</LinksUpToDate>
  <CharactersWithSpaces>42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Área técnica</dc:creator>
  <cp:lastModifiedBy>AllanaNunes</cp:lastModifiedBy>
  <cp:revision>5</cp:revision>
  <cp:lastPrinted>2010-06-09T17:13:00Z</cp:lastPrinted>
  <dcterms:created xsi:type="dcterms:W3CDTF">2022-09-04T12:23:00Z</dcterms:created>
  <dcterms:modified xsi:type="dcterms:W3CDTF">2022-09-05T02:38:00Z</dcterms:modified>
</cp:coreProperties>
</file>